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856D5" w:rsidRDefault="004856D5" w:rsidP="00040C80">
      <w:pPr>
        <w:pStyle w:val="Cabealho"/>
        <w:ind w:left="-567" w:right="54"/>
        <w:jc w:val="right"/>
        <w:outlineLvl w:val="0"/>
        <w:rPr>
          <w:rFonts w:ascii="Courier New" w:hAnsi="Courier New" w:cs="Courier New"/>
          <w:b/>
          <w:sz w:val="20"/>
          <w:szCs w:val="20"/>
        </w:rPr>
      </w:pPr>
      <w:r w:rsidRPr="004856D5">
        <w:rPr>
          <w:rFonts w:ascii="Courier New" w:hAnsi="Courier New" w:cs="Courier New"/>
          <w:b/>
          <w:sz w:val="28"/>
          <w:szCs w:val="28"/>
        </w:rPr>
        <w:t>DATA DA SOLICITAÇÃO</w:t>
      </w:r>
      <w:r w:rsidRPr="00D55219">
        <w:rPr>
          <w:rFonts w:ascii="Courier New" w:hAnsi="Courier New" w:cs="Courier New"/>
          <w:b/>
          <w:sz w:val="20"/>
          <w:szCs w:val="20"/>
        </w:rPr>
        <w:t>:</w:t>
      </w:r>
      <w:r>
        <w:rPr>
          <w:rFonts w:ascii="Courier New" w:hAnsi="Courier New" w:cs="Courier New"/>
          <w:b/>
          <w:sz w:val="20"/>
          <w:szCs w:val="20"/>
        </w:rPr>
        <w:t xml:space="preserve"> </w:t>
      </w:r>
      <w:sdt>
        <w:sdtPr>
          <w:rPr>
            <w:rStyle w:val="Ttulo2Char"/>
            <w:b/>
            <w:u w:val="single"/>
          </w:rPr>
          <w:id w:val="-58485522"/>
          <w:placeholder>
            <w:docPart w:val="BDC74E67922E4A958EAF82BF2520E04C"/>
          </w:placeholder>
          <w:date>
            <w:dateFormat w:val="d' de 'MMMM' de 'yyyy"/>
            <w:lid w:val="pt-BR"/>
            <w:storeMappedDataAs w:val="dateTime"/>
            <w:calendar w:val="gregorian"/>
          </w:date>
        </w:sdtPr>
        <w:sdtEndPr>
          <w:rPr>
            <w:rStyle w:val="Ttulo2Char"/>
          </w:rPr>
        </w:sdtEndPr>
        <w:sdtContent>
          <w:r w:rsidRPr="004856D5">
            <w:rPr>
              <w:rStyle w:val="Ttulo2Char"/>
              <w:b/>
              <w:u w:val="single"/>
            </w:rPr>
            <w:t>Data da Solicitação</w:t>
          </w:r>
        </w:sdtContent>
      </w:sdt>
    </w:p>
    <w:p w:rsidR="00CE7D96" w:rsidRPr="00040C80" w:rsidRDefault="00040C80" w:rsidP="004856D5">
      <w:pPr>
        <w:pStyle w:val="Cabealho"/>
        <w:ind w:left="-567" w:right="-426"/>
        <w:jc w:val="center"/>
        <w:outlineLvl w:val="0"/>
        <w:rPr>
          <w:rFonts w:ascii="Courier New" w:hAnsi="Courier New" w:cs="Courier New"/>
          <w:b/>
          <w:sz w:val="28"/>
          <w:szCs w:val="28"/>
        </w:rPr>
      </w:pPr>
      <w:r w:rsidRPr="00040C80">
        <w:rPr>
          <w:rFonts w:ascii="Courier New" w:hAnsi="Courier New" w:cs="Courier New"/>
          <w:b/>
          <w:sz w:val="28"/>
          <w:szCs w:val="28"/>
        </w:rPr>
        <w:t xml:space="preserve">FORMULÁRIO DE </w:t>
      </w:r>
      <w:r w:rsidR="00D21FCE">
        <w:rPr>
          <w:rFonts w:ascii="Courier New" w:hAnsi="Courier New" w:cs="Courier New"/>
          <w:b/>
          <w:sz w:val="28"/>
          <w:szCs w:val="28"/>
        </w:rPr>
        <w:t>SOLICITAÇÃO DE CREDENCIAMENTO</w:t>
      </w:r>
    </w:p>
    <w:p w:rsidR="00CE7D96" w:rsidRDefault="00CE7D96" w:rsidP="004856D5">
      <w:pPr>
        <w:spacing w:after="0" w:line="240" w:lineRule="auto"/>
        <w:ind w:left="-426" w:firstLine="1135"/>
        <w:jc w:val="both"/>
        <w:rPr>
          <w:rFonts w:ascii="Courier New" w:hAnsi="Courier New" w:cs="Courier New"/>
          <w:i/>
          <w:sz w:val="20"/>
          <w:szCs w:val="20"/>
        </w:rPr>
      </w:pPr>
    </w:p>
    <w:tbl>
      <w:tblPr>
        <w:tblStyle w:val="Tabelacomgrade"/>
        <w:tblW w:w="10627" w:type="dxa"/>
        <w:tblInd w:w="-426" w:type="dxa"/>
        <w:shd w:val="clear" w:color="auto" w:fill="BDD6EE" w:themeFill="accent1" w:themeFillTint="66"/>
        <w:tblLook w:val="04A0" w:firstRow="1" w:lastRow="0" w:firstColumn="1" w:lastColumn="0" w:noHBand="0" w:noVBand="1"/>
      </w:tblPr>
      <w:tblGrid>
        <w:gridCol w:w="10627"/>
      </w:tblGrid>
      <w:tr w:rsidR="00040C80" w:rsidRPr="00040C80" w:rsidTr="00D21FCE">
        <w:tc>
          <w:tcPr>
            <w:tcW w:w="10627" w:type="dxa"/>
            <w:shd w:val="clear" w:color="auto" w:fill="FFC000" w:themeFill="accent4"/>
          </w:tcPr>
          <w:p w:rsidR="00040C80" w:rsidRPr="00040C80" w:rsidRDefault="00040C80" w:rsidP="008B2813">
            <w:pPr>
              <w:spacing w:after="0" w:line="360" w:lineRule="auto"/>
              <w:jc w:val="center"/>
              <w:rPr>
                <w:rFonts w:ascii="Courier New" w:hAnsi="Courier New" w:cs="Courier New"/>
                <w:b/>
                <w:i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i/>
                <w:sz w:val="20"/>
                <w:szCs w:val="20"/>
              </w:rPr>
              <w:t>Dados Pessoais</w:t>
            </w:r>
          </w:p>
        </w:tc>
      </w:tr>
      <w:tr w:rsidR="00040C80" w:rsidRPr="00476E14" w:rsidTr="00AE3EF2">
        <w:tc>
          <w:tcPr>
            <w:tcW w:w="10627" w:type="dxa"/>
            <w:shd w:val="clear" w:color="auto" w:fill="F2F2F2" w:themeFill="background1" w:themeFillShade="F2"/>
          </w:tcPr>
          <w:p w:rsidR="00040C80" w:rsidRPr="00476E14" w:rsidRDefault="00040C80" w:rsidP="008B2813">
            <w:pPr>
              <w:tabs>
                <w:tab w:val="left" w:leader="underscore" w:pos="6379"/>
                <w:tab w:val="left" w:leader="underscore" w:pos="10065"/>
              </w:tabs>
              <w:spacing w:after="0" w:line="360" w:lineRule="auto"/>
              <w:jc w:val="both"/>
              <w:rPr>
                <w:rFonts w:ascii="Courier New" w:hAnsi="Courier New" w:cs="Courier New"/>
                <w:i/>
                <w:sz w:val="20"/>
                <w:szCs w:val="20"/>
              </w:rPr>
            </w:pPr>
            <w:r w:rsidRPr="00476E14">
              <w:rPr>
                <w:rFonts w:ascii="Courier New" w:hAnsi="Courier New" w:cs="Courier New"/>
                <w:i/>
                <w:sz w:val="20"/>
                <w:szCs w:val="20"/>
              </w:rPr>
              <w:t>Nome</w:t>
            </w:r>
            <w:r w:rsidRPr="00476E14">
              <w:rPr>
                <w:rStyle w:val="nfaseIntensa"/>
                <w:rFonts w:cs="Courier New"/>
              </w:rPr>
              <w:t xml:space="preserve">: </w:t>
            </w:r>
            <w:sdt>
              <w:sdtPr>
                <w:rPr>
                  <w:rStyle w:val="nfaseIntensa"/>
                  <w:rFonts w:cs="Courier New"/>
                </w:rPr>
                <w:id w:val="-1905137273"/>
                <w:placeholder>
                  <w:docPart w:val="38B7DBEF9AB548EBAF2EACF3D6DBBC4A"/>
                </w:placeholder>
                <w:showingPlcHdr/>
                <w:text/>
              </w:sdtPr>
              <w:sdtEndPr>
                <w:rPr>
                  <w:rStyle w:val="nfaseIntensa"/>
                </w:rPr>
              </w:sdtEndPr>
              <w:sdtContent>
                <w:r w:rsidRPr="00476E14">
                  <w:rPr>
                    <w:rStyle w:val="nfaseIntensa"/>
                    <w:rFonts w:cs="Courier New"/>
                  </w:rPr>
                  <w:t>Nome Completo</w:t>
                </w:r>
              </w:sdtContent>
            </w:sdt>
            <w:r w:rsidRPr="00476E14">
              <w:rPr>
                <w:rFonts w:ascii="Courier New" w:hAnsi="Courier New" w:cs="Courier New"/>
                <w:i/>
                <w:sz w:val="20"/>
                <w:szCs w:val="20"/>
              </w:rPr>
              <w:t xml:space="preserve">  Data de Nascimento: </w:t>
            </w:r>
            <w:sdt>
              <w:sdtPr>
                <w:rPr>
                  <w:rStyle w:val="nfaseIntensa"/>
                  <w:rFonts w:cs="Courier New"/>
                </w:rPr>
                <w:id w:val="2096972316"/>
                <w:placeholder>
                  <w:docPart w:val="9FBE52F417D541C19837419289CF547C"/>
                </w:placeholder>
                <w:showingPlcHdr/>
                <w:date>
                  <w:dateFormat w:val="dd/MM/yyyy"/>
                  <w:lid w:val="pt-BR"/>
                  <w:storeMappedDataAs w:val="dateTime"/>
                  <w:calendar w:val="gregorian"/>
                </w:date>
              </w:sdtPr>
              <w:sdtEndPr>
                <w:rPr>
                  <w:rStyle w:val="nfaseIntensa"/>
                </w:rPr>
              </w:sdtEndPr>
              <w:sdtContent>
                <w:r w:rsidRPr="00476E14">
                  <w:rPr>
                    <w:rStyle w:val="nfaseIntensa"/>
                    <w:rFonts w:cs="Courier New"/>
                  </w:rPr>
                  <w:t xml:space="preserve"> (dd/mm/aaaa</w:t>
                </w:r>
              </w:sdtContent>
            </w:sdt>
            <w:r w:rsidRPr="00476E14">
              <w:rPr>
                <w:rFonts w:ascii="Courier New" w:hAnsi="Courier New" w:cs="Courier New"/>
                <w:i/>
                <w:sz w:val="20"/>
                <w:szCs w:val="20"/>
              </w:rPr>
              <w:t xml:space="preserve"> CPF:</w:t>
            </w:r>
            <w:sdt>
              <w:sdtPr>
                <w:rPr>
                  <w:rStyle w:val="nfaseIntensa"/>
                  <w:rFonts w:cs="Courier New"/>
                </w:rPr>
                <w:id w:val="-1455321656"/>
                <w:placeholder>
                  <w:docPart w:val="3A7EE4E3DAC045D1BDBB2F8958ACE62F"/>
                </w:placeholder>
                <w:showingPlcHdr/>
                <w:text/>
              </w:sdtPr>
              <w:sdtEndPr>
                <w:rPr>
                  <w:rStyle w:val="nfaseIntensa"/>
                </w:rPr>
              </w:sdtEndPr>
              <w:sdtContent>
                <w:r w:rsidRPr="00476E14">
                  <w:rPr>
                    <w:rStyle w:val="nfaseIntensa"/>
                    <w:rFonts w:cs="Courier New"/>
                  </w:rPr>
                  <w:t>Número do CPF</w:t>
                </w:r>
              </w:sdtContent>
            </w:sdt>
          </w:p>
          <w:p w:rsidR="00476E14" w:rsidRDefault="00040C80" w:rsidP="008B2813">
            <w:pPr>
              <w:tabs>
                <w:tab w:val="left" w:leader="underscore" w:pos="2835"/>
                <w:tab w:val="left" w:leader="underscore" w:pos="6379"/>
                <w:tab w:val="left" w:leader="underscore" w:pos="10065"/>
              </w:tabs>
              <w:spacing w:after="0" w:line="360" w:lineRule="auto"/>
              <w:jc w:val="both"/>
              <w:rPr>
                <w:rFonts w:ascii="Courier New" w:hAnsi="Courier New" w:cs="Courier New"/>
                <w:i/>
                <w:sz w:val="20"/>
                <w:szCs w:val="20"/>
              </w:rPr>
            </w:pPr>
            <w:r w:rsidRPr="00476E14">
              <w:rPr>
                <w:rFonts w:ascii="Courier New" w:hAnsi="Courier New" w:cs="Courier New"/>
                <w:i/>
                <w:sz w:val="20"/>
                <w:szCs w:val="20"/>
              </w:rPr>
              <w:t>RG.:</w:t>
            </w:r>
            <w:sdt>
              <w:sdtPr>
                <w:rPr>
                  <w:rStyle w:val="nfaseIntensa"/>
                  <w:rFonts w:cs="Courier New"/>
                </w:rPr>
                <w:id w:val="2114398306"/>
                <w:placeholder>
                  <w:docPart w:val="8CC05E860B424BFB807F3936A382F1A6"/>
                </w:placeholder>
                <w:showingPlcHdr/>
                <w:text/>
              </w:sdtPr>
              <w:sdtEndPr>
                <w:rPr>
                  <w:rStyle w:val="nfaseIntensa"/>
                </w:rPr>
              </w:sdtEndPr>
              <w:sdtContent>
                <w:r w:rsidRPr="00476E14">
                  <w:rPr>
                    <w:rStyle w:val="nfaseIntensa"/>
                    <w:rFonts w:cs="Courier New"/>
                  </w:rPr>
                  <w:t>Número (com pontos e hifens)</w:t>
                </w:r>
              </w:sdtContent>
            </w:sdt>
            <w:r w:rsidRPr="00476E14">
              <w:rPr>
                <w:rFonts w:ascii="Courier New" w:hAnsi="Courier New" w:cs="Courier New"/>
                <w:i/>
                <w:sz w:val="20"/>
                <w:szCs w:val="20"/>
              </w:rPr>
              <w:t xml:space="preserve"> Data Emissão </w:t>
            </w:r>
            <w:sdt>
              <w:sdtPr>
                <w:rPr>
                  <w:rStyle w:val="nfaseIntensa"/>
                  <w:rFonts w:cs="Courier New"/>
                </w:rPr>
                <w:id w:val="-688289580"/>
                <w:placeholder>
                  <w:docPart w:val="FA82169D27B746869ABCEABAEE9DF88B"/>
                </w:placeholder>
                <w:showingPlcHdr/>
                <w:date>
                  <w:dateFormat w:val="dd/MM/yyyy"/>
                  <w:lid w:val="pt-BR"/>
                  <w:storeMappedDataAs w:val="dateTime"/>
                  <w:calendar w:val="gregorian"/>
                </w:date>
              </w:sdtPr>
              <w:sdtEndPr>
                <w:rPr>
                  <w:rStyle w:val="nfaseIntensa"/>
                </w:rPr>
              </w:sdtEndPr>
              <w:sdtContent>
                <w:r w:rsidRPr="00476E14">
                  <w:rPr>
                    <w:rStyle w:val="nfaseIntensa"/>
                    <w:rFonts w:cs="Courier New"/>
                  </w:rPr>
                  <w:t xml:space="preserve"> (dd/mm/aaaa</w:t>
                </w:r>
              </w:sdtContent>
            </w:sdt>
            <w:r w:rsidRPr="00476E14">
              <w:rPr>
                <w:rFonts w:ascii="Courier New" w:hAnsi="Courier New" w:cs="Courier New"/>
                <w:i/>
                <w:sz w:val="20"/>
                <w:szCs w:val="20"/>
              </w:rPr>
              <w:t xml:space="preserve"> Órgão Expedidor: </w:t>
            </w:r>
            <w:sdt>
              <w:sdtPr>
                <w:rPr>
                  <w:rStyle w:val="nfaseIntensa"/>
                  <w:rFonts w:cs="Courier New"/>
                </w:rPr>
                <w:id w:val="-1168247281"/>
                <w:placeholder>
                  <w:docPart w:val="D2A157C3C1EB49729E5908E6CCA94F1F"/>
                </w:placeholder>
                <w:showingPlcHdr/>
                <w:text/>
              </w:sdtPr>
              <w:sdtEndPr>
                <w:rPr>
                  <w:rStyle w:val="nfaseIntensa"/>
                </w:rPr>
              </w:sdtEndPr>
              <w:sdtContent>
                <w:r w:rsidRPr="00476E14">
                  <w:rPr>
                    <w:rStyle w:val="nfaseIntensa"/>
                    <w:rFonts w:cs="Courier New"/>
                  </w:rPr>
                  <w:t>Órgão</w:t>
                </w:r>
              </w:sdtContent>
            </w:sdt>
            <w:r w:rsidR="00476E14">
              <w:rPr>
                <w:rStyle w:val="nfaseIntensa"/>
                <w:rFonts w:cs="Courier New"/>
              </w:rPr>
              <w:t xml:space="preserve"> </w:t>
            </w:r>
            <w:r w:rsidR="00476E14">
              <w:rPr>
                <w:rFonts w:ascii="Courier New" w:hAnsi="Courier New" w:cs="Courier New"/>
                <w:i/>
                <w:sz w:val="20"/>
                <w:szCs w:val="20"/>
              </w:rPr>
              <w:t xml:space="preserve">UF de emissão do RG: </w:t>
            </w:r>
            <w:sdt>
              <w:sdtPr>
                <w:rPr>
                  <w:rStyle w:val="nfaseIntensa"/>
                  <w:rFonts w:cs="Courier New"/>
                </w:rPr>
                <w:id w:val="60381500"/>
                <w:placeholder>
                  <w:docPart w:val="4FB141A2D570447B9DD671A6FC8F9C59"/>
                </w:placeholder>
                <w:showingPlcHdr/>
                <w:comboBox>
                  <w:listItem w:value="Escolher um item."/>
                  <w:listItem w:displayText="AC" w:value="AC"/>
                  <w:listItem w:displayText="AL" w:value="AL"/>
                  <w:listItem w:displayText="AP" w:value="AP"/>
                  <w:listItem w:displayText="AM" w:value="AM"/>
                  <w:listItem w:displayText="BA" w:value="BA"/>
                  <w:listItem w:displayText="CE" w:value="CE"/>
                  <w:listItem w:displayText="DF" w:value="DF"/>
                  <w:listItem w:displayText="ES" w:value="ES"/>
                  <w:listItem w:displayText="GO" w:value="GO"/>
                  <w:listItem w:displayText="MA" w:value="MA"/>
                  <w:listItem w:displayText="MT" w:value="MT"/>
                  <w:listItem w:displayText="MS" w:value="MS"/>
                  <w:listItem w:displayText="MG" w:value="MG"/>
                  <w:listItem w:displayText="PA" w:value="PA"/>
                  <w:listItem w:displayText="PB" w:value="PB"/>
                  <w:listItem w:displayText="PR" w:value="PR"/>
                  <w:listItem w:displayText="PE" w:value="PE"/>
                  <w:listItem w:displayText="PI" w:value="PI"/>
                  <w:listItem w:displayText="RJ" w:value="RJ"/>
                  <w:listItem w:displayText="RN" w:value="RN"/>
                  <w:listItem w:displayText="RS" w:value="RS"/>
                  <w:listItem w:displayText="RO" w:value="RO"/>
                  <w:listItem w:displayText="RR" w:value="RR"/>
                  <w:listItem w:displayText="SC" w:value="SC"/>
                  <w:listItem w:displayText="SP" w:value="SP"/>
                  <w:listItem w:displayText="SE" w:value="SE"/>
                  <w:listItem w:displayText="TO" w:value="TO"/>
                </w:comboBox>
              </w:sdtPr>
              <w:sdtEndPr>
                <w:rPr>
                  <w:rStyle w:val="nfaseIntensa"/>
                </w:rPr>
              </w:sdtEndPr>
              <w:sdtContent>
                <w:r w:rsidR="002364A9">
                  <w:rPr>
                    <w:rStyle w:val="nfaseIntensa"/>
                    <w:rFonts w:cs="Courier New"/>
                  </w:rPr>
                  <w:t>Selecione UF</w:t>
                </w:r>
                <w:r w:rsidR="00476E14" w:rsidRPr="00476E14">
                  <w:rPr>
                    <w:rStyle w:val="nfaseIntensa"/>
                    <w:rFonts w:cs="Courier New"/>
                  </w:rPr>
                  <w:t>.</w:t>
                </w:r>
              </w:sdtContent>
            </w:sdt>
          </w:p>
          <w:p w:rsidR="00040C80" w:rsidRPr="00476E14" w:rsidRDefault="00040C80" w:rsidP="008B2813">
            <w:pPr>
              <w:tabs>
                <w:tab w:val="left" w:leader="underscore" w:pos="2835"/>
                <w:tab w:val="left" w:leader="underscore" w:pos="6379"/>
                <w:tab w:val="left" w:leader="underscore" w:pos="10065"/>
              </w:tabs>
              <w:spacing w:after="0" w:line="360" w:lineRule="auto"/>
              <w:jc w:val="both"/>
              <w:rPr>
                <w:rStyle w:val="nfaseIntensa"/>
                <w:rFonts w:cs="Courier New"/>
              </w:rPr>
            </w:pPr>
            <w:r w:rsidRPr="00476E14">
              <w:rPr>
                <w:rFonts w:ascii="Courier New" w:hAnsi="Courier New" w:cs="Courier New"/>
                <w:i/>
                <w:sz w:val="20"/>
                <w:szCs w:val="20"/>
              </w:rPr>
              <w:t>Sexo</w:t>
            </w:r>
            <w:r w:rsidR="002E74A2">
              <w:rPr>
                <w:rFonts w:ascii="Courier New" w:hAnsi="Courier New" w:cs="Courier New"/>
                <w:i/>
                <w:sz w:val="20"/>
                <w:szCs w:val="20"/>
              </w:rPr>
              <w:t xml:space="preserve">: </w:t>
            </w:r>
            <w:sdt>
              <w:sdtPr>
                <w:rPr>
                  <w:rStyle w:val="nfaseIntensa"/>
                  <w:sz w:val="24"/>
                  <w:szCs w:val="24"/>
                </w:rPr>
                <w:id w:val="-14059863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nfaseIntensa"/>
                </w:rPr>
              </w:sdtEndPr>
              <w:sdtContent>
                <w:r w:rsidR="002E74A2" w:rsidRPr="002E74A2">
                  <w:rPr>
                    <w:rStyle w:val="nfaseIntensa"/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2E74A2">
              <w:rPr>
                <w:rFonts w:ascii="Courier New" w:hAnsi="Courier New" w:cs="Courier New"/>
                <w:i/>
                <w:sz w:val="20"/>
                <w:szCs w:val="20"/>
              </w:rPr>
              <w:t xml:space="preserve"> M</w:t>
            </w:r>
            <w:r w:rsidRPr="00476E14">
              <w:rPr>
                <w:rFonts w:ascii="Courier New" w:hAnsi="Courier New" w:cs="Courier New"/>
                <w:i/>
                <w:sz w:val="20"/>
                <w:szCs w:val="20"/>
              </w:rPr>
              <w:t xml:space="preserve">asculino   </w:t>
            </w:r>
            <w:sdt>
              <w:sdtPr>
                <w:rPr>
                  <w:rStyle w:val="nfaseIntensa"/>
                  <w:rFonts w:cs="Courier New"/>
                  <w:sz w:val="24"/>
                  <w:szCs w:val="24"/>
                </w:rPr>
                <w:id w:val="14044910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nfaseIntensa"/>
                </w:rPr>
              </w:sdtEndPr>
              <w:sdtContent>
                <w:r w:rsidR="002364A9" w:rsidRPr="002364A9">
                  <w:rPr>
                    <w:rStyle w:val="nfaseIntensa"/>
                    <w:rFonts w:ascii="MS Gothic" w:eastAsia="MS Gothic" w:hAnsi="MS Gothic" w:cs="Courier New" w:hint="eastAsia"/>
                    <w:sz w:val="24"/>
                    <w:szCs w:val="24"/>
                  </w:rPr>
                  <w:t>☐</w:t>
                </w:r>
              </w:sdtContent>
            </w:sdt>
            <w:r w:rsidR="002364A9">
              <w:rPr>
                <w:rFonts w:ascii="Courier New" w:hAnsi="Courier New" w:cs="Courier New"/>
                <w:i/>
                <w:sz w:val="20"/>
                <w:szCs w:val="20"/>
              </w:rPr>
              <w:t xml:space="preserve"> </w:t>
            </w:r>
            <w:r w:rsidRPr="00476E14">
              <w:rPr>
                <w:rFonts w:ascii="Courier New" w:hAnsi="Courier New" w:cs="Courier New"/>
                <w:i/>
                <w:sz w:val="20"/>
                <w:szCs w:val="20"/>
              </w:rPr>
              <w:t xml:space="preserve">Feminino  Estado civil </w:t>
            </w:r>
            <w:sdt>
              <w:sdtPr>
                <w:rPr>
                  <w:rStyle w:val="nfaseIntensa"/>
                  <w:rFonts w:cs="Courier New"/>
                </w:rPr>
                <w:id w:val="-839311090"/>
                <w:placeholder>
                  <w:docPart w:val="47C39745A3CD43DE90F8C709EBB5F500"/>
                </w:placeholder>
                <w:showingPlcHdr/>
                <w:comboBox>
                  <w:listItem w:value="Escolher um item."/>
                  <w:listItem w:displayText="Solteiro(a)" w:value="Solteiro(a)"/>
                  <w:listItem w:displayText="Casado(a)" w:value="Casado(a)"/>
                  <w:listItem w:displayText="Separado(a) Judicialmente" w:value="Separado(a) Judicialmente"/>
                  <w:listItem w:displayText="Divorciado(a)" w:value="Divorciado(a)"/>
                  <w:listItem w:displayText="Viúvo(a)" w:value="Viúvo(a)"/>
                  <w:listItem w:displayText="União Estável" w:value="União Estável"/>
                  <w:listItem w:displayText="Desquitado(a)" w:value="Desquitado(a)"/>
                </w:comboBox>
              </w:sdtPr>
              <w:sdtEndPr>
                <w:rPr>
                  <w:rStyle w:val="nfaseIntensa"/>
                </w:rPr>
              </w:sdtEndPr>
              <w:sdtContent>
                <w:r w:rsidR="002364A9">
                  <w:rPr>
                    <w:rStyle w:val="nfaseIntensa"/>
                    <w:rFonts w:cs="Courier New"/>
                  </w:rPr>
                  <w:t>Selecione</w:t>
                </w:r>
              </w:sdtContent>
            </w:sdt>
          </w:p>
          <w:p w:rsidR="00040C80" w:rsidRPr="00476E14" w:rsidRDefault="00040C80" w:rsidP="008B2813">
            <w:pPr>
              <w:tabs>
                <w:tab w:val="left" w:leader="underscore" w:pos="2835"/>
                <w:tab w:val="left" w:leader="underscore" w:pos="6379"/>
                <w:tab w:val="left" w:leader="underscore" w:pos="10065"/>
              </w:tabs>
              <w:spacing w:after="0" w:line="360" w:lineRule="auto"/>
              <w:jc w:val="both"/>
              <w:rPr>
                <w:rFonts w:ascii="Courier New" w:hAnsi="Courier New" w:cs="Courier New"/>
                <w:i/>
                <w:sz w:val="20"/>
                <w:szCs w:val="20"/>
              </w:rPr>
            </w:pPr>
            <w:r w:rsidRPr="00476E14">
              <w:rPr>
                <w:rFonts w:ascii="Courier New" w:hAnsi="Courier New" w:cs="Courier New"/>
                <w:i/>
                <w:sz w:val="20"/>
                <w:szCs w:val="20"/>
              </w:rPr>
              <w:t>Tipo de Nacionalidade</w:t>
            </w:r>
            <w:r w:rsidRPr="00476E14">
              <w:rPr>
                <w:rStyle w:val="nfaseIntensa"/>
                <w:rFonts w:cs="Courier New"/>
              </w:rPr>
              <w:t xml:space="preserve">: </w:t>
            </w:r>
            <w:sdt>
              <w:sdtPr>
                <w:rPr>
                  <w:rStyle w:val="nfaseIntensa"/>
                  <w:rFonts w:cs="Courier New"/>
                </w:rPr>
                <w:id w:val="1799496711"/>
                <w:placeholder>
                  <w:docPart w:val="044462C05AD2419290DFA042A09304CA"/>
                </w:placeholder>
                <w:showingPlcHdr/>
                <w:comboBox>
                  <w:listItem w:value="Escolher um item."/>
                  <w:listItem w:displayText="Brasileiro(a) Nato" w:value="Brasileiro(a) Nato"/>
                  <w:listItem w:displayText="Brasileiro(a) Naturalizado(a)" w:value="Brasileiro(a) Naturalizado(a)"/>
                  <w:listItem w:displayText="Equiparado(a)" w:value="Equiparado(a)"/>
                  <w:listItem w:displayText="Estrangeiro(a)" w:value="Estrangeiro(a)"/>
                  <w:listItem w:displayText="Naturalizado(a)" w:value="Naturalizado(a)"/>
                </w:comboBox>
              </w:sdtPr>
              <w:sdtEndPr>
                <w:rPr>
                  <w:rStyle w:val="nfaseIntensa"/>
                </w:rPr>
              </w:sdtEndPr>
              <w:sdtContent>
                <w:r w:rsidRPr="00476E14">
                  <w:rPr>
                    <w:rStyle w:val="nfaseIntensa"/>
                    <w:rFonts w:cs="Courier New"/>
                  </w:rPr>
                  <w:t>Escolher um item.</w:t>
                </w:r>
              </w:sdtContent>
            </w:sdt>
            <w:r w:rsidRPr="00476E14">
              <w:rPr>
                <w:rStyle w:val="nfaseIntensa"/>
                <w:rFonts w:cs="Courier New"/>
              </w:rPr>
              <w:t xml:space="preserve"> </w:t>
            </w:r>
            <w:r w:rsidRPr="00476E14">
              <w:rPr>
                <w:rFonts w:ascii="Courier New" w:hAnsi="Courier New" w:cs="Courier New"/>
                <w:i/>
                <w:sz w:val="20"/>
                <w:szCs w:val="20"/>
              </w:rPr>
              <w:t xml:space="preserve">Nacionalidade </w:t>
            </w:r>
            <w:sdt>
              <w:sdtPr>
                <w:rPr>
                  <w:rStyle w:val="nfaseIntensa"/>
                  <w:rFonts w:cs="Courier New"/>
                </w:rPr>
                <w:id w:val="-122629153"/>
                <w:placeholder>
                  <w:docPart w:val="27B0766315CF4B37AC77F9B9DC0D9DE2"/>
                </w:placeholder>
                <w:showingPlcHdr/>
                <w:text/>
              </w:sdtPr>
              <w:sdtEndPr>
                <w:rPr>
                  <w:rStyle w:val="nfaseIntensa"/>
                </w:rPr>
              </w:sdtEndPr>
              <w:sdtContent>
                <w:r w:rsidRPr="00476E14">
                  <w:rPr>
                    <w:rStyle w:val="nfaseIntensa"/>
                    <w:rFonts w:cs="Courier New"/>
                  </w:rPr>
                  <w:t>País</w:t>
                </w:r>
              </w:sdtContent>
            </w:sdt>
            <w:r w:rsidRPr="00476E14">
              <w:rPr>
                <w:rFonts w:ascii="Courier New" w:hAnsi="Courier New" w:cs="Courier New"/>
                <w:i/>
                <w:sz w:val="20"/>
                <w:szCs w:val="20"/>
              </w:rPr>
              <w:t xml:space="preserve"> UF de Naturalidade </w:t>
            </w:r>
            <w:sdt>
              <w:sdtPr>
                <w:rPr>
                  <w:rStyle w:val="nfaseIntensa"/>
                  <w:rFonts w:cs="Courier New"/>
                </w:rPr>
                <w:id w:val="1346060425"/>
                <w:placeholder>
                  <w:docPart w:val="044462C05AD2419290DFA042A09304CA"/>
                </w:placeholder>
                <w:showingPlcHdr/>
                <w:comboBox>
                  <w:listItem w:value="Escolher um item."/>
                  <w:listItem w:displayText="AC" w:value="AC"/>
                  <w:listItem w:displayText="AL" w:value="AL"/>
                  <w:listItem w:displayText="AP" w:value="AP"/>
                  <w:listItem w:displayText="AM" w:value="AM"/>
                  <w:listItem w:displayText="BA" w:value="BA"/>
                  <w:listItem w:displayText="CE" w:value="CE"/>
                  <w:listItem w:displayText="DF" w:value="DF"/>
                  <w:listItem w:displayText="ES" w:value="ES"/>
                  <w:listItem w:displayText="GO" w:value="GO"/>
                  <w:listItem w:displayText="MA" w:value="MA"/>
                  <w:listItem w:displayText="MT" w:value="MT"/>
                  <w:listItem w:displayText="MS" w:value="MS"/>
                  <w:listItem w:displayText="MG" w:value="MG"/>
                  <w:listItem w:displayText="PA" w:value="PA"/>
                  <w:listItem w:displayText="PB" w:value="PB"/>
                  <w:listItem w:displayText="PR" w:value="PR"/>
                  <w:listItem w:displayText="PE" w:value="PE"/>
                  <w:listItem w:displayText="PI" w:value="PI"/>
                  <w:listItem w:displayText="RJ" w:value="RJ"/>
                  <w:listItem w:displayText="RN" w:value="RN"/>
                  <w:listItem w:displayText="RS" w:value="RS"/>
                  <w:listItem w:displayText="RO" w:value="RO"/>
                  <w:listItem w:displayText="RR" w:value="RR"/>
                  <w:listItem w:displayText="SC" w:value="SC"/>
                  <w:listItem w:displayText="SP" w:value="SP"/>
                  <w:listItem w:displayText="SE" w:value="SE"/>
                  <w:listItem w:displayText="TO" w:value="TO"/>
                </w:comboBox>
              </w:sdtPr>
              <w:sdtEndPr>
                <w:rPr>
                  <w:rStyle w:val="nfaseIntensa"/>
                </w:rPr>
              </w:sdtEndPr>
              <w:sdtContent>
                <w:r w:rsidR="00D21FCE" w:rsidRPr="00476E14">
                  <w:rPr>
                    <w:rStyle w:val="nfaseIntensa"/>
                    <w:rFonts w:cs="Courier New"/>
                  </w:rPr>
                  <w:t>Escolher um item.</w:t>
                </w:r>
              </w:sdtContent>
            </w:sdt>
            <w:r w:rsidRPr="00476E14">
              <w:rPr>
                <w:rFonts w:ascii="Courier New" w:hAnsi="Courier New" w:cs="Courier New"/>
                <w:i/>
                <w:sz w:val="20"/>
                <w:szCs w:val="20"/>
              </w:rPr>
              <w:t xml:space="preserve"> Naturalidade: </w:t>
            </w:r>
            <w:sdt>
              <w:sdtPr>
                <w:rPr>
                  <w:rFonts w:ascii="Courier New" w:hAnsi="Courier New" w:cs="Courier New"/>
                  <w:i/>
                  <w:sz w:val="20"/>
                  <w:szCs w:val="20"/>
                </w:rPr>
                <w:id w:val="2010635971"/>
                <w:placeholder>
                  <w:docPart w:val="27B0766315CF4B37AC77F9B9DC0D9DE2"/>
                </w:placeholder>
                <w:showingPlcHdr/>
                <w:text/>
              </w:sdtPr>
              <w:sdtEndPr/>
              <w:sdtContent>
                <w:r w:rsidR="00D21FCE" w:rsidRPr="00476E14">
                  <w:rPr>
                    <w:rStyle w:val="nfaseIntensa"/>
                    <w:rFonts w:cs="Courier New"/>
                  </w:rPr>
                  <w:t>País</w:t>
                </w:r>
              </w:sdtContent>
            </w:sdt>
            <w:r w:rsidRPr="00476E14">
              <w:rPr>
                <w:rFonts w:ascii="Courier New" w:hAnsi="Courier New" w:cs="Courier New"/>
                <w:i/>
                <w:sz w:val="20"/>
                <w:szCs w:val="20"/>
              </w:rPr>
              <w:t xml:space="preserve"> </w:t>
            </w:r>
          </w:p>
          <w:p w:rsidR="00040C80" w:rsidRPr="00476E14" w:rsidRDefault="00040C80" w:rsidP="008B2813">
            <w:pPr>
              <w:tabs>
                <w:tab w:val="left" w:leader="underscore" w:pos="2835"/>
                <w:tab w:val="left" w:leader="underscore" w:pos="6379"/>
                <w:tab w:val="left" w:leader="underscore" w:pos="10065"/>
              </w:tabs>
              <w:spacing w:after="0" w:line="360" w:lineRule="auto"/>
              <w:jc w:val="both"/>
              <w:rPr>
                <w:rFonts w:ascii="Courier New" w:hAnsi="Courier New" w:cs="Courier New"/>
                <w:i/>
                <w:sz w:val="20"/>
                <w:szCs w:val="20"/>
              </w:rPr>
            </w:pPr>
            <w:r w:rsidRPr="00476E14">
              <w:rPr>
                <w:rFonts w:ascii="Courier New" w:hAnsi="Courier New" w:cs="Courier New"/>
                <w:i/>
                <w:sz w:val="20"/>
                <w:szCs w:val="20"/>
              </w:rPr>
              <w:t xml:space="preserve">E-mail: </w:t>
            </w:r>
            <w:sdt>
              <w:sdtPr>
                <w:rPr>
                  <w:rStyle w:val="nfaseIntensa"/>
                  <w:rFonts w:cs="Courier New"/>
                </w:rPr>
                <w:id w:val="1700738454"/>
                <w:placeholder>
                  <w:docPart w:val="79D452342FA04FCCAFAA696B75CB96F9"/>
                </w:placeholder>
                <w:showingPlcHdr/>
                <w:text/>
              </w:sdtPr>
              <w:sdtEndPr>
                <w:rPr>
                  <w:rStyle w:val="nfaseIntensa"/>
                </w:rPr>
              </w:sdtEndPr>
              <w:sdtContent>
                <w:r w:rsidRPr="00476E14">
                  <w:rPr>
                    <w:rStyle w:val="nfaseIntensa"/>
                    <w:rFonts w:cs="Courier New"/>
                  </w:rPr>
                  <w:t>e-mail institucional.</w:t>
                </w:r>
              </w:sdtContent>
            </w:sdt>
            <w:r w:rsidRPr="00476E14">
              <w:rPr>
                <w:rStyle w:val="nfaseIntensa"/>
                <w:rFonts w:cs="Courier New"/>
              </w:rPr>
              <w:t xml:space="preserve"> / </w:t>
            </w:r>
            <w:sdt>
              <w:sdtPr>
                <w:rPr>
                  <w:rStyle w:val="nfaseIntensa"/>
                  <w:rFonts w:cs="Courier New"/>
                </w:rPr>
                <w:id w:val="-61418776"/>
                <w:placeholder>
                  <w:docPart w:val="89DFBB59823F433A8AD208AF4C0CD255"/>
                </w:placeholder>
                <w:showingPlcHdr/>
                <w:text/>
              </w:sdtPr>
              <w:sdtEndPr>
                <w:rPr>
                  <w:rStyle w:val="nfaseIntensa"/>
                </w:rPr>
              </w:sdtEndPr>
              <w:sdtContent>
                <w:r w:rsidRPr="00476E14">
                  <w:rPr>
                    <w:rStyle w:val="nfaseIntensa"/>
                    <w:rFonts w:cs="Courier New"/>
                  </w:rPr>
                  <w:t>e-mail secundário pessoal.</w:t>
                </w:r>
              </w:sdtContent>
            </w:sdt>
          </w:p>
          <w:p w:rsidR="00040C80" w:rsidRPr="00AE3EF2" w:rsidRDefault="00040C80" w:rsidP="00AE3EF2">
            <w:pPr>
              <w:tabs>
                <w:tab w:val="left" w:leader="underscore" w:pos="2835"/>
                <w:tab w:val="left" w:leader="underscore" w:pos="6379"/>
                <w:tab w:val="left" w:leader="underscore" w:pos="10065"/>
              </w:tabs>
              <w:spacing w:after="0" w:line="360" w:lineRule="auto"/>
              <w:jc w:val="both"/>
              <w:rPr>
                <w:rFonts w:ascii="Courier New" w:hAnsi="Courier New" w:cs="Courier New"/>
                <w:i/>
                <w:sz w:val="20"/>
                <w:szCs w:val="20"/>
              </w:rPr>
            </w:pPr>
            <w:r w:rsidRPr="00476E14">
              <w:rPr>
                <w:rFonts w:ascii="Courier New" w:hAnsi="Courier New" w:cs="Courier New"/>
                <w:i/>
                <w:sz w:val="20"/>
                <w:szCs w:val="20"/>
              </w:rPr>
              <w:t xml:space="preserve">Telefone Residencial: </w:t>
            </w:r>
            <w:sdt>
              <w:sdtPr>
                <w:rPr>
                  <w:rStyle w:val="nfaseIntensa"/>
                  <w:rFonts w:cs="Courier New"/>
                </w:rPr>
                <w:id w:val="-2060936485"/>
                <w:placeholder>
                  <w:docPart w:val="EB21B02FE10E49D497FCA8F385DBB3C6"/>
                </w:placeholder>
                <w:showingPlcHdr/>
                <w:text/>
              </w:sdtPr>
              <w:sdtEndPr>
                <w:rPr>
                  <w:rStyle w:val="nfaseIntensa"/>
                </w:rPr>
              </w:sdtEndPr>
              <w:sdtContent>
                <w:r w:rsidRPr="00476E14">
                  <w:rPr>
                    <w:rStyle w:val="nfaseIntensa"/>
                    <w:rFonts w:cs="Courier New"/>
                  </w:rPr>
                  <w:t>(11) 1111-1111</w:t>
                </w:r>
              </w:sdtContent>
            </w:sdt>
            <w:r w:rsidRPr="00476E14">
              <w:rPr>
                <w:rFonts w:ascii="Courier New" w:hAnsi="Courier New" w:cs="Courier New"/>
                <w:i/>
                <w:sz w:val="20"/>
                <w:szCs w:val="20"/>
              </w:rPr>
              <w:t xml:space="preserve"> Telefone Celular: </w:t>
            </w:r>
            <w:sdt>
              <w:sdtPr>
                <w:rPr>
                  <w:rStyle w:val="nfaseIntensa"/>
                  <w:rFonts w:cs="Courier New"/>
                </w:rPr>
                <w:id w:val="419145584"/>
                <w:placeholder>
                  <w:docPart w:val="27B0766315CF4B37AC77F9B9DC0D9DE2"/>
                </w:placeholder>
              </w:sdtPr>
              <w:sdtEndPr>
                <w:rPr>
                  <w:rStyle w:val="nfaseIntensa"/>
                </w:rPr>
              </w:sdtEndPr>
              <w:sdtContent>
                <w:r w:rsidRPr="00476E14">
                  <w:rPr>
                    <w:rStyle w:val="nfaseIntensa"/>
                    <w:rFonts w:cs="Courier New"/>
                  </w:rPr>
                  <w:t>(11) 11111-1111</w:t>
                </w:r>
              </w:sdtContent>
            </w:sdt>
          </w:p>
        </w:tc>
      </w:tr>
    </w:tbl>
    <w:p w:rsidR="004856D5" w:rsidRPr="00476E14" w:rsidRDefault="004856D5" w:rsidP="00AE3EF2">
      <w:pPr>
        <w:tabs>
          <w:tab w:val="left" w:leader="underscore" w:pos="2835"/>
          <w:tab w:val="left" w:leader="underscore" w:pos="6379"/>
          <w:tab w:val="left" w:leader="underscore" w:pos="10065"/>
        </w:tabs>
        <w:spacing w:after="0" w:line="240" w:lineRule="auto"/>
        <w:ind w:left="-425"/>
        <w:jc w:val="both"/>
        <w:rPr>
          <w:rFonts w:ascii="Courier New" w:hAnsi="Courier New" w:cs="Courier New"/>
          <w:i/>
          <w:sz w:val="20"/>
          <w:szCs w:val="20"/>
        </w:rPr>
      </w:pPr>
    </w:p>
    <w:tbl>
      <w:tblPr>
        <w:tblStyle w:val="Tabelacomgrade"/>
        <w:tblW w:w="10627" w:type="dxa"/>
        <w:tblInd w:w="-426" w:type="dxa"/>
        <w:shd w:val="clear" w:color="auto" w:fill="BDD6EE" w:themeFill="accent1" w:themeFillTint="66"/>
        <w:tblLook w:val="04A0" w:firstRow="1" w:lastRow="0" w:firstColumn="1" w:lastColumn="0" w:noHBand="0" w:noVBand="1"/>
      </w:tblPr>
      <w:tblGrid>
        <w:gridCol w:w="10627"/>
      </w:tblGrid>
      <w:tr w:rsidR="00476E14" w:rsidRPr="00476E14" w:rsidTr="00D21FCE">
        <w:tc>
          <w:tcPr>
            <w:tcW w:w="10627" w:type="dxa"/>
            <w:shd w:val="clear" w:color="auto" w:fill="FFC000" w:themeFill="accent4"/>
          </w:tcPr>
          <w:p w:rsidR="00476E14" w:rsidRPr="00476E14" w:rsidRDefault="00476E14" w:rsidP="00AE3EF2">
            <w:pPr>
              <w:spacing w:after="0" w:line="240" w:lineRule="auto"/>
              <w:jc w:val="center"/>
              <w:rPr>
                <w:rFonts w:ascii="Courier New" w:hAnsi="Courier New" w:cs="Courier New"/>
                <w:b/>
                <w:i/>
                <w:sz w:val="20"/>
                <w:szCs w:val="20"/>
              </w:rPr>
            </w:pPr>
            <w:r w:rsidRPr="00476E14">
              <w:rPr>
                <w:rFonts w:ascii="Courier New" w:hAnsi="Courier New" w:cs="Courier New"/>
                <w:b/>
                <w:i/>
                <w:sz w:val="20"/>
                <w:szCs w:val="20"/>
              </w:rPr>
              <w:t>FORMAÇÃO ACADÊMICA</w:t>
            </w:r>
          </w:p>
        </w:tc>
      </w:tr>
      <w:tr w:rsidR="00476E14" w:rsidRPr="00476E14" w:rsidTr="0027162E">
        <w:tc>
          <w:tcPr>
            <w:tcW w:w="10627" w:type="dxa"/>
            <w:shd w:val="clear" w:color="auto" w:fill="F2F2F2" w:themeFill="background1" w:themeFillShade="F2"/>
          </w:tcPr>
          <w:p w:rsidR="00476E14" w:rsidRPr="00476E14" w:rsidRDefault="00476E14" w:rsidP="00AE3EF2">
            <w:pPr>
              <w:tabs>
                <w:tab w:val="left" w:leader="underscore" w:pos="2835"/>
                <w:tab w:val="left" w:leader="underscore" w:pos="6379"/>
                <w:tab w:val="left" w:leader="underscore" w:pos="10065"/>
              </w:tabs>
              <w:spacing w:after="0" w:line="240" w:lineRule="auto"/>
              <w:jc w:val="both"/>
              <w:rPr>
                <w:rStyle w:val="nfaseIntensa"/>
                <w:rFonts w:cs="Courier New"/>
              </w:rPr>
            </w:pPr>
            <w:r w:rsidRPr="00476E14">
              <w:rPr>
                <w:rFonts w:ascii="Courier New" w:hAnsi="Courier New" w:cs="Courier New"/>
                <w:szCs w:val="20"/>
              </w:rPr>
              <w:t>Maior Titulação</w:t>
            </w:r>
            <w:r>
              <w:rPr>
                <w:rFonts w:ascii="Courier New" w:hAnsi="Courier New" w:cs="Courier New"/>
                <w:szCs w:val="20"/>
              </w:rPr>
              <w:t>:</w:t>
            </w:r>
            <w:r w:rsidR="002E74A2">
              <w:rPr>
                <w:rFonts w:ascii="Courier New" w:hAnsi="Courier New" w:cs="Courier New"/>
                <w:i/>
                <w:sz w:val="20"/>
                <w:szCs w:val="20"/>
              </w:rPr>
              <w:t xml:space="preserve"> </w:t>
            </w:r>
            <w:sdt>
              <w:sdtPr>
                <w:rPr>
                  <w:rStyle w:val="nfaseIntensa"/>
                  <w:sz w:val="24"/>
                  <w:szCs w:val="24"/>
                </w:rPr>
                <w:id w:val="10376245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nfaseIntensa"/>
                </w:rPr>
              </w:sdtEndPr>
              <w:sdtContent>
                <w:r w:rsidR="002E74A2" w:rsidRPr="002E74A2">
                  <w:rPr>
                    <w:rStyle w:val="nfaseIntensa"/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2E74A2">
              <w:rPr>
                <w:rFonts w:ascii="Courier New" w:hAnsi="Courier New" w:cs="Courier New"/>
                <w:i/>
                <w:sz w:val="20"/>
                <w:szCs w:val="20"/>
              </w:rPr>
              <w:t xml:space="preserve"> M</w:t>
            </w:r>
            <w:r w:rsidRPr="00476E14">
              <w:rPr>
                <w:rFonts w:ascii="Courier New" w:hAnsi="Courier New" w:cs="Courier New"/>
                <w:i/>
                <w:sz w:val="20"/>
                <w:szCs w:val="20"/>
              </w:rPr>
              <w:t>estrado</w:t>
            </w:r>
            <w:r w:rsidRPr="002364A9">
              <w:rPr>
                <w:rFonts w:ascii="Courier New" w:hAnsi="Courier New" w:cs="Courier New"/>
                <w:i/>
                <w:sz w:val="24"/>
                <w:szCs w:val="24"/>
              </w:rPr>
              <w:t xml:space="preserve"> </w:t>
            </w:r>
            <w:sdt>
              <w:sdtPr>
                <w:rPr>
                  <w:rStyle w:val="nfaseIntensa"/>
                  <w:rFonts w:cs="Courier New"/>
                  <w:sz w:val="24"/>
                  <w:szCs w:val="24"/>
                </w:rPr>
                <w:id w:val="20988203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nfaseIntensa"/>
                </w:rPr>
              </w:sdtEndPr>
              <w:sdtContent>
                <w:r w:rsidRPr="002364A9">
                  <w:rPr>
                    <w:rStyle w:val="nfaseIntensa"/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2364A9">
              <w:rPr>
                <w:rStyle w:val="nfaseIntensa"/>
                <w:rFonts w:cs="Courier New"/>
              </w:rPr>
              <w:t xml:space="preserve"> </w:t>
            </w:r>
            <w:r w:rsidRPr="00476E14">
              <w:rPr>
                <w:rFonts w:ascii="Courier New" w:hAnsi="Courier New" w:cs="Courier New"/>
                <w:i/>
                <w:sz w:val="20"/>
                <w:szCs w:val="20"/>
              </w:rPr>
              <w:t xml:space="preserve">Doutorado </w:t>
            </w:r>
            <w:sdt>
              <w:sdtPr>
                <w:rPr>
                  <w:rStyle w:val="nfaseIntensa"/>
                  <w:rFonts w:cs="Courier New"/>
                  <w:sz w:val="24"/>
                  <w:szCs w:val="24"/>
                </w:rPr>
                <w:id w:val="20247484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nfaseIntensa"/>
                </w:rPr>
              </w:sdtEndPr>
              <w:sdtContent>
                <w:r w:rsidRPr="002364A9">
                  <w:rPr>
                    <w:rStyle w:val="nfaseIntensa"/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2364A9" w:rsidRPr="002364A9">
              <w:rPr>
                <w:rStyle w:val="nfaseIntensa"/>
                <w:rFonts w:cs="Courier New"/>
                <w:sz w:val="24"/>
                <w:szCs w:val="24"/>
              </w:rPr>
              <w:t xml:space="preserve"> </w:t>
            </w:r>
            <w:r w:rsidRPr="00476E14">
              <w:rPr>
                <w:rFonts w:ascii="Courier New" w:hAnsi="Courier New" w:cs="Courier New"/>
                <w:i/>
                <w:sz w:val="20"/>
                <w:szCs w:val="20"/>
              </w:rPr>
              <w:t xml:space="preserve">Pós-Doutorado </w:t>
            </w:r>
            <w:sdt>
              <w:sdtPr>
                <w:rPr>
                  <w:rStyle w:val="nfaseIntensa"/>
                  <w:rFonts w:cs="Courier New"/>
                  <w:sz w:val="24"/>
                  <w:szCs w:val="24"/>
                </w:rPr>
                <w:id w:val="-13606534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nfaseIntensa"/>
                </w:rPr>
              </w:sdtEndPr>
              <w:sdtContent>
                <w:r w:rsidRPr="002364A9">
                  <w:rPr>
                    <w:rStyle w:val="nfaseIntensa"/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2364A9">
              <w:rPr>
                <w:rFonts w:ascii="Courier New" w:hAnsi="Courier New" w:cs="Courier New"/>
                <w:i/>
                <w:sz w:val="20"/>
                <w:szCs w:val="20"/>
              </w:rPr>
              <w:t xml:space="preserve"> </w:t>
            </w:r>
            <w:r w:rsidRPr="00476E14">
              <w:rPr>
                <w:rFonts w:ascii="Courier New" w:hAnsi="Courier New" w:cs="Courier New"/>
                <w:i/>
                <w:sz w:val="20"/>
                <w:szCs w:val="20"/>
              </w:rPr>
              <w:t>Livre Docência</w:t>
            </w:r>
          </w:p>
          <w:p w:rsidR="00476E14" w:rsidRDefault="00476E14" w:rsidP="00AE3EF2">
            <w:pPr>
              <w:tabs>
                <w:tab w:val="left" w:leader="underscore" w:pos="2835"/>
                <w:tab w:val="left" w:leader="underscore" w:pos="6379"/>
                <w:tab w:val="left" w:leader="underscore" w:pos="10065"/>
              </w:tabs>
              <w:spacing w:after="0" w:line="240" w:lineRule="auto"/>
              <w:jc w:val="both"/>
              <w:rPr>
                <w:rStyle w:val="nfaseIntensa"/>
              </w:rPr>
            </w:pPr>
            <w:r w:rsidRPr="00476E14">
              <w:rPr>
                <w:rFonts w:ascii="Courier New" w:hAnsi="Courier New" w:cs="Courier New"/>
                <w:i/>
                <w:sz w:val="20"/>
                <w:szCs w:val="20"/>
              </w:rPr>
              <w:t xml:space="preserve">Data da titulação: </w:t>
            </w:r>
            <w:sdt>
              <w:sdtPr>
                <w:rPr>
                  <w:rStyle w:val="nfaseIntensa"/>
                </w:rPr>
                <w:id w:val="-1261378947"/>
                <w:placeholder>
                  <w:docPart w:val="EA70E3A90015405DB28A6153535EFDD4"/>
                </w:placeholder>
                <w:showingPlcHdr/>
                <w:date w:fullDate="2017-07-07T00:00:00Z">
                  <w:dateFormat w:val="dd/MM/yyyy"/>
                  <w:lid w:val="pt-BR"/>
                  <w:storeMappedDataAs w:val="dateTime"/>
                  <w:calendar w:val="gregorian"/>
                </w:date>
              </w:sdtPr>
              <w:sdtEndPr>
                <w:rPr>
                  <w:rStyle w:val="nfaseIntensa"/>
                </w:rPr>
              </w:sdtEndPr>
              <w:sdtContent>
                <w:r w:rsidR="002364A9" w:rsidRPr="00476E14">
                  <w:rPr>
                    <w:rStyle w:val="nfaseIntensa"/>
                  </w:rPr>
                  <w:t>Data de obtenção da maior titulação</w:t>
                </w:r>
              </w:sdtContent>
            </w:sdt>
          </w:p>
          <w:p w:rsidR="00603A35" w:rsidRPr="00D21FCE" w:rsidRDefault="00603A35" w:rsidP="00AE3EF2">
            <w:pPr>
              <w:tabs>
                <w:tab w:val="left" w:leader="underscore" w:pos="2835"/>
                <w:tab w:val="left" w:leader="underscore" w:pos="6379"/>
                <w:tab w:val="left" w:leader="underscore" w:pos="10065"/>
              </w:tabs>
              <w:spacing w:after="0" w:line="240" w:lineRule="auto"/>
              <w:jc w:val="both"/>
              <w:rPr>
                <w:rStyle w:val="nfaseIntensa"/>
                <w:rFonts w:cs="Courier New"/>
                <w:szCs w:val="20"/>
              </w:rPr>
            </w:pPr>
            <w:r w:rsidRPr="00D21FCE">
              <w:rPr>
                <w:rFonts w:ascii="Courier New" w:hAnsi="Courier New" w:cs="Courier New"/>
                <w:i/>
                <w:sz w:val="20"/>
                <w:szCs w:val="20"/>
              </w:rPr>
              <w:t>Instituição:</w:t>
            </w:r>
            <w:r w:rsidRPr="00D21FCE">
              <w:rPr>
                <w:rStyle w:val="nfaseIntensa"/>
                <w:rFonts w:cs="Courier New"/>
                <w:szCs w:val="20"/>
              </w:rPr>
              <w:t xml:space="preserve"> </w:t>
            </w:r>
            <w:sdt>
              <w:sdtPr>
                <w:rPr>
                  <w:rStyle w:val="nfaseIntensa"/>
                  <w:rFonts w:cs="Courier New"/>
                  <w:szCs w:val="20"/>
                </w:rPr>
                <w:id w:val="-524549091"/>
                <w:placeholder>
                  <w:docPart w:val="4F17A67E8D794CB39F41A3F9711196A2"/>
                </w:placeholder>
                <w:showingPlcHdr/>
                <w:text/>
              </w:sdtPr>
              <w:sdtEndPr>
                <w:rPr>
                  <w:rStyle w:val="nfaseIntensa"/>
                </w:rPr>
              </w:sdtEndPr>
              <w:sdtContent>
                <w:r w:rsidRPr="00D21FCE">
                  <w:rPr>
                    <w:rStyle w:val="nfaseIntensa"/>
                    <w:rFonts w:cs="Courier New"/>
                    <w:szCs w:val="20"/>
                  </w:rPr>
                  <w:t>Instituição de Obtenção do Maior título</w:t>
                </w:r>
              </w:sdtContent>
            </w:sdt>
          </w:p>
          <w:p w:rsidR="00D21FCE" w:rsidRPr="00D21FCE" w:rsidRDefault="00D21FCE" w:rsidP="00D21FCE">
            <w:pPr>
              <w:tabs>
                <w:tab w:val="left" w:leader="underscore" w:pos="2835"/>
                <w:tab w:val="left" w:leader="underscore" w:pos="6379"/>
                <w:tab w:val="left" w:leader="underscore" w:pos="10065"/>
              </w:tabs>
              <w:spacing w:after="0" w:line="240" w:lineRule="auto"/>
              <w:jc w:val="both"/>
              <w:rPr>
                <w:rStyle w:val="nfaseIntensa"/>
                <w:rFonts w:cs="Courier New"/>
                <w:szCs w:val="20"/>
              </w:rPr>
            </w:pPr>
            <w:r>
              <w:rPr>
                <w:rFonts w:ascii="Courier New" w:hAnsi="Courier New" w:cs="Courier New"/>
                <w:i/>
                <w:sz w:val="20"/>
                <w:szCs w:val="20"/>
              </w:rPr>
              <w:t xml:space="preserve">Programa de Pós-Graduação: </w:t>
            </w:r>
            <w:sdt>
              <w:sdtPr>
                <w:rPr>
                  <w:rStyle w:val="nfaseIntensa"/>
                  <w:rFonts w:cs="Courier New"/>
                  <w:szCs w:val="20"/>
                </w:rPr>
                <w:id w:val="-1749873702"/>
                <w:placeholder>
                  <w:docPart w:val="0BDCABB533794BA392F5DDCC07538DE3"/>
                </w:placeholder>
                <w:showingPlcHdr/>
                <w:text/>
              </w:sdtPr>
              <w:sdtContent>
                <w:r>
                  <w:rPr>
                    <w:rStyle w:val="nfaseIntensa"/>
                    <w:rFonts w:cs="Courier New"/>
                    <w:szCs w:val="20"/>
                  </w:rPr>
                  <w:t>PPG</w:t>
                </w:r>
              </w:sdtContent>
            </w:sdt>
          </w:p>
          <w:p w:rsidR="00D21FCE" w:rsidRPr="00D21FCE" w:rsidRDefault="00D21FCE" w:rsidP="00D21FCE">
            <w:pPr>
              <w:tabs>
                <w:tab w:val="left" w:leader="underscore" w:pos="2835"/>
                <w:tab w:val="left" w:leader="underscore" w:pos="6379"/>
                <w:tab w:val="left" w:leader="underscore" w:pos="10065"/>
              </w:tabs>
              <w:spacing w:after="0" w:line="240" w:lineRule="auto"/>
              <w:jc w:val="both"/>
              <w:rPr>
                <w:rStyle w:val="nfaseIntensa"/>
                <w:rFonts w:cs="Courier New"/>
                <w:szCs w:val="20"/>
              </w:rPr>
            </w:pPr>
            <w:r>
              <w:rPr>
                <w:rFonts w:ascii="Courier New" w:hAnsi="Courier New" w:cs="Courier New"/>
                <w:i/>
                <w:sz w:val="20"/>
                <w:szCs w:val="20"/>
              </w:rPr>
              <w:t>P</w:t>
            </w:r>
            <w:r>
              <w:rPr>
                <w:rFonts w:ascii="Courier New" w:hAnsi="Courier New" w:cs="Courier New"/>
                <w:i/>
                <w:sz w:val="20"/>
                <w:szCs w:val="20"/>
              </w:rPr>
              <w:t xml:space="preserve">aís da Instituição: </w:t>
            </w:r>
            <w:sdt>
              <w:sdtPr>
                <w:rPr>
                  <w:rStyle w:val="nfaseIntensa"/>
                  <w:rFonts w:cs="Courier New"/>
                  <w:szCs w:val="20"/>
                </w:rPr>
                <w:id w:val="-385493703"/>
                <w:placeholder>
                  <w:docPart w:val="E00A1878186A456EBBF8E0A9A0671987"/>
                </w:placeholder>
                <w:showingPlcHdr/>
                <w:text/>
              </w:sdtPr>
              <w:sdtContent>
                <w:r>
                  <w:rPr>
                    <w:rStyle w:val="nfaseIntensa"/>
                    <w:rFonts w:cs="Courier New"/>
                    <w:szCs w:val="20"/>
                  </w:rPr>
                  <w:t>País</w:t>
                </w:r>
              </w:sdtContent>
            </w:sdt>
          </w:p>
          <w:p w:rsidR="00D21FCE" w:rsidRPr="00D21FCE" w:rsidRDefault="00D21FCE" w:rsidP="00D21FCE">
            <w:pPr>
              <w:tabs>
                <w:tab w:val="left" w:leader="underscore" w:pos="2835"/>
                <w:tab w:val="left" w:leader="underscore" w:pos="6379"/>
                <w:tab w:val="left" w:leader="underscore" w:pos="10065"/>
              </w:tabs>
              <w:spacing w:after="0" w:line="240" w:lineRule="auto"/>
              <w:jc w:val="both"/>
              <w:rPr>
                <w:rStyle w:val="nfaseIntensa"/>
                <w:rFonts w:cs="Courier New"/>
                <w:szCs w:val="20"/>
              </w:rPr>
            </w:pPr>
            <w:r>
              <w:rPr>
                <w:rFonts w:ascii="Courier New" w:hAnsi="Courier New" w:cs="Courier New"/>
                <w:i/>
                <w:sz w:val="20"/>
                <w:szCs w:val="20"/>
              </w:rPr>
              <w:t>Área de Conhecimento</w:t>
            </w:r>
            <w:r>
              <w:rPr>
                <w:rFonts w:ascii="Courier New" w:hAnsi="Courier New" w:cs="Courier New"/>
                <w:i/>
                <w:sz w:val="20"/>
                <w:szCs w:val="20"/>
              </w:rPr>
              <w:t xml:space="preserve">: </w:t>
            </w:r>
            <w:sdt>
              <w:sdtPr>
                <w:rPr>
                  <w:rStyle w:val="nfaseIntensa"/>
                  <w:rFonts w:cs="Courier New"/>
                  <w:szCs w:val="20"/>
                </w:rPr>
                <w:id w:val="-1315866286"/>
                <w:placeholder>
                  <w:docPart w:val="8B7B0A75C1C640C98672BE0F322FB48E"/>
                </w:placeholder>
                <w:showingPlcHdr/>
                <w:text/>
              </w:sdtPr>
              <w:sdtContent>
                <w:r>
                  <w:rPr>
                    <w:rStyle w:val="nfaseIntensa"/>
                    <w:rFonts w:cs="Courier New"/>
                    <w:szCs w:val="20"/>
                  </w:rPr>
                  <w:t>Área do PPG</w:t>
                </w:r>
              </w:sdtContent>
            </w:sdt>
          </w:p>
          <w:p w:rsidR="00D21FCE" w:rsidRPr="00AE3EF2" w:rsidRDefault="00D21FCE" w:rsidP="00D21FCE">
            <w:pPr>
              <w:tabs>
                <w:tab w:val="left" w:leader="underscore" w:pos="2835"/>
                <w:tab w:val="left" w:leader="underscore" w:pos="6379"/>
                <w:tab w:val="left" w:leader="underscore" w:pos="10065"/>
              </w:tabs>
              <w:spacing w:after="0" w:line="240" w:lineRule="auto"/>
              <w:jc w:val="both"/>
              <w:rPr>
                <w:rFonts w:ascii="Courier New" w:hAnsi="Courier New" w:cs="Courier New"/>
                <w:b/>
                <w:i/>
                <w:iCs/>
                <w:color w:val="5B9BD5" w:themeColor="accent1"/>
                <w:sz w:val="20"/>
                <w:szCs w:val="20"/>
                <w:u w:val="single"/>
              </w:rPr>
            </w:pPr>
            <w:r>
              <w:rPr>
                <w:rFonts w:ascii="Courier New" w:hAnsi="Courier New" w:cs="Courier New"/>
                <w:i/>
                <w:sz w:val="20"/>
                <w:szCs w:val="20"/>
              </w:rPr>
              <w:t>Grande Área</w:t>
            </w:r>
            <w:r>
              <w:rPr>
                <w:rFonts w:ascii="Courier New" w:hAnsi="Courier New" w:cs="Courier New"/>
                <w:i/>
                <w:sz w:val="20"/>
                <w:szCs w:val="20"/>
              </w:rPr>
              <w:t xml:space="preserve">: </w:t>
            </w:r>
            <w:sdt>
              <w:sdtPr>
                <w:rPr>
                  <w:rStyle w:val="nfaseIntensa"/>
                  <w:rFonts w:cs="Courier New"/>
                  <w:b w:val="0"/>
                  <w:szCs w:val="20"/>
                </w:rPr>
                <w:id w:val="1605606539"/>
                <w:placeholder>
                  <w:docPart w:val="03CADA48E74443A2972A7772F2FD85FF"/>
                </w:placeholder>
                <w:showingPlcHdr/>
                <w:text/>
              </w:sdtPr>
              <w:sdtContent>
                <w:proofErr w:type="spellStart"/>
                <w:r w:rsidRPr="00D21FCE">
                  <w:rPr>
                    <w:rStyle w:val="nfaseIntensa"/>
                    <w:rFonts w:cs="Courier New"/>
                    <w:b w:val="0"/>
                    <w:szCs w:val="20"/>
                  </w:rPr>
                  <w:t>Grende</w:t>
                </w:r>
                <w:proofErr w:type="spellEnd"/>
                <w:r w:rsidRPr="00D21FCE">
                  <w:rPr>
                    <w:rStyle w:val="nfaseIntensa"/>
                    <w:rFonts w:cs="Courier New"/>
                    <w:b w:val="0"/>
                    <w:szCs w:val="20"/>
                  </w:rPr>
                  <w:t xml:space="preserve"> </w:t>
                </w:r>
                <w:proofErr w:type="spellStart"/>
                <w:r w:rsidRPr="00D21FCE">
                  <w:rPr>
                    <w:rStyle w:val="nfaseIntensa"/>
                    <w:rFonts w:cs="Courier New"/>
                    <w:b w:val="0"/>
                    <w:szCs w:val="20"/>
                  </w:rPr>
                  <w:t>Àrea</w:t>
                </w:r>
                <w:proofErr w:type="spellEnd"/>
              </w:sdtContent>
            </w:sdt>
            <w:r w:rsidRPr="00D21FCE">
              <w:rPr>
                <w:rStyle w:val="nfaseIntensa"/>
                <w:rFonts w:cs="Courier New"/>
                <w:b w:val="0"/>
                <w:szCs w:val="20"/>
                <w:u w:val="none"/>
              </w:rPr>
              <w:t xml:space="preserve">  </w:t>
            </w:r>
            <w:r w:rsidRPr="00D21FCE">
              <w:rPr>
                <w:rStyle w:val="nfaseIntensa"/>
                <w:rFonts w:cs="Courier New"/>
                <w:szCs w:val="20"/>
                <w:u w:val="none"/>
              </w:rPr>
              <w:t xml:space="preserve">- </w:t>
            </w:r>
            <w:r>
              <w:t>Área</w:t>
            </w:r>
            <w:r>
              <w:rPr>
                <w:rFonts w:ascii="Courier New" w:hAnsi="Courier New" w:cs="Courier New"/>
                <w:i/>
                <w:sz w:val="20"/>
                <w:szCs w:val="20"/>
              </w:rPr>
              <w:t xml:space="preserve">: </w:t>
            </w:r>
            <w:sdt>
              <w:sdtPr>
                <w:rPr>
                  <w:rStyle w:val="nfaseIntensa"/>
                  <w:rFonts w:cs="Courier New"/>
                  <w:szCs w:val="20"/>
                </w:rPr>
                <w:id w:val="-819573086"/>
                <w:placeholder>
                  <w:docPart w:val="5A883C73C1FE448696E0581F172F2B06"/>
                </w:placeholder>
                <w:showingPlcHdr/>
                <w:text/>
              </w:sdtPr>
              <w:sdtContent>
                <w:r>
                  <w:rPr>
                    <w:rStyle w:val="nfaseIntensa"/>
                    <w:rFonts w:cs="Courier New"/>
                    <w:szCs w:val="20"/>
                  </w:rPr>
                  <w:t>Área</w:t>
                </w:r>
              </w:sdtContent>
            </w:sdt>
            <w:r>
              <w:rPr>
                <w:rFonts w:ascii="Courier New" w:hAnsi="Courier New" w:cs="Courier New"/>
                <w:b/>
                <w:i/>
                <w:iCs/>
                <w:color w:val="5B9BD5" w:themeColor="accent1"/>
                <w:sz w:val="20"/>
                <w:szCs w:val="20"/>
                <w:u w:val="single"/>
              </w:rPr>
              <w:t xml:space="preserve"> </w:t>
            </w:r>
          </w:p>
        </w:tc>
      </w:tr>
    </w:tbl>
    <w:p w:rsidR="004856D5" w:rsidRPr="00476E14" w:rsidRDefault="004856D5" w:rsidP="00AE3EF2">
      <w:pPr>
        <w:tabs>
          <w:tab w:val="left" w:leader="underscore" w:pos="2835"/>
          <w:tab w:val="left" w:leader="underscore" w:pos="6379"/>
          <w:tab w:val="left" w:leader="underscore" w:pos="10065"/>
        </w:tabs>
        <w:spacing w:after="0" w:line="240" w:lineRule="auto"/>
        <w:ind w:left="-425"/>
        <w:jc w:val="both"/>
        <w:rPr>
          <w:rFonts w:ascii="Courier New" w:hAnsi="Courier New" w:cs="Courier New"/>
          <w:i/>
          <w:sz w:val="20"/>
          <w:szCs w:val="20"/>
        </w:rPr>
      </w:pPr>
    </w:p>
    <w:tbl>
      <w:tblPr>
        <w:tblStyle w:val="Tabelacomgrade"/>
        <w:tblW w:w="10627" w:type="dxa"/>
        <w:tblInd w:w="-426" w:type="dxa"/>
        <w:shd w:val="clear" w:color="auto" w:fill="BDD6EE" w:themeFill="accent1" w:themeFillTint="66"/>
        <w:tblLook w:val="04A0" w:firstRow="1" w:lastRow="0" w:firstColumn="1" w:lastColumn="0" w:noHBand="0" w:noVBand="1"/>
      </w:tblPr>
      <w:tblGrid>
        <w:gridCol w:w="10627"/>
      </w:tblGrid>
      <w:tr w:rsidR="00476E14" w:rsidRPr="00476E14" w:rsidTr="00D21FCE">
        <w:tc>
          <w:tcPr>
            <w:tcW w:w="10627" w:type="dxa"/>
            <w:shd w:val="clear" w:color="auto" w:fill="FFC000" w:themeFill="accent4"/>
          </w:tcPr>
          <w:p w:rsidR="00476E14" w:rsidRPr="00476E14" w:rsidRDefault="00476E14" w:rsidP="00AE3EF2">
            <w:pPr>
              <w:spacing w:after="0" w:line="240" w:lineRule="auto"/>
              <w:jc w:val="center"/>
              <w:rPr>
                <w:rFonts w:ascii="Courier New" w:hAnsi="Courier New" w:cs="Courier New"/>
                <w:b/>
                <w:i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i/>
                <w:sz w:val="20"/>
                <w:szCs w:val="20"/>
              </w:rPr>
              <w:t>DOCUMENTOS PARA ESTRANGEIROS</w:t>
            </w:r>
          </w:p>
        </w:tc>
      </w:tr>
      <w:tr w:rsidR="00476E14" w:rsidRPr="00476E14" w:rsidTr="00F6259F">
        <w:tc>
          <w:tcPr>
            <w:tcW w:w="10627" w:type="dxa"/>
            <w:shd w:val="clear" w:color="auto" w:fill="FFFFFF" w:themeFill="background1"/>
          </w:tcPr>
          <w:p w:rsidR="00476E14" w:rsidRPr="00476E14" w:rsidRDefault="00476E14" w:rsidP="00AE3EF2">
            <w:pPr>
              <w:tabs>
                <w:tab w:val="left" w:leader="underscore" w:pos="2835"/>
                <w:tab w:val="left" w:leader="underscore" w:pos="6379"/>
                <w:tab w:val="left" w:leader="underscore" w:pos="10065"/>
              </w:tabs>
              <w:spacing w:after="0" w:line="240" w:lineRule="auto"/>
              <w:jc w:val="both"/>
              <w:rPr>
                <w:rFonts w:ascii="Courier New" w:hAnsi="Courier New" w:cs="Courier New"/>
                <w:b/>
                <w:i/>
                <w:sz w:val="20"/>
                <w:szCs w:val="20"/>
              </w:rPr>
            </w:pPr>
            <w:r>
              <w:rPr>
                <w:rFonts w:ascii="Courier New" w:hAnsi="Courier New" w:cs="Courier New"/>
                <w:szCs w:val="20"/>
              </w:rPr>
              <w:t xml:space="preserve">CPF: </w:t>
            </w:r>
            <w:sdt>
              <w:sdtPr>
                <w:rPr>
                  <w:rStyle w:val="nfaseIntensa"/>
                </w:rPr>
                <w:id w:val="1604998044"/>
                <w:placeholder>
                  <w:docPart w:val="2C04AF44BC4E47DE989D75BF457EFE2E"/>
                </w:placeholder>
                <w:showingPlcHdr/>
                <w:text/>
              </w:sdtPr>
              <w:sdtEndPr>
                <w:rPr>
                  <w:rStyle w:val="nfaseIntensa"/>
                </w:rPr>
              </w:sdtEndPr>
              <w:sdtContent>
                <w:r w:rsidRPr="00476E14">
                  <w:rPr>
                    <w:rStyle w:val="nfaseIntensa"/>
                  </w:rPr>
                  <w:t>Número do CPF</w:t>
                </w:r>
              </w:sdtContent>
            </w:sdt>
            <w:r>
              <w:rPr>
                <w:rFonts w:ascii="Courier New" w:hAnsi="Courier New" w:cs="Courier New"/>
                <w:szCs w:val="20"/>
              </w:rPr>
              <w:t xml:space="preserve"> Passaporte: </w:t>
            </w:r>
            <w:sdt>
              <w:sdtPr>
                <w:rPr>
                  <w:rStyle w:val="nfaseIntensa"/>
                </w:rPr>
                <w:id w:val="-755361367"/>
                <w:placeholder>
                  <w:docPart w:val="3116944A3B0146A49E78E559340CBB89"/>
                </w:placeholder>
                <w:showingPlcHdr/>
                <w:text/>
              </w:sdtPr>
              <w:sdtEndPr>
                <w:rPr>
                  <w:rStyle w:val="nfaseIntensa"/>
                </w:rPr>
              </w:sdtEndPr>
              <w:sdtContent>
                <w:r w:rsidRPr="00476E14">
                  <w:rPr>
                    <w:rStyle w:val="nfaseIntensa"/>
                  </w:rPr>
                  <w:t>Nº do Passaporte.</w:t>
                </w:r>
              </w:sdtContent>
            </w:sdt>
            <w:r>
              <w:rPr>
                <w:rFonts w:ascii="Courier New" w:hAnsi="Courier New" w:cs="Courier New"/>
                <w:szCs w:val="20"/>
              </w:rPr>
              <w:t xml:space="preserve"> RNE: </w:t>
            </w:r>
            <w:sdt>
              <w:sdtPr>
                <w:rPr>
                  <w:rStyle w:val="nfaseIntensa"/>
                </w:rPr>
                <w:id w:val="-1257134311"/>
                <w:placeholder>
                  <w:docPart w:val="3630F2A1381B452BA20117CB06B37034"/>
                </w:placeholder>
                <w:showingPlcHdr/>
                <w:text/>
              </w:sdtPr>
              <w:sdtEndPr>
                <w:rPr>
                  <w:rStyle w:val="nfaseIntensa"/>
                </w:rPr>
              </w:sdtEndPr>
              <w:sdtContent>
                <w:r w:rsidRPr="00476E14">
                  <w:rPr>
                    <w:rStyle w:val="nfaseIntensa"/>
                  </w:rPr>
                  <w:t>Nº do RNE</w:t>
                </w:r>
              </w:sdtContent>
            </w:sdt>
          </w:p>
        </w:tc>
      </w:tr>
    </w:tbl>
    <w:p w:rsidR="00476E14" w:rsidRDefault="00476E14" w:rsidP="00AE3EF2">
      <w:pPr>
        <w:tabs>
          <w:tab w:val="left" w:leader="underscore" w:pos="2835"/>
          <w:tab w:val="left" w:leader="underscore" w:pos="6379"/>
          <w:tab w:val="left" w:leader="underscore" w:pos="10065"/>
        </w:tabs>
        <w:spacing w:after="0" w:line="240" w:lineRule="auto"/>
        <w:ind w:left="-425"/>
        <w:jc w:val="both"/>
        <w:rPr>
          <w:rFonts w:ascii="Courier New" w:hAnsi="Courier New" w:cs="Courier New"/>
          <w:i/>
          <w:sz w:val="20"/>
          <w:szCs w:val="20"/>
        </w:rPr>
      </w:pPr>
    </w:p>
    <w:tbl>
      <w:tblPr>
        <w:tblStyle w:val="Tabelacomgrade"/>
        <w:tblW w:w="10627" w:type="dxa"/>
        <w:tblInd w:w="-426" w:type="dxa"/>
        <w:shd w:val="clear" w:color="auto" w:fill="BDD6EE" w:themeFill="accent1" w:themeFillTint="66"/>
        <w:tblLook w:val="04A0" w:firstRow="1" w:lastRow="0" w:firstColumn="1" w:lastColumn="0" w:noHBand="0" w:noVBand="1"/>
      </w:tblPr>
      <w:tblGrid>
        <w:gridCol w:w="10627"/>
      </w:tblGrid>
      <w:tr w:rsidR="00401580" w:rsidRPr="00476E14" w:rsidTr="00D21FCE">
        <w:tc>
          <w:tcPr>
            <w:tcW w:w="10627" w:type="dxa"/>
            <w:shd w:val="clear" w:color="auto" w:fill="FFC000" w:themeFill="accent4"/>
          </w:tcPr>
          <w:p w:rsidR="00401580" w:rsidRPr="00476E14" w:rsidRDefault="00401580" w:rsidP="00AE3EF2">
            <w:pPr>
              <w:spacing w:after="0" w:line="240" w:lineRule="auto"/>
              <w:jc w:val="center"/>
              <w:rPr>
                <w:rFonts w:ascii="Courier New" w:hAnsi="Courier New" w:cs="Courier New"/>
                <w:b/>
                <w:i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i/>
                <w:sz w:val="20"/>
                <w:szCs w:val="20"/>
              </w:rPr>
              <w:t>ENDEREÇO PROFISSIONAL</w:t>
            </w:r>
          </w:p>
        </w:tc>
      </w:tr>
      <w:tr w:rsidR="00401580" w:rsidRPr="00476E14" w:rsidTr="00F6259F">
        <w:tc>
          <w:tcPr>
            <w:tcW w:w="10627" w:type="dxa"/>
            <w:shd w:val="clear" w:color="auto" w:fill="FFFFFF" w:themeFill="background1"/>
          </w:tcPr>
          <w:p w:rsidR="00401580" w:rsidRDefault="00401580" w:rsidP="00AE3EF2">
            <w:pPr>
              <w:spacing w:after="0" w:line="24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401580">
              <w:rPr>
                <w:rFonts w:ascii="Courier New" w:hAnsi="Courier New" w:cs="Courier New"/>
                <w:sz w:val="20"/>
                <w:szCs w:val="20"/>
              </w:rPr>
              <w:t xml:space="preserve">Instituição: </w:t>
            </w:r>
            <w:sdt>
              <w:sdtPr>
                <w:rPr>
                  <w:rStyle w:val="nfaseIntensa"/>
                  <w:rFonts w:cs="Courier New"/>
                  <w:szCs w:val="20"/>
                </w:rPr>
                <w:id w:val="-455561130"/>
                <w:placeholder>
                  <w:docPart w:val="A9B39B286BF347DAA58FF50BBF160F45"/>
                </w:placeholder>
                <w:showingPlcHdr/>
                <w:text/>
              </w:sdtPr>
              <w:sdtEndPr>
                <w:rPr>
                  <w:rStyle w:val="nfaseIntensa"/>
                </w:rPr>
              </w:sdtEndPr>
              <w:sdtContent>
                <w:r w:rsidRPr="00401580">
                  <w:rPr>
                    <w:rStyle w:val="nfaseIntensa"/>
                    <w:rFonts w:cs="Courier New"/>
                    <w:szCs w:val="20"/>
                  </w:rPr>
                  <w:t>Instituição</w:t>
                </w:r>
              </w:sdtContent>
            </w:sdt>
            <w:r w:rsidRPr="00401580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</w:p>
          <w:p w:rsidR="00D21FCE" w:rsidRPr="00401580" w:rsidRDefault="00D21FCE" w:rsidP="00AE3EF2">
            <w:pPr>
              <w:spacing w:after="0" w:line="240" w:lineRule="auto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 xml:space="preserve">Departamento: </w:t>
            </w:r>
            <w:sdt>
              <w:sdtPr>
                <w:rPr>
                  <w:rStyle w:val="nfaseIntensa"/>
                  <w:rFonts w:cs="Courier New"/>
                  <w:szCs w:val="20"/>
                </w:rPr>
                <w:id w:val="-1884708477"/>
                <w:placeholder>
                  <w:docPart w:val="F800E446F0F1488391862B02241D2D35"/>
                </w:placeholder>
                <w:showingPlcHdr/>
                <w:text/>
              </w:sdtPr>
              <w:sdtContent>
                <w:proofErr w:type="spellStart"/>
                <w:r>
                  <w:rPr>
                    <w:rStyle w:val="nfaseIntensa"/>
                    <w:rFonts w:cs="Courier New"/>
                    <w:szCs w:val="20"/>
                  </w:rPr>
                  <w:t>Depto</w:t>
                </w:r>
                <w:proofErr w:type="spellEnd"/>
                <w:r>
                  <w:rPr>
                    <w:rStyle w:val="nfaseIntensa"/>
                    <w:rFonts w:cs="Courier New"/>
                    <w:szCs w:val="20"/>
                  </w:rPr>
                  <w:t>.</w:t>
                </w:r>
              </w:sdtContent>
            </w:sdt>
          </w:p>
          <w:p w:rsidR="00401580" w:rsidRPr="00401580" w:rsidRDefault="00401580" w:rsidP="00AE3EF2">
            <w:pPr>
              <w:spacing w:after="0" w:line="24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401580">
              <w:rPr>
                <w:rFonts w:ascii="Courier New" w:hAnsi="Courier New" w:cs="Courier New"/>
                <w:sz w:val="20"/>
                <w:szCs w:val="20"/>
              </w:rPr>
              <w:t xml:space="preserve">Grupo de Pesquisa CNPq: </w:t>
            </w:r>
            <w:sdt>
              <w:sdtPr>
                <w:rPr>
                  <w:rStyle w:val="nfaseIntensa"/>
                </w:rPr>
                <w:id w:val="806513583"/>
                <w:placeholder>
                  <w:docPart w:val="50CEB2D6615D4C6187EAF429D47CF29D"/>
                </w:placeholder>
                <w:showingPlcHdr/>
                <w:text/>
              </w:sdtPr>
              <w:sdtEndPr>
                <w:rPr>
                  <w:rStyle w:val="nfaseIntensa"/>
                </w:rPr>
              </w:sdtEndPr>
              <w:sdtContent>
                <w:r w:rsidR="00CB6EBA" w:rsidRPr="008B2813">
                  <w:rPr>
                    <w:rStyle w:val="nfaseIntensa"/>
                  </w:rPr>
                  <w:t>Grupo de Pesquisa.</w:t>
                </w:r>
              </w:sdtContent>
            </w:sdt>
          </w:p>
          <w:p w:rsidR="00401580" w:rsidRPr="00401580" w:rsidRDefault="00401580" w:rsidP="00AE3EF2">
            <w:pPr>
              <w:spacing w:after="0" w:line="240" w:lineRule="auto"/>
              <w:rPr>
                <w:rStyle w:val="nfaseIntensa"/>
                <w:rFonts w:cs="Courier New"/>
                <w:szCs w:val="20"/>
              </w:rPr>
            </w:pPr>
            <w:r w:rsidRPr="00401580">
              <w:rPr>
                <w:rFonts w:ascii="Courier New" w:hAnsi="Courier New" w:cs="Courier New"/>
                <w:sz w:val="20"/>
                <w:szCs w:val="20"/>
              </w:rPr>
              <w:t xml:space="preserve">Linha de Pesquisa: </w:t>
            </w:r>
            <w:sdt>
              <w:sdtPr>
                <w:rPr>
                  <w:rStyle w:val="nfaseIntensa"/>
                </w:rPr>
                <w:id w:val="1985743886"/>
                <w:placeholder>
                  <w:docPart w:val="3740605AF47F48409291482C070F4CF5"/>
                </w:placeholder>
                <w:showingPlcHdr/>
                <w:text/>
              </w:sdtPr>
              <w:sdtEndPr>
                <w:rPr>
                  <w:rStyle w:val="nfaseIntensa"/>
                </w:rPr>
              </w:sdtEndPr>
              <w:sdtContent>
                <w:r w:rsidR="00CB6EBA" w:rsidRPr="008B2813">
                  <w:rPr>
                    <w:rStyle w:val="nfaseIntensa"/>
                  </w:rPr>
                  <w:t>Principal Linha de Pesquisa</w:t>
                </w:r>
              </w:sdtContent>
            </w:sdt>
          </w:p>
          <w:p w:rsidR="00401580" w:rsidRDefault="00401580" w:rsidP="00AE3EF2">
            <w:pPr>
              <w:spacing w:after="0" w:line="240" w:lineRule="auto"/>
              <w:rPr>
                <w:rStyle w:val="nfaseIntensa"/>
                <w:rFonts w:cs="Courier New"/>
                <w:szCs w:val="20"/>
              </w:rPr>
            </w:pPr>
            <w:r w:rsidRPr="00401580">
              <w:rPr>
                <w:rFonts w:ascii="Courier New" w:hAnsi="Courier New" w:cs="Courier New"/>
                <w:sz w:val="20"/>
                <w:szCs w:val="20"/>
              </w:rPr>
              <w:t xml:space="preserve">Logradouro: </w:t>
            </w:r>
            <w:sdt>
              <w:sdtPr>
                <w:rPr>
                  <w:rStyle w:val="nfaseIntensa"/>
                  <w:rFonts w:cs="Courier New"/>
                  <w:szCs w:val="20"/>
                </w:rPr>
                <w:id w:val="-808325653"/>
                <w:placeholder>
                  <w:docPart w:val="F8B318A3F9384BF68827CC568CF182B2"/>
                </w:placeholder>
                <w:showingPlcHdr/>
                <w:text/>
              </w:sdtPr>
              <w:sdtEndPr>
                <w:rPr>
                  <w:rStyle w:val="nfaseIntensa"/>
                </w:rPr>
              </w:sdtEndPr>
              <w:sdtContent>
                <w:r w:rsidR="00603A35">
                  <w:rPr>
                    <w:rStyle w:val="nfaseIntensa"/>
                    <w:rFonts w:cs="Courier New"/>
                    <w:szCs w:val="20"/>
                  </w:rPr>
                  <w:t>Rua/Av.</w:t>
                </w:r>
              </w:sdtContent>
            </w:sdt>
            <w:r>
              <w:rPr>
                <w:rFonts w:ascii="Courier New" w:hAnsi="Courier New" w:cs="Courier New"/>
                <w:sz w:val="20"/>
                <w:szCs w:val="20"/>
              </w:rPr>
              <w:t xml:space="preserve"> Nº:</w:t>
            </w:r>
            <w:sdt>
              <w:sdtPr>
                <w:rPr>
                  <w:rStyle w:val="nfaseIntensa"/>
                  <w:rFonts w:cs="Courier New"/>
                  <w:szCs w:val="20"/>
                </w:rPr>
                <w:id w:val="1831945685"/>
                <w:placeholder>
                  <w:docPart w:val="19042BA17EBB474F9F8AED3F011E65B5"/>
                </w:placeholder>
                <w:showingPlcHdr/>
                <w:text/>
              </w:sdtPr>
              <w:sdtEndPr>
                <w:rPr>
                  <w:rStyle w:val="nfaseIntensa"/>
                </w:rPr>
              </w:sdtEndPr>
              <w:sdtContent>
                <w:r w:rsidRPr="00401580">
                  <w:rPr>
                    <w:rStyle w:val="nfaseIntensa"/>
                    <w:rFonts w:cs="Courier New"/>
                    <w:szCs w:val="20"/>
                  </w:rPr>
                  <w:t>Nº</w:t>
                </w:r>
              </w:sdtContent>
            </w:sdt>
            <w:r w:rsidRPr="00401580">
              <w:rPr>
                <w:rStyle w:val="nfaseIntensa"/>
                <w:rFonts w:cs="Courier New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sz w:val="20"/>
                <w:szCs w:val="20"/>
              </w:rPr>
              <w:t>Bairro:</w:t>
            </w:r>
            <w:sdt>
              <w:sdtPr>
                <w:rPr>
                  <w:rStyle w:val="nfaseIntensa"/>
                  <w:rFonts w:cs="Courier New"/>
                  <w:szCs w:val="20"/>
                </w:rPr>
                <w:id w:val="1078561293"/>
                <w:placeholder>
                  <w:docPart w:val="0CF3DF02CD014742A639D677D48FF32E"/>
                </w:placeholder>
                <w:showingPlcHdr/>
                <w:text/>
              </w:sdtPr>
              <w:sdtEndPr>
                <w:rPr>
                  <w:rStyle w:val="nfaseIntensa"/>
                </w:rPr>
              </w:sdtEndPr>
              <w:sdtContent>
                <w:r w:rsidRPr="00401580">
                  <w:rPr>
                    <w:rStyle w:val="nfaseIntensa"/>
                    <w:rFonts w:cs="Courier New"/>
                    <w:szCs w:val="20"/>
                  </w:rPr>
                  <w:t>Bairro</w:t>
                </w:r>
              </w:sdtContent>
            </w:sdt>
          </w:p>
          <w:p w:rsidR="00401580" w:rsidRPr="00401580" w:rsidRDefault="00401580" w:rsidP="00AE3EF2">
            <w:pPr>
              <w:spacing w:after="0" w:line="240" w:lineRule="auto"/>
              <w:rPr>
                <w:rStyle w:val="nfaseIntensa"/>
                <w:rFonts w:cs="Courier New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 xml:space="preserve">CEP: </w:t>
            </w:r>
            <w:sdt>
              <w:sdtPr>
                <w:rPr>
                  <w:rStyle w:val="nfaseIntensa"/>
                  <w:rFonts w:cs="Courier New"/>
                  <w:szCs w:val="20"/>
                </w:rPr>
                <w:id w:val="344756212"/>
                <w:placeholder>
                  <w:docPart w:val="C7D9B69E48EA40FFB0CA71841A961DCA"/>
                </w:placeholder>
                <w:showingPlcHdr/>
                <w:text/>
              </w:sdtPr>
              <w:sdtEndPr>
                <w:rPr>
                  <w:rStyle w:val="nfaseIntensa"/>
                </w:rPr>
              </w:sdtEndPr>
              <w:sdtContent>
                <w:r>
                  <w:rPr>
                    <w:rStyle w:val="nfaseIntensa"/>
                    <w:rFonts w:cs="Courier New"/>
                    <w:szCs w:val="20"/>
                  </w:rPr>
                  <w:t>CEP</w:t>
                </w:r>
              </w:sdtContent>
            </w:sdt>
            <w:r w:rsidRPr="00401580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sz w:val="20"/>
                <w:szCs w:val="20"/>
              </w:rPr>
              <w:t>Cidade:</w:t>
            </w:r>
            <w:r w:rsidRPr="00401580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sdt>
              <w:sdtPr>
                <w:rPr>
                  <w:rStyle w:val="nfaseIntensa"/>
                  <w:rFonts w:cs="Courier New"/>
                  <w:szCs w:val="20"/>
                </w:rPr>
                <w:id w:val="-1751731320"/>
                <w:placeholder>
                  <w:docPart w:val="0DB6C90DA42745EDAFADD45D920270D4"/>
                </w:placeholder>
                <w:showingPlcHdr/>
                <w:text/>
              </w:sdtPr>
              <w:sdtEndPr>
                <w:rPr>
                  <w:rStyle w:val="nfaseIntensa"/>
                </w:rPr>
              </w:sdtEndPr>
              <w:sdtContent>
                <w:r>
                  <w:rPr>
                    <w:rStyle w:val="nfaseIntensa"/>
                    <w:rFonts w:cs="Courier New"/>
                    <w:szCs w:val="20"/>
                  </w:rPr>
                  <w:t>Cidade</w:t>
                </w:r>
              </w:sdtContent>
            </w:sdt>
            <w:r>
              <w:rPr>
                <w:rStyle w:val="nfaseIntensa"/>
                <w:rFonts w:cs="Courier New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sz w:val="20"/>
                <w:szCs w:val="20"/>
              </w:rPr>
              <w:t>Estado</w:t>
            </w:r>
            <w:r w:rsidRPr="00401580">
              <w:rPr>
                <w:rFonts w:ascii="Courier New" w:hAnsi="Courier New" w:cs="Courier New"/>
                <w:sz w:val="20"/>
                <w:szCs w:val="20"/>
              </w:rPr>
              <w:t>:</w:t>
            </w:r>
            <w:r w:rsidR="00603A35" w:rsidRPr="00476E14">
              <w:rPr>
                <w:rStyle w:val="nfaseIntensa"/>
                <w:rFonts w:cs="Courier New"/>
              </w:rPr>
              <w:t xml:space="preserve"> </w:t>
            </w:r>
            <w:sdt>
              <w:sdtPr>
                <w:rPr>
                  <w:rStyle w:val="nfaseIntensa"/>
                  <w:rFonts w:cs="Courier New"/>
                </w:rPr>
                <w:id w:val="801806492"/>
                <w:placeholder>
                  <w:docPart w:val="E22CF55A0CCB4A80B768D54D57744364"/>
                </w:placeholder>
                <w:showingPlcHdr/>
                <w:comboBox>
                  <w:listItem w:value="Escolher um item."/>
                  <w:listItem w:displayText="AC" w:value="AC"/>
                  <w:listItem w:displayText="AL" w:value="AL"/>
                  <w:listItem w:displayText="AP" w:value="AP"/>
                  <w:listItem w:displayText="AM" w:value="AM"/>
                  <w:listItem w:displayText="BA" w:value="BA"/>
                  <w:listItem w:displayText="CE" w:value="CE"/>
                  <w:listItem w:displayText="DF" w:value="DF"/>
                  <w:listItem w:displayText="ES" w:value="ES"/>
                  <w:listItem w:displayText="GO" w:value="GO"/>
                  <w:listItem w:displayText="MA" w:value="MA"/>
                  <w:listItem w:displayText="MT" w:value="MT"/>
                  <w:listItem w:displayText="MS" w:value="MS"/>
                  <w:listItem w:displayText="MG" w:value="MG"/>
                  <w:listItem w:displayText="PA" w:value="PA"/>
                  <w:listItem w:displayText="PB" w:value="PB"/>
                  <w:listItem w:displayText="PR" w:value="PR"/>
                  <w:listItem w:displayText="PE" w:value="PE"/>
                  <w:listItem w:displayText="PI" w:value="PI"/>
                  <w:listItem w:displayText="RJ" w:value="RJ"/>
                  <w:listItem w:displayText="RN" w:value="RN"/>
                  <w:listItem w:displayText="RS" w:value="RS"/>
                  <w:listItem w:displayText="RO" w:value="RO"/>
                  <w:listItem w:displayText="RR" w:value="RR"/>
                  <w:listItem w:displayText="SC" w:value="SC"/>
                  <w:listItem w:displayText="SP" w:value="SP"/>
                  <w:listItem w:displayText="SE" w:value="SE"/>
                  <w:listItem w:displayText="TO" w:value="TO"/>
                </w:comboBox>
              </w:sdtPr>
              <w:sdtEndPr>
                <w:rPr>
                  <w:rStyle w:val="nfaseIntensa"/>
                </w:rPr>
              </w:sdtEndPr>
              <w:sdtContent>
                <w:r w:rsidR="00603A35">
                  <w:rPr>
                    <w:rStyle w:val="nfaseIntensa"/>
                    <w:rFonts w:cs="Courier New"/>
                  </w:rPr>
                  <w:t>Selecione UF</w:t>
                </w:r>
                <w:r w:rsidR="00603A35" w:rsidRPr="00476E14">
                  <w:rPr>
                    <w:rStyle w:val="nfaseIntensa"/>
                    <w:rFonts w:cs="Courier New"/>
                  </w:rPr>
                  <w:t>.</w:t>
                </w:r>
              </w:sdtContent>
            </w:sdt>
          </w:p>
          <w:p w:rsidR="00401580" w:rsidRPr="00AE3EF2" w:rsidRDefault="00401580" w:rsidP="00AE3EF2">
            <w:pPr>
              <w:spacing w:after="0" w:line="240" w:lineRule="auto"/>
              <w:rPr>
                <w:rFonts w:ascii="Courier New" w:hAnsi="Courier New" w:cs="Courier New"/>
                <w:b/>
                <w:i/>
                <w:iCs/>
                <w:color w:val="5B9BD5" w:themeColor="accent1"/>
                <w:sz w:val="20"/>
                <w:szCs w:val="20"/>
                <w:u w:val="single"/>
              </w:rPr>
            </w:pPr>
            <w:r w:rsidRPr="00401580">
              <w:rPr>
                <w:rFonts w:ascii="Courier New" w:hAnsi="Courier New" w:cs="Courier New"/>
                <w:sz w:val="20"/>
                <w:szCs w:val="20"/>
              </w:rPr>
              <w:t xml:space="preserve">Telefone: </w:t>
            </w:r>
            <w:sdt>
              <w:sdtPr>
                <w:rPr>
                  <w:rStyle w:val="nfaseIntensa"/>
                  <w:rFonts w:cs="Courier New"/>
                  <w:szCs w:val="20"/>
                </w:rPr>
                <w:id w:val="1711918456"/>
                <w:placeholder>
                  <w:docPart w:val="B60463DC48234702B10A380A4CAE67D2"/>
                </w:placeholder>
                <w:showingPlcHdr/>
                <w:text/>
              </w:sdtPr>
              <w:sdtEndPr>
                <w:rPr>
                  <w:rStyle w:val="nfaseIntensa"/>
                </w:rPr>
              </w:sdtEndPr>
              <w:sdtContent>
                <w:r w:rsidRPr="00401580">
                  <w:rPr>
                    <w:rStyle w:val="nfaseIntensa"/>
                    <w:rFonts w:cs="Courier New"/>
                    <w:szCs w:val="20"/>
                  </w:rPr>
                  <w:t>(11) 1111-1111</w:t>
                </w:r>
              </w:sdtContent>
            </w:sdt>
          </w:p>
        </w:tc>
      </w:tr>
      <w:tr w:rsidR="00401580" w:rsidRPr="00476E14" w:rsidTr="00D21FCE">
        <w:tblPrEx>
          <w:shd w:val="clear" w:color="auto" w:fill="auto"/>
        </w:tblPrEx>
        <w:tc>
          <w:tcPr>
            <w:tcW w:w="10627" w:type="dxa"/>
            <w:shd w:val="clear" w:color="auto" w:fill="FFC000" w:themeFill="accent4"/>
          </w:tcPr>
          <w:p w:rsidR="00401580" w:rsidRPr="00476E14" w:rsidRDefault="00401580" w:rsidP="00AE3EF2">
            <w:pPr>
              <w:spacing w:after="0" w:line="240" w:lineRule="auto"/>
              <w:jc w:val="center"/>
              <w:rPr>
                <w:rFonts w:ascii="Courier New" w:hAnsi="Courier New" w:cs="Courier New"/>
                <w:b/>
                <w:i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i/>
                <w:sz w:val="20"/>
                <w:szCs w:val="20"/>
              </w:rPr>
              <w:t>ENDEREÇO RESIDENCIAL</w:t>
            </w:r>
          </w:p>
        </w:tc>
      </w:tr>
      <w:tr w:rsidR="00401580" w:rsidRPr="00476E14" w:rsidTr="00F6259F">
        <w:tblPrEx>
          <w:shd w:val="clear" w:color="auto" w:fill="auto"/>
        </w:tblPrEx>
        <w:tc>
          <w:tcPr>
            <w:tcW w:w="10627" w:type="dxa"/>
            <w:shd w:val="clear" w:color="auto" w:fill="FFFFFF" w:themeFill="background1"/>
          </w:tcPr>
          <w:p w:rsidR="00401580" w:rsidRDefault="00401580" w:rsidP="00AE3EF2">
            <w:pPr>
              <w:spacing w:after="0" w:line="240" w:lineRule="auto"/>
              <w:rPr>
                <w:rStyle w:val="nfaseIntensa"/>
                <w:rFonts w:cs="Courier New"/>
                <w:szCs w:val="20"/>
              </w:rPr>
            </w:pPr>
            <w:r w:rsidRPr="00401580">
              <w:rPr>
                <w:rFonts w:ascii="Courier New" w:hAnsi="Courier New" w:cs="Courier New"/>
                <w:sz w:val="20"/>
                <w:szCs w:val="20"/>
              </w:rPr>
              <w:t xml:space="preserve">Logradouro: </w:t>
            </w:r>
            <w:sdt>
              <w:sdtPr>
                <w:rPr>
                  <w:rStyle w:val="nfaseIntensa"/>
                  <w:rFonts w:cs="Courier New"/>
                  <w:szCs w:val="20"/>
                </w:rPr>
                <w:id w:val="-962493674"/>
                <w:placeholder>
                  <w:docPart w:val="ACCE023919644771AC3940FEFFA8E99E"/>
                </w:placeholder>
                <w:showingPlcHdr/>
                <w:text/>
              </w:sdtPr>
              <w:sdtEndPr>
                <w:rPr>
                  <w:rStyle w:val="nfaseIntensa"/>
                </w:rPr>
              </w:sdtEndPr>
              <w:sdtContent>
                <w:r w:rsidR="00603A35">
                  <w:rPr>
                    <w:rStyle w:val="nfaseIntensa"/>
                    <w:rFonts w:cs="Courier New"/>
                    <w:szCs w:val="20"/>
                  </w:rPr>
                  <w:t>Rua/Av.</w:t>
                </w:r>
              </w:sdtContent>
            </w:sdt>
            <w:r>
              <w:rPr>
                <w:rFonts w:ascii="Courier New" w:hAnsi="Courier New" w:cs="Courier New"/>
                <w:sz w:val="20"/>
                <w:szCs w:val="20"/>
              </w:rPr>
              <w:t xml:space="preserve"> Nº:</w:t>
            </w:r>
            <w:sdt>
              <w:sdtPr>
                <w:rPr>
                  <w:rStyle w:val="nfaseIntensa"/>
                  <w:rFonts w:cs="Courier New"/>
                  <w:szCs w:val="20"/>
                </w:rPr>
                <w:id w:val="1374654340"/>
                <w:placeholder>
                  <w:docPart w:val="600FFB240A5F4E128C90E312BCD0D4A8"/>
                </w:placeholder>
                <w:showingPlcHdr/>
                <w:text/>
              </w:sdtPr>
              <w:sdtEndPr>
                <w:rPr>
                  <w:rStyle w:val="nfaseIntensa"/>
                </w:rPr>
              </w:sdtEndPr>
              <w:sdtContent>
                <w:r w:rsidRPr="00401580">
                  <w:rPr>
                    <w:rStyle w:val="nfaseIntensa"/>
                    <w:rFonts w:cs="Courier New"/>
                    <w:szCs w:val="20"/>
                  </w:rPr>
                  <w:t>Nº</w:t>
                </w:r>
              </w:sdtContent>
            </w:sdt>
            <w:r w:rsidRPr="00401580">
              <w:rPr>
                <w:rStyle w:val="nfaseIntensa"/>
                <w:rFonts w:cs="Courier New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sz w:val="20"/>
                <w:szCs w:val="20"/>
              </w:rPr>
              <w:t>Bairro:</w:t>
            </w:r>
            <w:sdt>
              <w:sdtPr>
                <w:rPr>
                  <w:rStyle w:val="nfaseIntensa"/>
                  <w:rFonts w:cs="Courier New"/>
                  <w:szCs w:val="20"/>
                </w:rPr>
                <w:id w:val="731663919"/>
                <w:placeholder>
                  <w:docPart w:val="600FFB240A5F4E128C90E312BCD0D4A8"/>
                </w:placeholder>
                <w:showingPlcHdr/>
                <w:text/>
              </w:sdtPr>
              <w:sdtEndPr>
                <w:rPr>
                  <w:rStyle w:val="nfaseIntensa"/>
                </w:rPr>
              </w:sdtEndPr>
              <w:sdtContent>
                <w:r w:rsidR="00D21FCE" w:rsidRPr="00401580">
                  <w:rPr>
                    <w:rStyle w:val="nfaseIntensa"/>
                    <w:rFonts w:cs="Courier New"/>
                    <w:szCs w:val="20"/>
                  </w:rPr>
                  <w:t>Nº</w:t>
                </w:r>
              </w:sdtContent>
            </w:sdt>
          </w:p>
          <w:p w:rsidR="00401580" w:rsidRPr="00401580" w:rsidRDefault="00401580" w:rsidP="00AE3EF2">
            <w:pPr>
              <w:spacing w:after="0" w:line="240" w:lineRule="auto"/>
              <w:rPr>
                <w:rStyle w:val="nfaseIntensa"/>
                <w:rFonts w:cs="Courier New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 xml:space="preserve">CEP: </w:t>
            </w:r>
            <w:sdt>
              <w:sdtPr>
                <w:rPr>
                  <w:rStyle w:val="nfaseIntensa"/>
                  <w:rFonts w:cs="Courier New"/>
                  <w:szCs w:val="20"/>
                </w:rPr>
                <w:id w:val="-1464113117"/>
                <w:placeholder>
                  <w:docPart w:val="B05A141D96E04A45A81C1A6F2375A94A"/>
                </w:placeholder>
                <w:showingPlcHdr/>
                <w:text/>
              </w:sdtPr>
              <w:sdtEndPr>
                <w:rPr>
                  <w:rStyle w:val="nfaseIntensa"/>
                </w:rPr>
              </w:sdtEndPr>
              <w:sdtContent>
                <w:r>
                  <w:rPr>
                    <w:rStyle w:val="nfaseIntensa"/>
                    <w:rFonts w:cs="Courier New"/>
                    <w:szCs w:val="20"/>
                  </w:rPr>
                  <w:t>CEP</w:t>
                </w:r>
              </w:sdtContent>
            </w:sdt>
            <w:r w:rsidRPr="00401580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sz w:val="20"/>
                <w:szCs w:val="20"/>
              </w:rPr>
              <w:t>Cidade:</w:t>
            </w:r>
            <w:r w:rsidRPr="00401580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sdt>
              <w:sdtPr>
                <w:rPr>
                  <w:rStyle w:val="nfaseIntensa"/>
                  <w:rFonts w:cs="Courier New"/>
                  <w:szCs w:val="20"/>
                </w:rPr>
                <w:id w:val="1328321615"/>
                <w:placeholder>
                  <w:docPart w:val="C0E127CDFE6D40108B39B3C95B7FB58B"/>
                </w:placeholder>
                <w:showingPlcHdr/>
                <w:text/>
              </w:sdtPr>
              <w:sdtEndPr>
                <w:rPr>
                  <w:rStyle w:val="nfaseIntensa"/>
                </w:rPr>
              </w:sdtEndPr>
              <w:sdtContent>
                <w:r>
                  <w:rPr>
                    <w:rStyle w:val="nfaseIntensa"/>
                    <w:rFonts w:cs="Courier New"/>
                    <w:szCs w:val="20"/>
                  </w:rPr>
                  <w:t>Cidade</w:t>
                </w:r>
              </w:sdtContent>
            </w:sdt>
            <w:r>
              <w:rPr>
                <w:rStyle w:val="nfaseIntensa"/>
                <w:rFonts w:cs="Courier New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sz w:val="20"/>
                <w:szCs w:val="20"/>
              </w:rPr>
              <w:t>Estado</w:t>
            </w:r>
            <w:r w:rsidRPr="00401580">
              <w:rPr>
                <w:rFonts w:ascii="Courier New" w:hAnsi="Courier New" w:cs="Courier New"/>
                <w:sz w:val="20"/>
                <w:szCs w:val="20"/>
              </w:rPr>
              <w:t xml:space="preserve">: </w:t>
            </w:r>
            <w:sdt>
              <w:sdtPr>
                <w:rPr>
                  <w:rStyle w:val="nfaseIntensa"/>
                  <w:rFonts w:cs="Courier New"/>
                </w:rPr>
                <w:id w:val="-405538798"/>
                <w:placeholder>
                  <w:docPart w:val="44F2DE2F57B740E8B7213BBA01FD6E76"/>
                </w:placeholder>
                <w:showingPlcHdr/>
                <w:comboBox>
                  <w:listItem w:value="Escolher um item."/>
                  <w:listItem w:displayText="AC" w:value="AC"/>
                  <w:listItem w:displayText="AL" w:value="AL"/>
                  <w:listItem w:displayText="AP" w:value="AP"/>
                  <w:listItem w:displayText="AM" w:value="AM"/>
                  <w:listItem w:displayText="BA" w:value="BA"/>
                  <w:listItem w:displayText="CE" w:value="CE"/>
                  <w:listItem w:displayText="DF" w:value="DF"/>
                  <w:listItem w:displayText="ES" w:value="ES"/>
                  <w:listItem w:displayText="GO" w:value="GO"/>
                  <w:listItem w:displayText="MA" w:value="MA"/>
                  <w:listItem w:displayText="MT" w:value="MT"/>
                  <w:listItem w:displayText="MS" w:value="MS"/>
                  <w:listItem w:displayText="MG" w:value="MG"/>
                  <w:listItem w:displayText="PA" w:value="PA"/>
                  <w:listItem w:displayText="PB" w:value="PB"/>
                  <w:listItem w:displayText="PR" w:value="PR"/>
                  <w:listItem w:displayText="PE" w:value="PE"/>
                  <w:listItem w:displayText="PI" w:value="PI"/>
                  <w:listItem w:displayText="RJ" w:value="RJ"/>
                  <w:listItem w:displayText="RN" w:value="RN"/>
                  <w:listItem w:displayText="RS" w:value="RS"/>
                  <w:listItem w:displayText="RO" w:value="RO"/>
                  <w:listItem w:displayText="RR" w:value="RR"/>
                  <w:listItem w:displayText="SC" w:value="SC"/>
                  <w:listItem w:displayText="SP" w:value="SP"/>
                  <w:listItem w:displayText="SE" w:value="SE"/>
                  <w:listItem w:displayText="TO" w:value="TO"/>
                </w:comboBox>
              </w:sdtPr>
              <w:sdtEndPr>
                <w:rPr>
                  <w:rStyle w:val="nfaseIntensa"/>
                </w:rPr>
              </w:sdtEndPr>
              <w:sdtContent>
                <w:r w:rsidR="00603A35">
                  <w:rPr>
                    <w:rStyle w:val="nfaseIntensa"/>
                    <w:rFonts w:cs="Courier New"/>
                  </w:rPr>
                  <w:t>Selecione UF</w:t>
                </w:r>
                <w:r w:rsidR="00603A35" w:rsidRPr="00476E14">
                  <w:rPr>
                    <w:rStyle w:val="nfaseIntensa"/>
                    <w:rFonts w:cs="Courier New"/>
                  </w:rPr>
                  <w:t>.</w:t>
                </w:r>
              </w:sdtContent>
            </w:sdt>
          </w:p>
          <w:p w:rsidR="00401580" w:rsidRPr="00476E14" w:rsidRDefault="00401580" w:rsidP="00AE3EF2">
            <w:pPr>
              <w:spacing w:after="0" w:line="240" w:lineRule="auto"/>
              <w:rPr>
                <w:rFonts w:ascii="Courier New" w:hAnsi="Courier New" w:cs="Courier New"/>
                <w:b/>
                <w:i/>
                <w:sz w:val="20"/>
                <w:szCs w:val="20"/>
              </w:rPr>
            </w:pPr>
          </w:p>
        </w:tc>
      </w:tr>
      <w:tr w:rsidR="00401580" w:rsidRPr="00603A35" w:rsidTr="00D21FCE">
        <w:tblPrEx>
          <w:shd w:val="clear" w:color="auto" w:fill="auto"/>
        </w:tblPrEx>
        <w:tc>
          <w:tcPr>
            <w:tcW w:w="10627" w:type="dxa"/>
            <w:shd w:val="clear" w:color="auto" w:fill="FFC000" w:themeFill="accent4"/>
          </w:tcPr>
          <w:p w:rsidR="00401580" w:rsidRPr="00603A35" w:rsidRDefault="00603A35" w:rsidP="00AE3EF2">
            <w:pPr>
              <w:spacing w:after="0" w:line="240" w:lineRule="auto"/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  <w:r w:rsidRPr="00603A35">
              <w:rPr>
                <w:rFonts w:ascii="Courier New" w:hAnsi="Courier New" w:cs="Courier New"/>
                <w:b/>
                <w:sz w:val="20"/>
                <w:szCs w:val="20"/>
              </w:rPr>
              <w:t>DADOS BANCÁRIOS</w:t>
            </w:r>
          </w:p>
        </w:tc>
      </w:tr>
      <w:tr w:rsidR="00603A35" w:rsidRPr="00476E14" w:rsidTr="00F6259F">
        <w:tblPrEx>
          <w:shd w:val="clear" w:color="auto" w:fill="auto"/>
        </w:tblPrEx>
        <w:tc>
          <w:tcPr>
            <w:tcW w:w="10627" w:type="dxa"/>
            <w:shd w:val="clear" w:color="auto" w:fill="FFFFFF" w:themeFill="background1"/>
          </w:tcPr>
          <w:p w:rsidR="00603A35" w:rsidRPr="00401580" w:rsidRDefault="008B2813" w:rsidP="00F6259F">
            <w:pPr>
              <w:tabs>
                <w:tab w:val="left" w:leader="underscore" w:pos="2835"/>
                <w:tab w:val="left" w:leader="underscore" w:pos="6379"/>
                <w:tab w:val="left" w:leader="underscore" w:pos="10065"/>
              </w:tabs>
              <w:spacing w:after="0" w:line="240" w:lineRule="auto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i/>
                <w:sz w:val="20"/>
                <w:szCs w:val="20"/>
              </w:rPr>
              <w:t xml:space="preserve">PIS/PASEP: </w:t>
            </w:r>
            <w:sdt>
              <w:sdtPr>
                <w:rPr>
                  <w:rStyle w:val="nfaseIntensa"/>
                </w:rPr>
                <w:id w:val="945579423"/>
                <w:placeholder>
                  <w:docPart w:val="831452E87A4C4F738CC9A108201CF2E0"/>
                </w:placeholder>
                <w:showingPlcHdr/>
                <w:text/>
              </w:sdtPr>
              <w:sdtEndPr>
                <w:rPr>
                  <w:rStyle w:val="nfaseIntensa"/>
                </w:rPr>
              </w:sdtEndPr>
              <w:sdtContent>
                <w:r w:rsidRPr="00AE3EF2">
                  <w:rPr>
                    <w:rStyle w:val="nfaseIntensa"/>
                  </w:rPr>
                  <w:t>Nº PIS/PASEP</w:t>
                </w:r>
              </w:sdtContent>
            </w:sdt>
            <w:r>
              <w:rPr>
                <w:rFonts w:ascii="Courier New" w:hAnsi="Courier New" w:cs="Courier New"/>
                <w:i/>
                <w:sz w:val="20"/>
                <w:szCs w:val="20"/>
              </w:rPr>
              <w:t xml:space="preserve"> Banco:</w:t>
            </w:r>
            <w:sdt>
              <w:sdtPr>
                <w:rPr>
                  <w:rStyle w:val="nfaseIntensa"/>
                </w:rPr>
                <w:id w:val="-343467582"/>
                <w:placeholder>
                  <w:docPart w:val="64E7F4FE994D4504B0E5176DAE688DA0"/>
                </w:placeholder>
                <w:showingPlcHdr/>
                <w:text/>
              </w:sdtPr>
              <w:sdtEndPr>
                <w:rPr>
                  <w:rStyle w:val="nfaseIntensa"/>
                </w:rPr>
              </w:sdtEndPr>
              <w:sdtContent>
                <w:r w:rsidRPr="00AE3EF2">
                  <w:rPr>
                    <w:rStyle w:val="nfaseIntensa"/>
                  </w:rPr>
                  <w:t>Nome do Banco</w:t>
                </w:r>
              </w:sdtContent>
            </w:sdt>
            <w:r w:rsidR="00F6259F">
              <w:rPr>
                <w:rFonts w:ascii="Courier New" w:hAnsi="Courier New" w:cs="Courier New"/>
                <w:i/>
                <w:sz w:val="20"/>
                <w:szCs w:val="20"/>
              </w:rPr>
              <w:t xml:space="preserve"> A</w:t>
            </w:r>
            <w:r>
              <w:rPr>
                <w:rFonts w:ascii="Courier New" w:hAnsi="Courier New" w:cs="Courier New"/>
                <w:i/>
                <w:sz w:val="20"/>
                <w:szCs w:val="20"/>
              </w:rPr>
              <w:t xml:space="preserve">gencia </w:t>
            </w:r>
            <w:sdt>
              <w:sdtPr>
                <w:rPr>
                  <w:rFonts w:ascii="Courier New" w:hAnsi="Courier New" w:cs="Courier New"/>
                  <w:i/>
                  <w:sz w:val="20"/>
                  <w:szCs w:val="20"/>
                </w:rPr>
                <w:id w:val="2029527771"/>
                <w:placeholder>
                  <w:docPart w:val="B0E6EFF170F446549CD75E3D26822FF7"/>
                </w:placeholder>
                <w:showingPlcHdr/>
                <w:text/>
              </w:sdtPr>
              <w:sdtEndPr/>
              <w:sdtContent>
                <w:r w:rsidRPr="00AE3EF2">
                  <w:rPr>
                    <w:rStyle w:val="nfaseIntensa"/>
                  </w:rPr>
                  <w:t>Agencia Bancária</w:t>
                </w:r>
              </w:sdtContent>
            </w:sdt>
            <w:r>
              <w:rPr>
                <w:rFonts w:ascii="Courier New" w:hAnsi="Courier New" w:cs="Courier New"/>
                <w:i/>
                <w:sz w:val="20"/>
                <w:szCs w:val="20"/>
              </w:rPr>
              <w:t xml:space="preserve"> Conta</w:t>
            </w:r>
            <w:sdt>
              <w:sdtPr>
                <w:rPr>
                  <w:rStyle w:val="nfaseIntensa"/>
                </w:rPr>
                <w:id w:val="-1931109796"/>
                <w:placeholder>
                  <w:docPart w:val="FCF371774AEC426F8C60C4A5494ADC65"/>
                </w:placeholder>
                <w:showingPlcHdr/>
                <w:text/>
              </w:sdtPr>
              <w:sdtEndPr>
                <w:rPr>
                  <w:rStyle w:val="nfaseIntensa"/>
                </w:rPr>
              </w:sdtEndPr>
              <w:sdtContent>
                <w:r w:rsidRPr="00AE3EF2">
                  <w:rPr>
                    <w:rStyle w:val="nfaseIntensa"/>
                  </w:rPr>
                  <w:t>Número da Conta Corrente</w:t>
                </w:r>
              </w:sdtContent>
            </w:sdt>
          </w:p>
        </w:tc>
      </w:tr>
    </w:tbl>
    <w:p w:rsidR="00D21FCE" w:rsidRDefault="00D21FCE"/>
    <w:tbl>
      <w:tblPr>
        <w:tblStyle w:val="Tabelacomgrade"/>
        <w:tblW w:w="7229" w:type="dxa"/>
        <w:tblInd w:w="29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29"/>
      </w:tblGrid>
      <w:tr w:rsidR="00D21FCE" w:rsidRPr="00476E14" w:rsidTr="00D21FCE">
        <w:sdt>
          <w:sdtPr>
            <w:rPr>
              <w:rFonts w:ascii="Courier New" w:hAnsi="Courier New" w:cs="Courier New"/>
              <w:i/>
              <w:sz w:val="20"/>
              <w:szCs w:val="20"/>
            </w:rPr>
            <w:id w:val="-1956863238"/>
            <w:showingPlcHdr/>
            <w:picture/>
          </w:sdtPr>
          <w:sdtContent>
            <w:tc>
              <w:tcPr>
                <w:tcW w:w="7229" w:type="dxa"/>
                <w:tcBorders>
                  <w:bottom w:val="single" w:sz="4" w:space="0" w:color="auto"/>
                </w:tcBorders>
                <w:shd w:val="clear" w:color="auto" w:fill="FFFFFF" w:themeFill="background1"/>
              </w:tcPr>
              <w:p w:rsidR="00D21FCE" w:rsidRDefault="00D21FCE" w:rsidP="00D21FCE">
                <w:pPr>
                  <w:tabs>
                    <w:tab w:val="left" w:leader="underscore" w:pos="2835"/>
                    <w:tab w:val="left" w:leader="underscore" w:pos="6379"/>
                    <w:tab w:val="left" w:leader="underscore" w:pos="10065"/>
                  </w:tabs>
                  <w:spacing w:after="0" w:line="240" w:lineRule="auto"/>
                  <w:jc w:val="center"/>
                  <w:rPr>
                    <w:rFonts w:ascii="Courier New" w:hAnsi="Courier New" w:cs="Courier New"/>
                    <w:i/>
                    <w:sz w:val="20"/>
                    <w:szCs w:val="20"/>
                  </w:rPr>
                </w:pPr>
                <w:r>
                  <w:rPr>
                    <w:rFonts w:ascii="Courier New" w:hAnsi="Courier New" w:cs="Courier New"/>
                    <w:i/>
                    <w:noProof/>
                    <w:sz w:val="20"/>
                    <w:szCs w:val="20"/>
                    <w:lang w:eastAsia="pt-BR"/>
                  </w:rPr>
                  <w:drawing>
                    <wp:inline distT="0" distB="0" distL="0" distR="0">
                      <wp:extent cx="3638550" cy="666750"/>
                      <wp:effectExtent l="0" t="0" r="0" b="0"/>
                      <wp:docPr id="1" name="Imagem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3638550" cy="6667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D21FCE" w:rsidRPr="00476E14" w:rsidTr="00D21FCE">
        <w:tc>
          <w:tcPr>
            <w:tcW w:w="7229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D21FCE" w:rsidRDefault="00D21FCE" w:rsidP="00D21FCE">
            <w:pPr>
              <w:tabs>
                <w:tab w:val="left" w:leader="underscore" w:pos="2835"/>
                <w:tab w:val="left" w:leader="underscore" w:pos="6379"/>
                <w:tab w:val="left" w:leader="underscore" w:pos="10065"/>
              </w:tabs>
              <w:spacing w:after="0" w:line="240" w:lineRule="auto"/>
              <w:jc w:val="center"/>
              <w:rPr>
                <w:rFonts w:ascii="Courier New" w:hAnsi="Courier New" w:cs="Courier New"/>
                <w:i/>
                <w:sz w:val="20"/>
                <w:szCs w:val="20"/>
              </w:rPr>
            </w:pPr>
            <w:r>
              <w:rPr>
                <w:rFonts w:ascii="Courier New" w:hAnsi="Courier New" w:cs="Courier New"/>
                <w:i/>
                <w:sz w:val="20"/>
                <w:szCs w:val="20"/>
              </w:rPr>
              <w:t>Assinatura</w:t>
            </w:r>
          </w:p>
        </w:tc>
      </w:tr>
    </w:tbl>
    <w:p w:rsidR="00CE7D96" w:rsidRPr="00AE3EF2" w:rsidRDefault="00CE7D96" w:rsidP="00AE3EF2">
      <w:pPr>
        <w:tabs>
          <w:tab w:val="left" w:leader="underscore" w:pos="2835"/>
          <w:tab w:val="left" w:leader="underscore" w:pos="6379"/>
          <w:tab w:val="left" w:leader="underscore" w:pos="10065"/>
        </w:tabs>
        <w:spacing w:after="0" w:line="240" w:lineRule="auto"/>
        <w:jc w:val="both"/>
        <w:rPr>
          <w:rFonts w:ascii="Courier New" w:hAnsi="Courier New" w:cs="Courier New"/>
          <w:i/>
          <w:sz w:val="2"/>
          <w:szCs w:val="2"/>
        </w:rPr>
      </w:pPr>
    </w:p>
    <w:sectPr w:rsidR="00CE7D96" w:rsidRPr="00AE3EF2" w:rsidSect="00CE7D96">
      <w:headerReference w:type="default" r:id="rId8"/>
      <w:footerReference w:type="default" r:id="rId9"/>
      <w:pgSz w:w="11906" w:h="16838"/>
      <w:pgMar w:top="1440" w:right="707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B404A" w:rsidRDefault="005B404A" w:rsidP="004324B6">
      <w:pPr>
        <w:spacing w:after="0" w:line="240" w:lineRule="auto"/>
      </w:pPr>
      <w:r>
        <w:separator/>
      </w:r>
    </w:p>
  </w:endnote>
  <w:endnote w:type="continuationSeparator" w:id="0">
    <w:p w:rsidR="005B404A" w:rsidRDefault="005B404A" w:rsidP="004324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51CD4" w:rsidRDefault="00551CD4">
    <w:pPr>
      <w:pStyle w:val="Rodap"/>
      <w:jc w:val="right"/>
    </w:pPr>
  </w:p>
  <w:p w:rsidR="00551CD4" w:rsidRDefault="00551CD4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B404A" w:rsidRDefault="005B404A" w:rsidP="004324B6">
      <w:pPr>
        <w:spacing w:after="0" w:line="240" w:lineRule="auto"/>
      </w:pPr>
      <w:r>
        <w:separator/>
      </w:r>
    </w:p>
  </w:footnote>
  <w:footnote w:type="continuationSeparator" w:id="0">
    <w:p w:rsidR="005B404A" w:rsidRDefault="005B404A" w:rsidP="004324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490" w:type="dxa"/>
      <w:tblInd w:w="-459" w:type="dxa"/>
      <w:tblBorders>
        <w:bottom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2127"/>
      <w:gridCol w:w="6378"/>
      <w:gridCol w:w="1985"/>
    </w:tblGrid>
    <w:tr w:rsidR="00551CD4" w:rsidRPr="00272B6F" w:rsidTr="00970C20">
      <w:tc>
        <w:tcPr>
          <w:tcW w:w="2127" w:type="dxa"/>
          <w:shd w:val="clear" w:color="auto" w:fill="auto"/>
          <w:vAlign w:val="center"/>
        </w:tcPr>
        <w:p w:rsidR="00551CD4" w:rsidRPr="00272B6F" w:rsidRDefault="00545EE9" w:rsidP="00970C20">
          <w:pPr>
            <w:spacing w:after="0" w:line="240" w:lineRule="auto"/>
            <w:jc w:val="center"/>
            <w:rPr>
              <w:rFonts w:ascii="Berlin Sans FB" w:hAnsi="Berlin Sans FB"/>
            </w:rPr>
          </w:pPr>
          <w:r>
            <w:rPr>
              <w:rFonts w:ascii="Berlin Sans FB" w:eastAsia="Arial Unicode MS" w:hAnsi="Berlin Sans FB" w:cs="Arial"/>
              <w:b/>
              <w:noProof/>
              <w:sz w:val="24"/>
              <w:szCs w:val="24"/>
              <w:lang w:eastAsia="pt-BR"/>
            </w:rPr>
            <w:drawing>
              <wp:inline distT="0" distB="0" distL="0" distR="0">
                <wp:extent cx="962025" cy="847725"/>
                <wp:effectExtent l="0" t="0" r="0" b="0"/>
                <wp:docPr id="35" name="Imagem 35" descr="logo(3)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5" descr="logo(3)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62025" cy="847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378" w:type="dxa"/>
          <w:shd w:val="clear" w:color="auto" w:fill="auto"/>
          <w:vAlign w:val="center"/>
        </w:tcPr>
        <w:p w:rsidR="00551CD4" w:rsidRDefault="00551CD4" w:rsidP="00970C20">
          <w:pPr>
            <w:spacing w:after="0" w:line="240" w:lineRule="auto"/>
            <w:jc w:val="center"/>
            <w:rPr>
              <w:rFonts w:ascii="Bell MT" w:hAnsi="Bell MT" w:cs="Calibri"/>
              <w:sz w:val="14"/>
            </w:rPr>
          </w:pPr>
        </w:p>
        <w:p w:rsidR="00551CD4" w:rsidRPr="003C3268" w:rsidRDefault="00551CD4" w:rsidP="00970C20">
          <w:pPr>
            <w:spacing w:after="0" w:line="240" w:lineRule="auto"/>
            <w:jc w:val="center"/>
            <w:rPr>
              <w:rFonts w:ascii="Cambria" w:hAnsi="Cambria"/>
              <w:b/>
              <w:color w:val="000000"/>
            </w:rPr>
          </w:pPr>
          <w:r w:rsidRPr="003C3268">
            <w:rPr>
              <w:rFonts w:ascii="Cambria" w:hAnsi="Cambria"/>
              <w:b/>
              <w:color w:val="000000"/>
            </w:rPr>
            <w:t>UNIVERSIDADE FEDERAL DE SÃO CARLOS</w:t>
          </w:r>
        </w:p>
        <w:p w:rsidR="00551CD4" w:rsidRPr="003C3268" w:rsidRDefault="00551CD4" w:rsidP="00970C20">
          <w:pPr>
            <w:spacing w:after="0" w:line="240" w:lineRule="auto"/>
            <w:jc w:val="center"/>
            <w:rPr>
              <w:rFonts w:ascii="Cambria" w:hAnsi="Cambria"/>
              <w:color w:val="000000"/>
            </w:rPr>
          </w:pPr>
          <w:r w:rsidRPr="003C3268">
            <w:rPr>
              <w:rFonts w:ascii="Cambria" w:hAnsi="Cambria"/>
              <w:color w:val="000000"/>
            </w:rPr>
            <w:t>CENTRO DE CIÊNCIAS BIOLÓGICAS E DA SAÚDE</w:t>
          </w:r>
        </w:p>
        <w:p w:rsidR="00551CD4" w:rsidRPr="003C3268" w:rsidRDefault="00551CD4" w:rsidP="00970C20">
          <w:pPr>
            <w:spacing w:after="0" w:line="240" w:lineRule="auto"/>
            <w:jc w:val="center"/>
            <w:rPr>
              <w:rFonts w:ascii="Cambria" w:hAnsi="Cambria"/>
              <w:b/>
              <w:color w:val="0070C0"/>
            </w:rPr>
          </w:pPr>
          <w:r w:rsidRPr="003C3268">
            <w:rPr>
              <w:rFonts w:ascii="Cambria" w:hAnsi="Cambria"/>
              <w:b/>
              <w:color w:val="0070C0"/>
            </w:rPr>
            <w:t>Programa de Pós-Graduação em Conservação da Fauna</w:t>
          </w:r>
        </w:p>
        <w:p w:rsidR="00551CD4" w:rsidRPr="003C3268" w:rsidRDefault="00551CD4" w:rsidP="00970C20">
          <w:pPr>
            <w:spacing w:after="0" w:line="240" w:lineRule="auto"/>
            <w:jc w:val="center"/>
            <w:rPr>
              <w:rFonts w:ascii="Cambria" w:hAnsi="Cambria"/>
              <w:sz w:val="18"/>
            </w:rPr>
          </w:pPr>
          <w:r w:rsidRPr="003C3268">
            <w:rPr>
              <w:rFonts w:ascii="Cambria" w:hAnsi="Cambria"/>
              <w:sz w:val="18"/>
            </w:rPr>
            <w:t>Via Washington Luiz, Km. 235 - Caixa Postal 676</w:t>
          </w:r>
        </w:p>
        <w:p w:rsidR="00551CD4" w:rsidRPr="003C3268" w:rsidRDefault="00551CD4" w:rsidP="00970C20">
          <w:pPr>
            <w:spacing w:after="0" w:line="240" w:lineRule="auto"/>
            <w:jc w:val="center"/>
            <w:rPr>
              <w:rFonts w:ascii="Cambria" w:hAnsi="Cambria"/>
              <w:sz w:val="18"/>
            </w:rPr>
          </w:pPr>
          <w:r w:rsidRPr="003C3268">
            <w:rPr>
              <w:rFonts w:ascii="Cambria" w:hAnsi="Cambria"/>
              <w:sz w:val="18"/>
            </w:rPr>
            <w:t>CEP 13.565-905 - São Carlos - SP - Brasil</w:t>
          </w:r>
        </w:p>
        <w:p w:rsidR="00551CD4" w:rsidRPr="00272B6F" w:rsidRDefault="00551CD4" w:rsidP="00970C20">
          <w:pPr>
            <w:spacing w:after="0" w:line="240" w:lineRule="auto"/>
            <w:jc w:val="center"/>
            <w:rPr>
              <w:rFonts w:ascii="Berlin Sans FB" w:hAnsi="Berlin Sans FB"/>
            </w:rPr>
          </w:pPr>
          <w:r w:rsidRPr="00C01F4B">
            <w:rPr>
              <w:rFonts w:ascii="Bell MT" w:hAnsi="Bell MT" w:cs="Calibri"/>
              <w:sz w:val="14"/>
            </w:rPr>
            <w:t xml:space="preserve">E-mail: </w:t>
          </w:r>
          <w:hyperlink r:id="rId2" w:history="1">
            <w:r w:rsidRPr="007F69C0">
              <w:rPr>
                <w:rStyle w:val="Hyperlink"/>
                <w:rFonts w:ascii="Bell MT" w:eastAsia="Arial Unicode MS" w:hAnsi="Bell MT" w:cs="Calibri"/>
                <w:bCs/>
                <w:sz w:val="18"/>
              </w:rPr>
              <w:t>ppgcfau@ufscar.br</w:t>
            </w:r>
          </w:hyperlink>
          <w:r w:rsidRPr="00272B6F">
            <w:rPr>
              <w:rFonts w:ascii="Bell MT" w:eastAsia="Arial Unicode MS" w:hAnsi="Bell MT" w:cs="Arial"/>
              <w:bCs/>
              <w:sz w:val="18"/>
            </w:rPr>
            <w:t xml:space="preserve"> </w:t>
          </w:r>
          <w:r w:rsidRPr="00272B6F">
            <w:rPr>
              <w:rFonts w:ascii="Bell MT" w:hAnsi="Bell MT" w:cs="Calibri"/>
              <w:sz w:val="14"/>
            </w:rPr>
            <w:sym w:font="Wingdings" w:char="0028"/>
          </w:r>
          <w:r>
            <w:rPr>
              <w:rFonts w:ascii="Bell MT" w:hAnsi="Bell MT" w:cs="Calibri"/>
              <w:sz w:val="14"/>
            </w:rPr>
            <w:t xml:space="preserve"> (16) 3306-6886</w:t>
          </w:r>
        </w:p>
        <w:p w:rsidR="00551CD4" w:rsidRPr="00272B6F" w:rsidRDefault="00551CD4" w:rsidP="00970C20">
          <w:pPr>
            <w:spacing w:after="0" w:line="240" w:lineRule="auto"/>
            <w:jc w:val="center"/>
            <w:rPr>
              <w:rFonts w:ascii="Bell MT" w:hAnsi="Bell MT" w:cs="Calibri"/>
              <w:sz w:val="14"/>
            </w:rPr>
          </w:pPr>
        </w:p>
      </w:tc>
      <w:tc>
        <w:tcPr>
          <w:tcW w:w="1985" w:type="dxa"/>
          <w:shd w:val="clear" w:color="auto" w:fill="auto"/>
          <w:vAlign w:val="center"/>
        </w:tcPr>
        <w:p w:rsidR="00551CD4" w:rsidRPr="00272B6F" w:rsidRDefault="00545EE9" w:rsidP="00970C20">
          <w:pPr>
            <w:spacing w:after="0" w:line="240" w:lineRule="auto"/>
            <w:jc w:val="center"/>
            <w:rPr>
              <w:rFonts w:ascii="Berlin Sans FB" w:hAnsi="Berlin Sans FB"/>
            </w:rPr>
          </w:pPr>
          <w:r>
            <w:rPr>
              <w:rFonts w:ascii="Berlin Sans FB" w:hAnsi="Berlin Sans FB"/>
              <w:noProof/>
              <w:lang w:eastAsia="pt-BR"/>
            </w:rPr>
            <w:drawing>
              <wp:inline distT="0" distB="0" distL="0" distR="0">
                <wp:extent cx="923925" cy="828675"/>
                <wp:effectExtent l="0" t="0" r="0" b="0"/>
                <wp:docPr id="36" name="Imagem 3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23925" cy="828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551CD4" w:rsidRPr="00D55219" w:rsidRDefault="00551CD4" w:rsidP="00D55219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1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3NjEyMzU1MjExNbFQ0lEKTi0uzszPAykwqQUAsYIHPSwAAAA="/>
  </w:docVars>
  <w:rsids>
    <w:rsidRoot w:val="00183E32"/>
    <w:rsid w:val="00040C80"/>
    <w:rsid w:val="000511E0"/>
    <w:rsid w:val="000839EB"/>
    <w:rsid w:val="000D7695"/>
    <w:rsid w:val="001747AA"/>
    <w:rsid w:val="00183E32"/>
    <w:rsid w:val="001A1E24"/>
    <w:rsid w:val="002364A9"/>
    <w:rsid w:val="0026648F"/>
    <w:rsid w:val="00281AD9"/>
    <w:rsid w:val="002B67FE"/>
    <w:rsid w:val="002D6AE1"/>
    <w:rsid w:val="002E74A2"/>
    <w:rsid w:val="0033206A"/>
    <w:rsid w:val="00335A45"/>
    <w:rsid w:val="00366C9B"/>
    <w:rsid w:val="003C6029"/>
    <w:rsid w:val="00401580"/>
    <w:rsid w:val="004324B6"/>
    <w:rsid w:val="0046259B"/>
    <w:rsid w:val="00463AB1"/>
    <w:rsid w:val="00476E14"/>
    <w:rsid w:val="004856D5"/>
    <w:rsid w:val="00545EE9"/>
    <w:rsid w:val="00551CD4"/>
    <w:rsid w:val="005863CE"/>
    <w:rsid w:val="005B404A"/>
    <w:rsid w:val="005C6015"/>
    <w:rsid w:val="00603A35"/>
    <w:rsid w:val="0067010E"/>
    <w:rsid w:val="006806D2"/>
    <w:rsid w:val="006A759C"/>
    <w:rsid w:val="006C75A4"/>
    <w:rsid w:val="00706BEC"/>
    <w:rsid w:val="00737B62"/>
    <w:rsid w:val="0080681C"/>
    <w:rsid w:val="00854BBE"/>
    <w:rsid w:val="00866AC6"/>
    <w:rsid w:val="008B02EC"/>
    <w:rsid w:val="008B2813"/>
    <w:rsid w:val="00970C20"/>
    <w:rsid w:val="009B22CE"/>
    <w:rsid w:val="00A21FD4"/>
    <w:rsid w:val="00A423B7"/>
    <w:rsid w:val="00A65DB5"/>
    <w:rsid w:val="00A93532"/>
    <w:rsid w:val="00AE3EF2"/>
    <w:rsid w:val="00AE4998"/>
    <w:rsid w:val="00B12CCE"/>
    <w:rsid w:val="00B13D81"/>
    <w:rsid w:val="00B920FE"/>
    <w:rsid w:val="00C01B43"/>
    <w:rsid w:val="00CB6EBA"/>
    <w:rsid w:val="00CE7D96"/>
    <w:rsid w:val="00D17343"/>
    <w:rsid w:val="00D21FCE"/>
    <w:rsid w:val="00D361D3"/>
    <w:rsid w:val="00D44D1B"/>
    <w:rsid w:val="00D55219"/>
    <w:rsid w:val="00D94F49"/>
    <w:rsid w:val="00E27637"/>
    <w:rsid w:val="00E94373"/>
    <w:rsid w:val="00EC2101"/>
    <w:rsid w:val="00F01D28"/>
    <w:rsid w:val="00F309F1"/>
    <w:rsid w:val="00F52E75"/>
    <w:rsid w:val="00F6259F"/>
    <w:rsid w:val="00FC5080"/>
    <w:rsid w:val="7D6EB7C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BDEE036"/>
  <w15:docId w15:val="{9616C2A9-0481-4ABD-A13F-051E2A6B4C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3E32"/>
    <w:pPr>
      <w:spacing w:after="200" w:line="276" w:lineRule="auto"/>
    </w:pPr>
    <w:rPr>
      <w:sz w:val="22"/>
      <w:szCs w:val="22"/>
      <w:lang w:eastAsia="en-US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4856D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nhideWhenUsed/>
    <w:rsid w:val="004324B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rsid w:val="004324B6"/>
  </w:style>
  <w:style w:type="paragraph" w:styleId="Rodap">
    <w:name w:val="footer"/>
    <w:basedOn w:val="Normal"/>
    <w:link w:val="RodapChar"/>
    <w:uiPriority w:val="99"/>
    <w:unhideWhenUsed/>
    <w:rsid w:val="004324B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4324B6"/>
  </w:style>
  <w:style w:type="paragraph" w:styleId="Textodebalo">
    <w:name w:val="Balloon Text"/>
    <w:basedOn w:val="Normal"/>
    <w:link w:val="TextodebaloChar"/>
    <w:uiPriority w:val="99"/>
    <w:semiHidden/>
    <w:unhideWhenUsed/>
    <w:rsid w:val="004324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4324B6"/>
    <w:rPr>
      <w:rFonts w:ascii="Tahoma" w:hAnsi="Tahoma" w:cs="Tahoma"/>
      <w:sz w:val="16"/>
      <w:szCs w:val="16"/>
    </w:rPr>
  </w:style>
  <w:style w:type="table" w:styleId="Tabelacomgrade">
    <w:name w:val="Table Grid"/>
    <w:basedOn w:val="Tabelanormal"/>
    <w:uiPriority w:val="59"/>
    <w:rsid w:val="0033206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uiPriority w:val="99"/>
    <w:semiHidden/>
    <w:unhideWhenUsed/>
    <w:rsid w:val="00D44D1B"/>
    <w:rPr>
      <w:color w:val="0000FF"/>
      <w:u w:val="single"/>
    </w:rPr>
  </w:style>
  <w:style w:type="character" w:styleId="TextodoEspaoReservado">
    <w:name w:val="Placeholder Text"/>
    <w:basedOn w:val="Fontepargpadro"/>
    <w:uiPriority w:val="99"/>
    <w:semiHidden/>
    <w:rsid w:val="00335A45"/>
    <w:rPr>
      <w:color w:val="808080"/>
    </w:rPr>
  </w:style>
  <w:style w:type="character" w:styleId="nfaseIntensa">
    <w:name w:val="Intense Emphasis"/>
    <w:basedOn w:val="Fontepargpadro"/>
    <w:uiPriority w:val="21"/>
    <w:qFormat/>
    <w:rsid w:val="004856D5"/>
    <w:rPr>
      <w:rFonts w:ascii="Courier New" w:hAnsi="Courier New"/>
      <w:b/>
      <w:i/>
      <w:iCs/>
      <w:color w:val="5B9BD5" w:themeColor="accent1"/>
      <w:sz w:val="20"/>
      <w:u w:val="single"/>
    </w:rPr>
  </w:style>
  <w:style w:type="character" w:styleId="nfase">
    <w:name w:val="Emphasis"/>
    <w:basedOn w:val="Fontepargpadro"/>
    <w:uiPriority w:val="20"/>
    <w:qFormat/>
    <w:rsid w:val="004856D5"/>
    <w:rPr>
      <w:i/>
      <w:iCs/>
    </w:rPr>
  </w:style>
  <w:style w:type="character" w:customStyle="1" w:styleId="Ttulo2Char">
    <w:name w:val="Título 2 Char"/>
    <w:basedOn w:val="Fontepargpadro"/>
    <w:link w:val="Ttulo2"/>
    <w:uiPriority w:val="9"/>
    <w:rsid w:val="004856D5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emf"/><Relationship Id="rId2" Type="http://schemas.openxmlformats.org/officeDocument/2006/relationships/hyperlink" Target="mailto:ppgcfau@ufscar.br" TargetMode="External"/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BDC74E67922E4A958EAF82BF2520E04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824CF75-376D-40CF-9EE2-39F0B8A8B2CC}"/>
      </w:docPartPr>
      <w:docPartBody>
        <w:p w:rsidR="008313B2" w:rsidRDefault="00C93EEA" w:rsidP="00C93EEA">
          <w:pPr>
            <w:pStyle w:val="BDC74E67922E4A958EAF82BF2520E04C"/>
          </w:pPr>
          <w:r w:rsidRPr="008E72E5">
            <w:rPr>
              <w:rStyle w:val="TextodoEspaoReservado"/>
            </w:rPr>
            <w:t>Clique ou toque aqui para inserir uma data.</w:t>
          </w:r>
        </w:p>
      </w:docPartBody>
    </w:docPart>
    <w:docPart>
      <w:docPartPr>
        <w:name w:val="38B7DBEF9AB548EBAF2EACF3D6DBBC4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876E818-4E58-4B93-AF3B-65ABD4E0E055}"/>
      </w:docPartPr>
      <w:docPartBody>
        <w:p w:rsidR="008313B2" w:rsidRDefault="00170AA8" w:rsidP="00170AA8">
          <w:pPr>
            <w:pStyle w:val="38B7DBEF9AB548EBAF2EACF3D6DBBC4A21"/>
          </w:pPr>
          <w:r w:rsidRPr="00476E14">
            <w:rPr>
              <w:rStyle w:val="nfaseIntensa"/>
              <w:rFonts w:cs="Courier New"/>
            </w:rPr>
            <w:t>Nome Completo</w:t>
          </w:r>
        </w:p>
      </w:docPartBody>
    </w:docPart>
    <w:docPart>
      <w:docPartPr>
        <w:name w:val="9FBE52F417D541C19837419289CF547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503A5E6-D661-455B-AE46-C8D758AE070A}"/>
      </w:docPartPr>
      <w:docPartBody>
        <w:p w:rsidR="008313B2" w:rsidRDefault="00170AA8" w:rsidP="00170AA8">
          <w:pPr>
            <w:pStyle w:val="9FBE52F417D541C19837419289CF547C21"/>
          </w:pPr>
          <w:r w:rsidRPr="00476E14">
            <w:rPr>
              <w:rStyle w:val="nfaseIntensa"/>
              <w:rFonts w:cs="Courier New"/>
            </w:rPr>
            <w:t xml:space="preserve"> (dd/mm/aaaa</w:t>
          </w:r>
        </w:p>
      </w:docPartBody>
    </w:docPart>
    <w:docPart>
      <w:docPartPr>
        <w:name w:val="3A7EE4E3DAC045D1BDBB2F8958ACE62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45E68B4-1F68-4764-A73D-629087D67089}"/>
      </w:docPartPr>
      <w:docPartBody>
        <w:p w:rsidR="008313B2" w:rsidRDefault="00170AA8" w:rsidP="00170AA8">
          <w:pPr>
            <w:pStyle w:val="3A7EE4E3DAC045D1BDBB2F8958ACE62F21"/>
          </w:pPr>
          <w:r w:rsidRPr="00476E14">
            <w:rPr>
              <w:rStyle w:val="nfaseIntensa"/>
              <w:rFonts w:cs="Courier New"/>
            </w:rPr>
            <w:t>Número do CPF</w:t>
          </w:r>
        </w:p>
      </w:docPartBody>
    </w:docPart>
    <w:docPart>
      <w:docPartPr>
        <w:name w:val="8CC05E860B424BFB807F3936A382F1A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6DB48D9-0C01-40FE-B336-E73C0B33E6C7}"/>
      </w:docPartPr>
      <w:docPartBody>
        <w:p w:rsidR="008313B2" w:rsidRDefault="00170AA8" w:rsidP="00170AA8">
          <w:pPr>
            <w:pStyle w:val="8CC05E860B424BFB807F3936A382F1A621"/>
          </w:pPr>
          <w:r w:rsidRPr="00476E14">
            <w:rPr>
              <w:rStyle w:val="nfaseIntensa"/>
              <w:rFonts w:cs="Courier New"/>
            </w:rPr>
            <w:t>Número (com pontos e hifens)</w:t>
          </w:r>
        </w:p>
      </w:docPartBody>
    </w:docPart>
    <w:docPart>
      <w:docPartPr>
        <w:name w:val="FA82169D27B746869ABCEABAEE9DF88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43BD98D-FB8B-4AD1-BFCA-AD78F3EAAF1C}"/>
      </w:docPartPr>
      <w:docPartBody>
        <w:p w:rsidR="008313B2" w:rsidRDefault="00170AA8" w:rsidP="00170AA8">
          <w:pPr>
            <w:pStyle w:val="FA82169D27B746869ABCEABAEE9DF88B21"/>
          </w:pPr>
          <w:r w:rsidRPr="00476E14">
            <w:rPr>
              <w:rStyle w:val="nfaseIntensa"/>
              <w:rFonts w:cs="Courier New"/>
            </w:rPr>
            <w:t xml:space="preserve"> (dd/mm/aaaa</w:t>
          </w:r>
        </w:p>
      </w:docPartBody>
    </w:docPart>
    <w:docPart>
      <w:docPartPr>
        <w:name w:val="D2A157C3C1EB49729E5908E6CCA94F1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2135BBE-1F34-4D3A-A2EB-3BA58276C041}"/>
      </w:docPartPr>
      <w:docPartBody>
        <w:p w:rsidR="008313B2" w:rsidRDefault="00170AA8" w:rsidP="00170AA8">
          <w:pPr>
            <w:pStyle w:val="D2A157C3C1EB49729E5908E6CCA94F1F21"/>
          </w:pPr>
          <w:r w:rsidRPr="00476E14">
            <w:rPr>
              <w:rStyle w:val="nfaseIntensa"/>
              <w:rFonts w:cs="Courier New"/>
            </w:rPr>
            <w:t>Órgão</w:t>
          </w:r>
        </w:p>
      </w:docPartBody>
    </w:docPart>
    <w:docPart>
      <w:docPartPr>
        <w:name w:val="47C39745A3CD43DE90F8C709EBB5F50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1053AC3-A51D-47EB-8F86-57B1FE1891C8}"/>
      </w:docPartPr>
      <w:docPartBody>
        <w:p w:rsidR="008313B2" w:rsidRDefault="00170AA8" w:rsidP="00170AA8">
          <w:pPr>
            <w:pStyle w:val="47C39745A3CD43DE90F8C709EBB5F50021"/>
          </w:pPr>
          <w:r>
            <w:rPr>
              <w:rStyle w:val="nfaseIntensa"/>
              <w:rFonts w:cs="Courier New"/>
            </w:rPr>
            <w:t>Selecione</w:t>
          </w:r>
        </w:p>
      </w:docPartBody>
    </w:docPart>
    <w:docPart>
      <w:docPartPr>
        <w:name w:val="044462C05AD2419290DFA042A09304C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2CBC0AD-293A-4C93-9D99-441701678330}"/>
      </w:docPartPr>
      <w:docPartBody>
        <w:p w:rsidR="008313B2" w:rsidRDefault="00170AA8" w:rsidP="00170AA8">
          <w:pPr>
            <w:pStyle w:val="044462C05AD2419290DFA042A09304CA21"/>
          </w:pPr>
          <w:r w:rsidRPr="00476E14">
            <w:rPr>
              <w:rStyle w:val="nfaseIntensa"/>
              <w:rFonts w:cs="Courier New"/>
            </w:rPr>
            <w:t>Escolher um item.</w:t>
          </w:r>
        </w:p>
      </w:docPartBody>
    </w:docPart>
    <w:docPart>
      <w:docPartPr>
        <w:name w:val="27B0766315CF4B37AC77F9B9DC0D9DE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A360DE2-0276-4F56-AD14-54FE60308937}"/>
      </w:docPartPr>
      <w:docPartBody>
        <w:p w:rsidR="008313B2" w:rsidRDefault="00170AA8" w:rsidP="00170AA8">
          <w:pPr>
            <w:pStyle w:val="27B0766315CF4B37AC77F9B9DC0D9DE221"/>
          </w:pPr>
          <w:r w:rsidRPr="00476E14">
            <w:rPr>
              <w:rStyle w:val="nfaseIntensa"/>
              <w:rFonts w:cs="Courier New"/>
            </w:rPr>
            <w:t>País</w:t>
          </w:r>
        </w:p>
      </w:docPartBody>
    </w:docPart>
    <w:docPart>
      <w:docPartPr>
        <w:name w:val="79D452342FA04FCCAFAA696B75CB96F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09D2E96-6BEA-4A42-AFE1-84D0A09681C1}"/>
      </w:docPartPr>
      <w:docPartBody>
        <w:p w:rsidR="008313B2" w:rsidRDefault="00170AA8" w:rsidP="00170AA8">
          <w:pPr>
            <w:pStyle w:val="79D452342FA04FCCAFAA696B75CB96F921"/>
          </w:pPr>
          <w:r w:rsidRPr="00476E14">
            <w:rPr>
              <w:rStyle w:val="nfaseIntensa"/>
              <w:rFonts w:cs="Courier New"/>
            </w:rPr>
            <w:t>e-mail institucional.</w:t>
          </w:r>
        </w:p>
      </w:docPartBody>
    </w:docPart>
    <w:docPart>
      <w:docPartPr>
        <w:name w:val="89DFBB59823F433A8AD208AF4C0CD25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50473AA-E0B3-4A5B-B02A-5F27723F4EE8}"/>
      </w:docPartPr>
      <w:docPartBody>
        <w:p w:rsidR="008313B2" w:rsidRDefault="00170AA8" w:rsidP="00170AA8">
          <w:pPr>
            <w:pStyle w:val="89DFBB59823F433A8AD208AF4C0CD25521"/>
          </w:pPr>
          <w:r w:rsidRPr="00476E14">
            <w:rPr>
              <w:rStyle w:val="nfaseIntensa"/>
              <w:rFonts w:cs="Courier New"/>
            </w:rPr>
            <w:t>e-mail secundário pessoal.</w:t>
          </w:r>
        </w:p>
      </w:docPartBody>
    </w:docPart>
    <w:docPart>
      <w:docPartPr>
        <w:name w:val="EB21B02FE10E49D497FCA8F385DBB3C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85BAEF8-1E08-4D02-84FF-A443905365FF}"/>
      </w:docPartPr>
      <w:docPartBody>
        <w:p w:rsidR="008313B2" w:rsidRDefault="00170AA8" w:rsidP="00170AA8">
          <w:pPr>
            <w:pStyle w:val="EB21B02FE10E49D497FCA8F385DBB3C621"/>
          </w:pPr>
          <w:r w:rsidRPr="00476E14">
            <w:rPr>
              <w:rStyle w:val="nfaseIntensa"/>
              <w:rFonts w:cs="Courier New"/>
            </w:rPr>
            <w:t>(11) 1111-1111</w:t>
          </w:r>
        </w:p>
      </w:docPartBody>
    </w:docPart>
    <w:docPart>
      <w:docPartPr>
        <w:name w:val="4FB141A2D570447B9DD671A6FC8F9C5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9F9A330-4435-469B-AB74-70A029E95FA5}"/>
      </w:docPartPr>
      <w:docPartBody>
        <w:p w:rsidR="008313B2" w:rsidRDefault="00170AA8" w:rsidP="00170AA8">
          <w:pPr>
            <w:pStyle w:val="4FB141A2D570447B9DD671A6FC8F9C5921"/>
          </w:pPr>
          <w:r>
            <w:rPr>
              <w:rStyle w:val="nfaseIntensa"/>
              <w:rFonts w:cs="Courier New"/>
            </w:rPr>
            <w:t>Selecione UF</w:t>
          </w:r>
          <w:r w:rsidRPr="00476E14">
            <w:rPr>
              <w:rStyle w:val="nfaseIntensa"/>
              <w:rFonts w:cs="Courier New"/>
            </w:rPr>
            <w:t>.</w:t>
          </w:r>
        </w:p>
      </w:docPartBody>
    </w:docPart>
    <w:docPart>
      <w:docPartPr>
        <w:name w:val="A9B39B286BF347DAA58FF50BBF160F4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166706C-CC56-4BEE-BCB0-8068E37FA379}"/>
      </w:docPartPr>
      <w:docPartBody>
        <w:p w:rsidR="008313B2" w:rsidRDefault="00170AA8" w:rsidP="00170AA8">
          <w:pPr>
            <w:pStyle w:val="A9B39B286BF347DAA58FF50BBF160F4521"/>
          </w:pPr>
          <w:r w:rsidRPr="00401580">
            <w:rPr>
              <w:rStyle w:val="nfaseIntensa"/>
              <w:rFonts w:cs="Courier New"/>
              <w:szCs w:val="20"/>
            </w:rPr>
            <w:t>Instituição</w:t>
          </w:r>
        </w:p>
      </w:docPartBody>
    </w:docPart>
    <w:docPart>
      <w:docPartPr>
        <w:name w:val="F8B318A3F9384BF68827CC568CF182B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A0772E0-5DCF-4FC4-822E-A2F63A55C9AC}"/>
      </w:docPartPr>
      <w:docPartBody>
        <w:p w:rsidR="008313B2" w:rsidRDefault="00170AA8" w:rsidP="00170AA8">
          <w:pPr>
            <w:pStyle w:val="F8B318A3F9384BF68827CC568CF182B221"/>
          </w:pPr>
          <w:r>
            <w:rPr>
              <w:rStyle w:val="nfaseIntensa"/>
              <w:rFonts w:cs="Courier New"/>
              <w:szCs w:val="20"/>
            </w:rPr>
            <w:t>Rua/Av.</w:t>
          </w:r>
        </w:p>
      </w:docPartBody>
    </w:docPart>
    <w:docPart>
      <w:docPartPr>
        <w:name w:val="B60463DC48234702B10A380A4CAE67D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E6D950A-38BF-4521-9145-4F3649073D0B}"/>
      </w:docPartPr>
      <w:docPartBody>
        <w:p w:rsidR="008313B2" w:rsidRDefault="00170AA8" w:rsidP="00170AA8">
          <w:pPr>
            <w:pStyle w:val="B60463DC48234702B10A380A4CAE67D219"/>
          </w:pPr>
          <w:r w:rsidRPr="00401580">
            <w:rPr>
              <w:rStyle w:val="nfaseIntensa"/>
              <w:rFonts w:cs="Courier New"/>
              <w:szCs w:val="20"/>
            </w:rPr>
            <w:t>(11) 1111-1111</w:t>
          </w:r>
        </w:p>
      </w:docPartBody>
    </w:docPart>
    <w:docPart>
      <w:docPartPr>
        <w:name w:val="C7D9B69E48EA40FFB0CA71841A961DC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AF80C13-C923-47E6-B3AC-029B6D5B5211}"/>
      </w:docPartPr>
      <w:docPartBody>
        <w:p w:rsidR="008313B2" w:rsidRDefault="00170AA8" w:rsidP="00170AA8">
          <w:pPr>
            <w:pStyle w:val="C7D9B69E48EA40FFB0CA71841A961DCA21"/>
          </w:pPr>
          <w:r>
            <w:rPr>
              <w:rStyle w:val="nfaseIntensa"/>
              <w:rFonts w:cs="Courier New"/>
              <w:szCs w:val="20"/>
            </w:rPr>
            <w:t>CEP</w:t>
          </w:r>
        </w:p>
      </w:docPartBody>
    </w:docPart>
    <w:docPart>
      <w:docPartPr>
        <w:name w:val="0DB6C90DA42745EDAFADD45D920270D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3B34BFB-F503-441D-BB0C-E40A0B09F5B0}"/>
      </w:docPartPr>
      <w:docPartBody>
        <w:p w:rsidR="008313B2" w:rsidRDefault="00170AA8" w:rsidP="00170AA8">
          <w:pPr>
            <w:pStyle w:val="0DB6C90DA42745EDAFADD45D920270D421"/>
          </w:pPr>
          <w:r>
            <w:rPr>
              <w:rStyle w:val="nfaseIntensa"/>
              <w:rFonts w:cs="Courier New"/>
              <w:szCs w:val="20"/>
            </w:rPr>
            <w:t>Cidade</w:t>
          </w:r>
        </w:p>
      </w:docPartBody>
    </w:docPart>
    <w:docPart>
      <w:docPartPr>
        <w:name w:val="ACCE023919644771AC3940FEFFA8E99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6B80F2E-E89F-4E6D-ACFB-C43ACDED205B}"/>
      </w:docPartPr>
      <w:docPartBody>
        <w:p w:rsidR="008313B2" w:rsidRDefault="00170AA8" w:rsidP="00170AA8">
          <w:pPr>
            <w:pStyle w:val="ACCE023919644771AC3940FEFFA8E99E19"/>
          </w:pPr>
          <w:r>
            <w:rPr>
              <w:rStyle w:val="nfaseIntensa"/>
              <w:rFonts w:cs="Courier New"/>
              <w:szCs w:val="20"/>
            </w:rPr>
            <w:t>Rua/Av.</w:t>
          </w:r>
        </w:p>
      </w:docPartBody>
    </w:docPart>
    <w:docPart>
      <w:docPartPr>
        <w:name w:val="600FFB240A5F4E128C90E312BCD0D4A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E8D7804-744D-4B79-9738-0642B5530EB9}"/>
      </w:docPartPr>
      <w:docPartBody>
        <w:p w:rsidR="008313B2" w:rsidRDefault="00170AA8" w:rsidP="00170AA8">
          <w:pPr>
            <w:pStyle w:val="600FFB240A5F4E128C90E312BCD0D4A819"/>
          </w:pPr>
          <w:r w:rsidRPr="00401580">
            <w:rPr>
              <w:rStyle w:val="nfaseIntensa"/>
              <w:rFonts w:cs="Courier New"/>
              <w:szCs w:val="20"/>
            </w:rPr>
            <w:t>Nº</w:t>
          </w:r>
        </w:p>
      </w:docPartBody>
    </w:docPart>
    <w:docPart>
      <w:docPartPr>
        <w:name w:val="B05A141D96E04A45A81C1A6F2375A94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445D881-5371-43A3-B86D-4C1ADC06C74E}"/>
      </w:docPartPr>
      <w:docPartBody>
        <w:p w:rsidR="008313B2" w:rsidRDefault="00170AA8" w:rsidP="00170AA8">
          <w:pPr>
            <w:pStyle w:val="B05A141D96E04A45A81C1A6F2375A94A19"/>
          </w:pPr>
          <w:r>
            <w:rPr>
              <w:rStyle w:val="nfaseIntensa"/>
              <w:rFonts w:cs="Courier New"/>
              <w:szCs w:val="20"/>
            </w:rPr>
            <w:t>CEP</w:t>
          </w:r>
        </w:p>
      </w:docPartBody>
    </w:docPart>
    <w:docPart>
      <w:docPartPr>
        <w:name w:val="C0E127CDFE6D40108B39B3C95B7FB58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713B254-7F8D-4CE4-819A-983BB11BE7CA}"/>
      </w:docPartPr>
      <w:docPartBody>
        <w:p w:rsidR="008313B2" w:rsidRDefault="00170AA8" w:rsidP="00170AA8">
          <w:pPr>
            <w:pStyle w:val="C0E127CDFE6D40108B39B3C95B7FB58B19"/>
          </w:pPr>
          <w:r>
            <w:rPr>
              <w:rStyle w:val="nfaseIntensa"/>
              <w:rFonts w:cs="Courier New"/>
              <w:szCs w:val="20"/>
            </w:rPr>
            <w:t>Cidade</w:t>
          </w:r>
        </w:p>
      </w:docPartBody>
    </w:docPart>
    <w:docPart>
      <w:docPartPr>
        <w:name w:val="4F17A67E8D794CB39F41A3F9711196A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C72BA62-9793-4DCA-8042-BE028110D77F}"/>
      </w:docPartPr>
      <w:docPartBody>
        <w:p w:rsidR="008313B2" w:rsidRDefault="00170AA8" w:rsidP="00170AA8">
          <w:pPr>
            <w:pStyle w:val="4F17A67E8D794CB39F41A3F9711196A221"/>
          </w:pPr>
          <w:r w:rsidRPr="00D21FCE">
            <w:rPr>
              <w:rStyle w:val="nfaseIntensa"/>
              <w:rFonts w:cs="Courier New"/>
              <w:szCs w:val="20"/>
            </w:rPr>
            <w:t>Instituição de Obtenção do Maior título</w:t>
          </w:r>
        </w:p>
      </w:docPartBody>
    </w:docPart>
    <w:docPart>
      <w:docPartPr>
        <w:name w:val="EA70E3A90015405DB28A6153535EFDD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120371A-8586-46F8-97F4-A5C8739C63AE}"/>
      </w:docPartPr>
      <w:docPartBody>
        <w:p w:rsidR="008313B2" w:rsidRDefault="00170AA8" w:rsidP="00170AA8">
          <w:pPr>
            <w:pStyle w:val="EA70E3A90015405DB28A6153535EFDD420"/>
          </w:pPr>
          <w:r w:rsidRPr="00476E14">
            <w:rPr>
              <w:rStyle w:val="nfaseIntensa"/>
            </w:rPr>
            <w:t>Data de obtenção da maior titulação</w:t>
          </w:r>
        </w:p>
      </w:docPartBody>
    </w:docPart>
    <w:docPart>
      <w:docPartPr>
        <w:name w:val="2C04AF44BC4E47DE989D75BF457EFE2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B36F4C8-84EE-4FB7-868B-D2C5F1EFCF75}"/>
      </w:docPartPr>
      <w:docPartBody>
        <w:p w:rsidR="008313B2" w:rsidRDefault="00170AA8" w:rsidP="00170AA8">
          <w:pPr>
            <w:pStyle w:val="2C04AF44BC4E47DE989D75BF457EFE2E20"/>
          </w:pPr>
          <w:r w:rsidRPr="00476E14">
            <w:rPr>
              <w:rStyle w:val="nfaseIntensa"/>
            </w:rPr>
            <w:t>Número do CPF</w:t>
          </w:r>
        </w:p>
      </w:docPartBody>
    </w:docPart>
    <w:docPart>
      <w:docPartPr>
        <w:name w:val="3116944A3B0146A49E78E559340CBB8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EDA8AAF-059C-4D9A-BC19-0E14AFA2371E}"/>
      </w:docPartPr>
      <w:docPartBody>
        <w:p w:rsidR="008313B2" w:rsidRDefault="00170AA8" w:rsidP="00170AA8">
          <w:pPr>
            <w:pStyle w:val="3116944A3B0146A49E78E559340CBB8920"/>
          </w:pPr>
          <w:r w:rsidRPr="00476E14">
            <w:rPr>
              <w:rStyle w:val="nfaseIntensa"/>
            </w:rPr>
            <w:t>Nº do Passaporte.</w:t>
          </w:r>
        </w:p>
      </w:docPartBody>
    </w:docPart>
    <w:docPart>
      <w:docPartPr>
        <w:name w:val="3630F2A1381B452BA20117CB06B3703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63BEC9A-3AF1-4839-8BF7-0F00AFD6AE16}"/>
      </w:docPartPr>
      <w:docPartBody>
        <w:p w:rsidR="008313B2" w:rsidRDefault="00170AA8" w:rsidP="00170AA8">
          <w:pPr>
            <w:pStyle w:val="3630F2A1381B452BA20117CB06B3703420"/>
          </w:pPr>
          <w:r w:rsidRPr="00476E14">
            <w:rPr>
              <w:rStyle w:val="nfaseIntensa"/>
            </w:rPr>
            <w:t>Nº do RNE</w:t>
          </w:r>
        </w:p>
      </w:docPartBody>
    </w:docPart>
    <w:docPart>
      <w:docPartPr>
        <w:name w:val="19042BA17EBB474F9F8AED3F011E65B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2A0C9DB-041B-42A6-9B2C-D555751EDBE5}"/>
      </w:docPartPr>
      <w:docPartBody>
        <w:p w:rsidR="008313B2" w:rsidRDefault="00170AA8" w:rsidP="00170AA8">
          <w:pPr>
            <w:pStyle w:val="19042BA17EBB474F9F8AED3F011E65B520"/>
          </w:pPr>
          <w:r w:rsidRPr="00401580">
            <w:rPr>
              <w:rStyle w:val="nfaseIntensa"/>
              <w:rFonts w:cs="Courier New"/>
              <w:szCs w:val="20"/>
            </w:rPr>
            <w:t>Nº</w:t>
          </w:r>
        </w:p>
      </w:docPartBody>
    </w:docPart>
    <w:docPart>
      <w:docPartPr>
        <w:name w:val="0CF3DF02CD014742A639D677D48FF32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E4AA0DB-B6F5-46EE-A109-86A477CF8C36}"/>
      </w:docPartPr>
      <w:docPartBody>
        <w:p w:rsidR="008313B2" w:rsidRDefault="00170AA8" w:rsidP="00170AA8">
          <w:pPr>
            <w:pStyle w:val="0CF3DF02CD014742A639D677D48FF32E20"/>
          </w:pPr>
          <w:r w:rsidRPr="00401580">
            <w:rPr>
              <w:rStyle w:val="nfaseIntensa"/>
              <w:rFonts w:cs="Courier New"/>
              <w:szCs w:val="20"/>
            </w:rPr>
            <w:t>Bairro</w:t>
          </w:r>
        </w:p>
      </w:docPartBody>
    </w:docPart>
    <w:docPart>
      <w:docPartPr>
        <w:name w:val="E22CF55A0CCB4A80B768D54D5774436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48CFF30-B251-46FA-94E3-4EDB1DF86B73}"/>
      </w:docPartPr>
      <w:docPartBody>
        <w:p w:rsidR="008313B2" w:rsidRDefault="00170AA8" w:rsidP="00170AA8">
          <w:pPr>
            <w:pStyle w:val="E22CF55A0CCB4A80B768D54D5774436419"/>
          </w:pPr>
          <w:r>
            <w:rPr>
              <w:rStyle w:val="nfaseIntensa"/>
              <w:rFonts w:cs="Courier New"/>
            </w:rPr>
            <w:t>Selecione UF</w:t>
          </w:r>
          <w:r w:rsidRPr="00476E14">
            <w:rPr>
              <w:rStyle w:val="nfaseIntensa"/>
              <w:rFonts w:cs="Courier New"/>
            </w:rPr>
            <w:t>.</w:t>
          </w:r>
        </w:p>
      </w:docPartBody>
    </w:docPart>
    <w:docPart>
      <w:docPartPr>
        <w:name w:val="44F2DE2F57B740E8B7213BBA01FD6E7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ADBCB8C-0FC7-425E-BA07-DCB98D253343}"/>
      </w:docPartPr>
      <w:docPartBody>
        <w:p w:rsidR="008313B2" w:rsidRDefault="00170AA8" w:rsidP="00170AA8">
          <w:pPr>
            <w:pStyle w:val="44F2DE2F57B740E8B7213BBA01FD6E7618"/>
          </w:pPr>
          <w:r>
            <w:rPr>
              <w:rStyle w:val="nfaseIntensa"/>
              <w:rFonts w:cs="Courier New"/>
            </w:rPr>
            <w:t>Selecione UF</w:t>
          </w:r>
          <w:r w:rsidRPr="00476E14">
            <w:rPr>
              <w:rStyle w:val="nfaseIntensa"/>
              <w:rFonts w:cs="Courier New"/>
            </w:rPr>
            <w:t>.</w:t>
          </w:r>
        </w:p>
      </w:docPartBody>
    </w:docPart>
    <w:docPart>
      <w:docPartPr>
        <w:name w:val="50CEB2D6615D4C6187EAF429D47CF29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32C37AB-AFCA-4B40-BDBE-2FDC7E789A67}"/>
      </w:docPartPr>
      <w:docPartBody>
        <w:p w:rsidR="008313B2" w:rsidRDefault="00170AA8" w:rsidP="00170AA8">
          <w:pPr>
            <w:pStyle w:val="50CEB2D6615D4C6187EAF429D47CF29D12"/>
          </w:pPr>
          <w:r w:rsidRPr="008B2813">
            <w:rPr>
              <w:rStyle w:val="nfaseIntensa"/>
            </w:rPr>
            <w:t>Grupo de Pesquisa.</w:t>
          </w:r>
        </w:p>
      </w:docPartBody>
    </w:docPart>
    <w:docPart>
      <w:docPartPr>
        <w:name w:val="3740605AF47F48409291482C070F4CF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B5F8585-8B16-4CD9-A729-F33CE7813F55}"/>
      </w:docPartPr>
      <w:docPartBody>
        <w:p w:rsidR="008313B2" w:rsidRDefault="00170AA8" w:rsidP="00170AA8">
          <w:pPr>
            <w:pStyle w:val="3740605AF47F48409291482C070F4CF512"/>
          </w:pPr>
          <w:r w:rsidRPr="008B2813">
            <w:rPr>
              <w:rStyle w:val="nfaseIntensa"/>
            </w:rPr>
            <w:t>Principal Linha de Pesquisa</w:t>
          </w:r>
        </w:p>
      </w:docPartBody>
    </w:docPart>
    <w:docPart>
      <w:docPartPr>
        <w:name w:val="831452E87A4C4F738CC9A108201CF2E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6710807-0AAA-45E7-A4CA-E21E0C96AB59}"/>
      </w:docPartPr>
      <w:docPartBody>
        <w:p w:rsidR="008313B2" w:rsidRDefault="00170AA8" w:rsidP="00170AA8">
          <w:pPr>
            <w:pStyle w:val="831452E87A4C4F738CC9A108201CF2E011"/>
          </w:pPr>
          <w:r w:rsidRPr="00AE3EF2">
            <w:rPr>
              <w:rStyle w:val="nfaseIntensa"/>
            </w:rPr>
            <w:t>Nº PIS/PASEP</w:t>
          </w:r>
        </w:p>
      </w:docPartBody>
    </w:docPart>
    <w:docPart>
      <w:docPartPr>
        <w:name w:val="64E7F4FE994D4504B0E5176DAE688DA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21664BF-13C0-44CD-865C-AB7E7FEF9258}"/>
      </w:docPartPr>
      <w:docPartBody>
        <w:p w:rsidR="008313B2" w:rsidRDefault="00170AA8" w:rsidP="00170AA8">
          <w:pPr>
            <w:pStyle w:val="64E7F4FE994D4504B0E5176DAE688DA011"/>
          </w:pPr>
          <w:r w:rsidRPr="00AE3EF2">
            <w:rPr>
              <w:rStyle w:val="nfaseIntensa"/>
            </w:rPr>
            <w:t>Nome do Banco</w:t>
          </w:r>
        </w:p>
      </w:docPartBody>
    </w:docPart>
    <w:docPart>
      <w:docPartPr>
        <w:name w:val="B0E6EFF170F446549CD75E3D26822FF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DF2CE5A-B867-4584-8B61-54D7BA093FFE}"/>
      </w:docPartPr>
      <w:docPartBody>
        <w:p w:rsidR="008313B2" w:rsidRDefault="00170AA8" w:rsidP="00170AA8">
          <w:pPr>
            <w:pStyle w:val="B0E6EFF170F446549CD75E3D26822FF711"/>
          </w:pPr>
          <w:r w:rsidRPr="00AE3EF2">
            <w:rPr>
              <w:rStyle w:val="nfaseIntensa"/>
            </w:rPr>
            <w:t>Agencia Bancária</w:t>
          </w:r>
        </w:p>
      </w:docPartBody>
    </w:docPart>
    <w:docPart>
      <w:docPartPr>
        <w:name w:val="FCF371774AEC426F8C60C4A5494ADC6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4C50519-0B9D-4814-A28F-7CFB35A22241}"/>
      </w:docPartPr>
      <w:docPartBody>
        <w:p w:rsidR="008313B2" w:rsidRDefault="00170AA8" w:rsidP="00170AA8">
          <w:pPr>
            <w:pStyle w:val="FCF371774AEC426F8C60C4A5494ADC6511"/>
          </w:pPr>
          <w:r w:rsidRPr="00AE3EF2">
            <w:rPr>
              <w:rStyle w:val="nfaseIntensa"/>
            </w:rPr>
            <w:t>Número da Conta Corrente</w:t>
          </w:r>
        </w:p>
      </w:docPartBody>
    </w:docPart>
    <w:docPart>
      <w:docPartPr>
        <w:name w:val="0BDCABB533794BA392F5DDCC07538DE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8389A6C-F59E-4945-9FFD-249B8FAE91EC}"/>
      </w:docPartPr>
      <w:docPartBody>
        <w:p w:rsidR="00000000" w:rsidRDefault="00170AA8" w:rsidP="00170AA8">
          <w:pPr>
            <w:pStyle w:val="0BDCABB533794BA392F5DDCC07538DE33"/>
          </w:pPr>
          <w:r>
            <w:rPr>
              <w:rStyle w:val="nfaseIntensa"/>
              <w:rFonts w:cs="Courier New"/>
              <w:szCs w:val="20"/>
            </w:rPr>
            <w:t>PPG</w:t>
          </w:r>
        </w:p>
      </w:docPartBody>
    </w:docPart>
    <w:docPart>
      <w:docPartPr>
        <w:name w:val="E00A1878186A456EBBF8E0A9A067198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122D330-E3F8-4E55-80E7-A01AA96E196B}"/>
      </w:docPartPr>
      <w:docPartBody>
        <w:p w:rsidR="00000000" w:rsidRDefault="00170AA8" w:rsidP="00170AA8">
          <w:pPr>
            <w:pStyle w:val="E00A1878186A456EBBF8E0A9A06719873"/>
          </w:pPr>
          <w:r>
            <w:rPr>
              <w:rStyle w:val="nfaseIntensa"/>
              <w:rFonts w:cs="Courier New"/>
              <w:szCs w:val="20"/>
            </w:rPr>
            <w:t>País</w:t>
          </w:r>
        </w:p>
      </w:docPartBody>
    </w:docPart>
    <w:docPart>
      <w:docPartPr>
        <w:name w:val="8B7B0A75C1C640C98672BE0F322FB48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81D802D-A0C2-4220-A9B6-58450DA22735}"/>
      </w:docPartPr>
      <w:docPartBody>
        <w:p w:rsidR="00000000" w:rsidRDefault="00170AA8" w:rsidP="00170AA8">
          <w:pPr>
            <w:pStyle w:val="8B7B0A75C1C640C98672BE0F322FB48E3"/>
          </w:pPr>
          <w:r>
            <w:rPr>
              <w:rStyle w:val="nfaseIntensa"/>
              <w:rFonts w:cs="Courier New"/>
              <w:szCs w:val="20"/>
            </w:rPr>
            <w:t>Área do PPG</w:t>
          </w:r>
        </w:p>
      </w:docPartBody>
    </w:docPart>
    <w:docPart>
      <w:docPartPr>
        <w:name w:val="03CADA48E74443A2972A7772F2FD85F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3F9AD00-1B98-43D8-9144-9D1AEA5CB028}"/>
      </w:docPartPr>
      <w:docPartBody>
        <w:p w:rsidR="00000000" w:rsidRDefault="00170AA8" w:rsidP="00170AA8">
          <w:pPr>
            <w:pStyle w:val="03CADA48E74443A2972A7772F2FD85FF3"/>
          </w:pPr>
          <w:r w:rsidRPr="00D21FCE">
            <w:rPr>
              <w:rStyle w:val="nfaseIntensa"/>
              <w:rFonts w:cs="Courier New"/>
              <w:b w:val="0"/>
              <w:szCs w:val="20"/>
            </w:rPr>
            <w:t>Grende Àrea</w:t>
          </w:r>
        </w:p>
      </w:docPartBody>
    </w:docPart>
    <w:docPart>
      <w:docPartPr>
        <w:name w:val="5A883C73C1FE448696E0581F172F2B0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13ED381-6FDC-463B-B639-5250D5771CA4}"/>
      </w:docPartPr>
      <w:docPartBody>
        <w:p w:rsidR="00000000" w:rsidRDefault="00170AA8" w:rsidP="00170AA8">
          <w:pPr>
            <w:pStyle w:val="5A883C73C1FE448696E0581F172F2B063"/>
          </w:pPr>
          <w:r>
            <w:rPr>
              <w:rStyle w:val="nfaseIntensa"/>
              <w:rFonts w:cs="Courier New"/>
              <w:szCs w:val="20"/>
            </w:rPr>
            <w:t>Área</w:t>
          </w:r>
        </w:p>
      </w:docPartBody>
    </w:docPart>
    <w:docPart>
      <w:docPartPr>
        <w:name w:val="F800E446F0F1488391862B02241D2D3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34A3536-90D7-47FB-8EFF-719AD4F61C18}"/>
      </w:docPartPr>
      <w:docPartBody>
        <w:p w:rsidR="00000000" w:rsidRDefault="00170AA8" w:rsidP="00170AA8">
          <w:pPr>
            <w:pStyle w:val="F800E446F0F1488391862B02241D2D353"/>
          </w:pPr>
          <w:r>
            <w:rPr>
              <w:rStyle w:val="nfaseIntensa"/>
              <w:rFonts w:cs="Courier New"/>
              <w:szCs w:val="20"/>
            </w:rPr>
            <w:t>Dep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93EEA"/>
    <w:rsid w:val="00170AA8"/>
    <w:rsid w:val="00205E4F"/>
    <w:rsid w:val="008313B2"/>
    <w:rsid w:val="00B920EB"/>
    <w:rsid w:val="00C93E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170AA8"/>
    <w:rPr>
      <w:color w:val="808080"/>
    </w:rPr>
  </w:style>
  <w:style w:type="paragraph" w:customStyle="1" w:styleId="39EDB469CC7C407398C02774E697AE36">
    <w:name w:val="39EDB469CC7C407398C02774E697AE36"/>
    <w:rsid w:val="00C93EEA"/>
  </w:style>
  <w:style w:type="paragraph" w:customStyle="1" w:styleId="DD15E5B63DF24B0FB9A682A389A7BD34">
    <w:name w:val="DD15E5B63DF24B0FB9A682A389A7BD3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74044B1A3A24F2BAB3C6A168E850FD0">
    <w:name w:val="874044B1A3A24F2BAB3C6A168E850FD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DD65165B27B4B7BAD9846F53D53B7A1">
    <w:name w:val="EDD65165B27B4B7BAD9846F53D53B7A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F9A2AF65B304649BFC058CFD419F489">
    <w:name w:val="3F9A2AF65B304649BFC058CFD419F48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9EDB469CC7C407398C02774E697AE361">
    <w:name w:val="39EDB469CC7C407398C02774E697AE36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D15E5B63DF24B0FB9A682A389A7BD341">
    <w:name w:val="DD15E5B63DF24B0FB9A682A389A7BD34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74044B1A3A24F2BAB3C6A168E850FD01">
    <w:name w:val="874044B1A3A24F2BAB3C6A168E850FD0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DD65165B27B4B7BAD9846F53D53B7A11">
    <w:name w:val="EDD65165B27B4B7BAD9846F53D53B7A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F9A2AF65B304649BFC058CFD419F4891">
    <w:name w:val="3F9A2AF65B304649BFC058CFD419F489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9EDB469CC7C407398C02774E697AE362">
    <w:name w:val="39EDB469CC7C407398C02774E697AE36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14F2C68654348E9B3C759C7A781B763">
    <w:name w:val="E14F2C68654348E9B3C759C7A781B76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D15E5B63DF24B0FB9A682A389A7BD342">
    <w:name w:val="DD15E5B63DF24B0FB9A682A389A7BD34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74044B1A3A24F2BAB3C6A168E850FD02">
    <w:name w:val="874044B1A3A24F2BAB3C6A168E850FD0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DD65165B27B4B7BAD9846F53D53B7A12">
    <w:name w:val="EDD65165B27B4B7BAD9846F53D53B7A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F9A2AF65B304649BFC058CFD419F4892">
    <w:name w:val="3F9A2AF65B304649BFC058CFD419F489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9EDB469CC7C407398C02774E697AE363">
    <w:name w:val="39EDB469CC7C407398C02774E697AE36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14F2C68654348E9B3C759C7A781B7631">
    <w:name w:val="E14F2C68654348E9B3C759C7A781B763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C0F6F8A660E4659B4CA36561B13B33D">
    <w:name w:val="0C0F6F8A660E4659B4CA36561B13B33D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03680A46F9A452E808C45E4F27E76A7">
    <w:name w:val="C03680A46F9A452E808C45E4F27E76A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AEA27B072E248BE849EE587A50041D4">
    <w:name w:val="3AEA27B072E248BE849EE587A50041D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177F23F5C9F4DAAADB2502AB8858E78">
    <w:name w:val="4177F23F5C9F4DAAADB2502AB8858E7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character" w:styleId="nfaseIntensa">
    <w:name w:val="Intense Emphasis"/>
    <w:basedOn w:val="Fontepargpadro"/>
    <w:uiPriority w:val="21"/>
    <w:qFormat/>
    <w:rsid w:val="00170AA8"/>
    <w:rPr>
      <w:rFonts w:ascii="Courier New" w:hAnsi="Courier New"/>
      <w:b/>
      <w:i/>
      <w:iCs/>
      <w:color w:val="5B9BD5" w:themeColor="accent1"/>
      <w:sz w:val="20"/>
      <w:u w:val="single"/>
    </w:rPr>
  </w:style>
  <w:style w:type="paragraph" w:customStyle="1" w:styleId="DD15E5B63DF24B0FB9A682A389A7BD343">
    <w:name w:val="DD15E5B63DF24B0FB9A682A389A7BD34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74044B1A3A24F2BAB3C6A168E850FD03">
    <w:name w:val="874044B1A3A24F2BAB3C6A168E850FD0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DD65165B27B4B7BAD9846F53D53B7A13">
    <w:name w:val="EDD65165B27B4B7BAD9846F53D53B7A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F9A2AF65B304649BFC058CFD419F4893">
    <w:name w:val="3F9A2AF65B304649BFC058CFD419F489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9EDB469CC7C407398C02774E697AE364">
    <w:name w:val="39EDB469CC7C407398C02774E697AE36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14F2C68654348E9B3C759C7A781B7632">
    <w:name w:val="E14F2C68654348E9B3C759C7A781B763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C0F6F8A660E4659B4CA36561B13B33D1">
    <w:name w:val="0C0F6F8A660E4659B4CA36561B13B33D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03680A46F9A452E808C45E4F27E76A71">
    <w:name w:val="C03680A46F9A452E808C45E4F27E76A7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AEA27B072E248BE849EE587A50041D41">
    <w:name w:val="3AEA27B072E248BE849EE587A50041D4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177F23F5C9F4DAAADB2502AB8858E781">
    <w:name w:val="4177F23F5C9F4DAAADB2502AB8858E78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D15E5B63DF24B0FB9A682A389A7BD344">
    <w:name w:val="DD15E5B63DF24B0FB9A682A389A7BD34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74044B1A3A24F2BAB3C6A168E850FD04">
    <w:name w:val="874044B1A3A24F2BAB3C6A168E850FD0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DD65165B27B4B7BAD9846F53D53B7A14">
    <w:name w:val="EDD65165B27B4B7BAD9846F53D53B7A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F9A2AF65B304649BFC058CFD419F4894">
    <w:name w:val="3F9A2AF65B304649BFC058CFD419F489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9EDB469CC7C407398C02774E697AE365">
    <w:name w:val="39EDB469CC7C407398C02774E697AE36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14F2C68654348E9B3C759C7A781B7633">
    <w:name w:val="E14F2C68654348E9B3C759C7A781B763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C0F6F8A660E4659B4CA36561B13B33D2">
    <w:name w:val="0C0F6F8A660E4659B4CA36561B13B33D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03680A46F9A452E808C45E4F27E76A72">
    <w:name w:val="C03680A46F9A452E808C45E4F27E76A7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AEA27B072E248BE849EE587A50041D42">
    <w:name w:val="3AEA27B072E248BE849EE587A50041D4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177F23F5C9F4DAAADB2502AB8858E782">
    <w:name w:val="4177F23F5C9F4DAAADB2502AB8858E78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A8FFA428A6E45D78431E7C7F8CC1555">
    <w:name w:val="0A8FFA428A6E45D78431E7C7F8CC1555"/>
    <w:rsid w:val="00C93EEA"/>
  </w:style>
  <w:style w:type="paragraph" w:customStyle="1" w:styleId="BDC74E67922E4A958EAF82BF2520E04C">
    <w:name w:val="BDC74E67922E4A958EAF82BF2520E04C"/>
    <w:rsid w:val="00C93EEA"/>
  </w:style>
  <w:style w:type="paragraph" w:customStyle="1" w:styleId="38B7DBEF9AB548EBAF2EACF3D6DBBC4A">
    <w:name w:val="38B7DBEF9AB548EBAF2EACF3D6DBBC4A"/>
    <w:rsid w:val="00C93EEA"/>
  </w:style>
  <w:style w:type="paragraph" w:customStyle="1" w:styleId="9FBE52F417D541C19837419289CF547C">
    <w:name w:val="9FBE52F417D541C19837419289CF547C"/>
    <w:rsid w:val="00C93EEA"/>
  </w:style>
  <w:style w:type="paragraph" w:customStyle="1" w:styleId="3A7EE4E3DAC045D1BDBB2F8958ACE62F">
    <w:name w:val="3A7EE4E3DAC045D1BDBB2F8958ACE62F"/>
    <w:rsid w:val="00C93EEA"/>
  </w:style>
  <w:style w:type="paragraph" w:customStyle="1" w:styleId="8CC05E860B424BFB807F3936A382F1A6">
    <w:name w:val="8CC05E860B424BFB807F3936A382F1A6"/>
    <w:rsid w:val="00C93EEA"/>
  </w:style>
  <w:style w:type="paragraph" w:customStyle="1" w:styleId="FA82169D27B746869ABCEABAEE9DF88B">
    <w:name w:val="FA82169D27B746869ABCEABAEE9DF88B"/>
    <w:rsid w:val="00C93EEA"/>
  </w:style>
  <w:style w:type="paragraph" w:customStyle="1" w:styleId="D2A157C3C1EB49729E5908E6CCA94F1F">
    <w:name w:val="D2A157C3C1EB49729E5908E6CCA94F1F"/>
    <w:rsid w:val="00C93EEA"/>
  </w:style>
  <w:style w:type="paragraph" w:customStyle="1" w:styleId="47C39745A3CD43DE90F8C709EBB5F500">
    <w:name w:val="47C39745A3CD43DE90F8C709EBB5F500"/>
    <w:rsid w:val="00C93EEA"/>
  </w:style>
  <w:style w:type="paragraph" w:customStyle="1" w:styleId="044462C05AD2419290DFA042A09304CA">
    <w:name w:val="044462C05AD2419290DFA042A09304CA"/>
    <w:rsid w:val="00C93EEA"/>
  </w:style>
  <w:style w:type="paragraph" w:customStyle="1" w:styleId="27B0766315CF4B37AC77F9B9DC0D9DE2">
    <w:name w:val="27B0766315CF4B37AC77F9B9DC0D9DE2"/>
    <w:rsid w:val="00C93EEA"/>
  </w:style>
  <w:style w:type="paragraph" w:customStyle="1" w:styleId="79D452342FA04FCCAFAA696B75CB96F9">
    <w:name w:val="79D452342FA04FCCAFAA696B75CB96F9"/>
    <w:rsid w:val="00C93EEA"/>
  </w:style>
  <w:style w:type="paragraph" w:customStyle="1" w:styleId="89DFBB59823F433A8AD208AF4C0CD255">
    <w:name w:val="89DFBB59823F433A8AD208AF4C0CD255"/>
    <w:rsid w:val="00C93EEA"/>
  </w:style>
  <w:style w:type="paragraph" w:customStyle="1" w:styleId="EB21B02FE10E49D497FCA8F385DBB3C6">
    <w:name w:val="EB21B02FE10E49D497FCA8F385DBB3C6"/>
    <w:rsid w:val="00C93EEA"/>
  </w:style>
  <w:style w:type="paragraph" w:customStyle="1" w:styleId="EC7D7BE4B58E4D46A3675583AC375CE1">
    <w:name w:val="EC7D7BE4B58E4D46A3675583AC375CE1"/>
    <w:rsid w:val="00C93EEA"/>
  </w:style>
  <w:style w:type="paragraph" w:customStyle="1" w:styleId="3CEB6A7E6770468EAB9EBBEC1018B41C">
    <w:name w:val="3CEB6A7E6770468EAB9EBBEC1018B41C"/>
    <w:rsid w:val="00C93EEA"/>
  </w:style>
  <w:style w:type="paragraph" w:customStyle="1" w:styleId="0CA8D0B13F924AFA8AF86720D4265AFA">
    <w:name w:val="0CA8D0B13F924AFA8AF86720D4265AFA"/>
    <w:rsid w:val="00C93EEA"/>
  </w:style>
  <w:style w:type="paragraph" w:customStyle="1" w:styleId="B35F29632F754CA9BBF3B2B8BA347579">
    <w:name w:val="B35F29632F754CA9BBF3B2B8BA347579"/>
    <w:rsid w:val="00C93EEA"/>
  </w:style>
  <w:style w:type="paragraph" w:customStyle="1" w:styleId="2E11AB7B986C4518B1D0F37CBE28B62D">
    <w:name w:val="2E11AB7B986C4518B1D0F37CBE28B62D"/>
    <w:rsid w:val="00C93EEA"/>
  </w:style>
  <w:style w:type="paragraph" w:customStyle="1" w:styleId="1BDA4436D5544B05B3F8A60EE09F38B2">
    <w:name w:val="1BDA4436D5544B05B3F8A60EE09F38B2"/>
    <w:rsid w:val="00C93EEA"/>
  </w:style>
  <w:style w:type="paragraph" w:customStyle="1" w:styleId="C11D6A0BB9D840C8B42117F3B5C24F8B">
    <w:name w:val="C11D6A0BB9D840C8B42117F3B5C24F8B"/>
    <w:rsid w:val="00C93EEA"/>
  </w:style>
  <w:style w:type="paragraph" w:customStyle="1" w:styleId="DD459E98B84E4DF099D637931C2DC73E">
    <w:name w:val="DD459E98B84E4DF099D637931C2DC73E"/>
    <w:rsid w:val="00C93EEA"/>
  </w:style>
  <w:style w:type="paragraph" w:customStyle="1" w:styleId="68698C2692E3403588A055282E336FC4">
    <w:name w:val="68698C2692E3403588A055282E336FC4"/>
    <w:rsid w:val="00C93EEA"/>
  </w:style>
  <w:style w:type="paragraph" w:customStyle="1" w:styleId="BB0C6A920F3B4A95A387B09286E06176">
    <w:name w:val="BB0C6A920F3B4A95A387B09286E06176"/>
    <w:rsid w:val="00C93EEA"/>
  </w:style>
  <w:style w:type="paragraph" w:customStyle="1" w:styleId="6CC0AB3C6B4D460CB06DADF6B4C02FEF">
    <w:name w:val="6CC0AB3C6B4D460CB06DADF6B4C02FEF"/>
    <w:rsid w:val="00C93EEA"/>
  </w:style>
  <w:style w:type="paragraph" w:customStyle="1" w:styleId="1FAC793AFFC741DCBE9356B931313005">
    <w:name w:val="1FAC793AFFC741DCBE9356B931313005"/>
    <w:rsid w:val="00C93EEA"/>
  </w:style>
  <w:style w:type="paragraph" w:customStyle="1" w:styleId="4FB141A2D570447B9DD671A6FC8F9C59">
    <w:name w:val="4FB141A2D570447B9DD671A6FC8F9C59"/>
    <w:rsid w:val="00C93EEA"/>
  </w:style>
  <w:style w:type="paragraph" w:customStyle="1" w:styleId="76EAFC74FFA24D9DB85AAA1C4416C928">
    <w:name w:val="76EAFC74FFA24D9DB85AAA1C4416C928"/>
    <w:rsid w:val="00C93EEA"/>
  </w:style>
  <w:style w:type="paragraph" w:customStyle="1" w:styleId="A9B39B286BF347DAA58FF50BBF160F45">
    <w:name w:val="A9B39B286BF347DAA58FF50BBF160F45"/>
    <w:rsid w:val="00C93EEA"/>
  </w:style>
  <w:style w:type="paragraph" w:customStyle="1" w:styleId="F8B318A3F9384BF68827CC568CF182B2">
    <w:name w:val="F8B318A3F9384BF68827CC568CF182B2"/>
    <w:rsid w:val="00C93EEA"/>
  </w:style>
  <w:style w:type="paragraph" w:customStyle="1" w:styleId="B60463DC48234702B10A380A4CAE67D2">
    <w:name w:val="B60463DC48234702B10A380A4CAE67D2"/>
    <w:rsid w:val="00C93EEA"/>
  </w:style>
  <w:style w:type="paragraph" w:customStyle="1" w:styleId="6087D53CF9B948599FB6E12695970CA8">
    <w:name w:val="6087D53CF9B948599FB6E12695970CA8"/>
    <w:rsid w:val="00C93EEA"/>
  </w:style>
  <w:style w:type="paragraph" w:customStyle="1" w:styleId="EAC8346338094521A4AA597F00642A3D">
    <w:name w:val="EAC8346338094521A4AA597F00642A3D"/>
    <w:rsid w:val="00C93EEA"/>
  </w:style>
  <w:style w:type="paragraph" w:customStyle="1" w:styleId="092E2B2D519040CF8A31E65AAC8B385F">
    <w:name w:val="092E2B2D519040CF8A31E65AAC8B385F"/>
    <w:rsid w:val="00C93EEA"/>
  </w:style>
  <w:style w:type="paragraph" w:customStyle="1" w:styleId="C7D9B69E48EA40FFB0CA71841A961DCA">
    <w:name w:val="C7D9B69E48EA40FFB0CA71841A961DCA"/>
    <w:rsid w:val="00C93EEA"/>
  </w:style>
  <w:style w:type="paragraph" w:customStyle="1" w:styleId="0DB6C90DA42745EDAFADD45D920270D4">
    <w:name w:val="0DB6C90DA42745EDAFADD45D920270D4"/>
    <w:rsid w:val="00C93EEA"/>
  </w:style>
  <w:style w:type="paragraph" w:customStyle="1" w:styleId="D089500DD39641F9896603913BE2BE2F">
    <w:name w:val="D089500DD39641F9896603913BE2BE2F"/>
    <w:rsid w:val="00C93EEA"/>
  </w:style>
  <w:style w:type="paragraph" w:customStyle="1" w:styleId="5D019285BD3348889D010986E61436D5">
    <w:name w:val="5D019285BD3348889D010986E61436D5"/>
    <w:rsid w:val="00C93EEA"/>
  </w:style>
  <w:style w:type="paragraph" w:customStyle="1" w:styleId="97E62E613EC0459682D4AFE0EF603341">
    <w:name w:val="97E62E613EC0459682D4AFE0EF603341"/>
    <w:rsid w:val="00C93EEA"/>
  </w:style>
  <w:style w:type="paragraph" w:customStyle="1" w:styleId="ACCE023919644771AC3940FEFFA8E99E">
    <w:name w:val="ACCE023919644771AC3940FEFFA8E99E"/>
    <w:rsid w:val="00C93EEA"/>
  </w:style>
  <w:style w:type="paragraph" w:customStyle="1" w:styleId="600FFB240A5F4E128C90E312BCD0D4A8">
    <w:name w:val="600FFB240A5F4E128C90E312BCD0D4A8"/>
    <w:rsid w:val="00C93EEA"/>
  </w:style>
  <w:style w:type="paragraph" w:customStyle="1" w:styleId="B05A141D96E04A45A81C1A6F2375A94A">
    <w:name w:val="B05A141D96E04A45A81C1A6F2375A94A"/>
    <w:rsid w:val="00C93EEA"/>
  </w:style>
  <w:style w:type="paragraph" w:customStyle="1" w:styleId="C0E127CDFE6D40108B39B3C95B7FB58B">
    <w:name w:val="C0E127CDFE6D40108B39B3C95B7FB58B"/>
    <w:rsid w:val="00C93EEA"/>
  </w:style>
  <w:style w:type="paragraph" w:customStyle="1" w:styleId="72CAC5F6FA0042E0B134921765E13DC2">
    <w:name w:val="72CAC5F6FA0042E0B134921765E13DC2"/>
    <w:rsid w:val="00C93EEA"/>
  </w:style>
  <w:style w:type="paragraph" w:customStyle="1" w:styleId="2A77CF7AFF1E4E6F8FDD22837DAC63F5">
    <w:name w:val="2A77CF7AFF1E4E6F8FDD22837DAC63F5"/>
    <w:rsid w:val="00C93EEA"/>
  </w:style>
  <w:style w:type="paragraph" w:customStyle="1" w:styleId="841416324AEC4AB6808245F7FF7E7A19">
    <w:name w:val="841416324AEC4AB6808245F7FF7E7A19"/>
    <w:rsid w:val="00C93EEA"/>
  </w:style>
  <w:style w:type="paragraph" w:customStyle="1" w:styleId="4F17A67E8D794CB39F41A3F9711196A2">
    <w:name w:val="4F17A67E8D794CB39F41A3F9711196A2"/>
    <w:rsid w:val="00C93EEA"/>
  </w:style>
  <w:style w:type="paragraph" w:customStyle="1" w:styleId="38B7DBEF9AB548EBAF2EACF3D6DBBC4A1">
    <w:name w:val="38B7DBEF9AB548EBAF2EACF3D6DBBC4A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FBE52F417D541C19837419289CF547C1">
    <w:name w:val="9FBE52F417D541C19837419289CF547C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A7EE4E3DAC045D1BDBB2F8958ACE62F1">
    <w:name w:val="3A7EE4E3DAC045D1BDBB2F8958ACE62F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CC05E860B424BFB807F3936A382F1A61">
    <w:name w:val="8CC05E860B424BFB807F3936A382F1A6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A82169D27B746869ABCEABAEE9DF88B1">
    <w:name w:val="FA82169D27B746869ABCEABAEE9DF88B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2A157C3C1EB49729E5908E6CCA94F1F1">
    <w:name w:val="D2A157C3C1EB49729E5908E6CCA94F1F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B141A2D570447B9DD671A6FC8F9C591">
    <w:name w:val="4FB141A2D570447B9DD671A6FC8F9C59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7C39745A3CD43DE90F8C709EBB5F5001">
    <w:name w:val="47C39745A3CD43DE90F8C709EBB5F500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44462C05AD2419290DFA042A09304CA1">
    <w:name w:val="044462C05AD2419290DFA042A09304CA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7B0766315CF4B37AC77F9B9DC0D9DE21">
    <w:name w:val="27B0766315CF4B37AC77F9B9DC0D9DE2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9D452342FA04FCCAFAA696B75CB96F91">
    <w:name w:val="79D452342FA04FCCAFAA696B75CB96F9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9DFBB59823F433A8AD208AF4C0CD2551">
    <w:name w:val="89DFBB59823F433A8AD208AF4C0CD255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B21B02FE10E49D497FCA8F385DBB3C61">
    <w:name w:val="EB21B02FE10E49D497FCA8F385DBB3C6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A70E3A90015405DB28A6153535EFDD4">
    <w:name w:val="EA70E3A90015405DB28A6153535EFDD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17A67E8D794CB39F41A3F9711196A21">
    <w:name w:val="4F17A67E8D794CB39F41A3F9711196A2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C04AF44BC4E47DE989D75BF457EFE2E">
    <w:name w:val="2C04AF44BC4E47DE989D75BF457EFE2E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116944A3B0146A49E78E559340CBB89">
    <w:name w:val="3116944A3B0146A49E78E559340CBB8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630F2A1381B452BA20117CB06B37034">
    <w:name w:val="3630F2A1381B452BA20117CB06B3703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9B39B286BF347DAA58FF50BBF160F451">
    <w:name w:val="A9B39B286BF347DAA58FF50BBF160F45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8B318A3F9384BF68827CC568CF182B21">
    <w:name w:val="F8B318A3F9384BF68827CC568CF182B2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9042BA17EBB474F9F8AED3F011E65B5">
    <w:name w:val="19042BA17EBB474F9F8AED3F011E65B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CF3DF02CD014742A639D677D48FF32E">
    <w:name w:val="0CF3DF02CD014742A639D677D48FF32E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7D9B69E48EA40FFB0CA71841A961DCA1">
    <w:name w:val="C7D9B69E48EA40FFB0CA71841A961DCA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DB6C90DA42745EDAFADD45D920270D41">
    <w:name w:val="0DB6C90DA42745EDAFADD45D920270D4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8B7DBEF9AB548EBAF2EACF3D6DBBC4A2">
    <w:name w:val="38B7DBEF9AB548EBAF2EACF3D6DBBC4A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FBE52F417D541C19837419289CF547C2">
    <w:name w:val="9FBE52F417D541C19837419289CF547C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A7EE4E3DAC045D1BDBB2F8958ACE62F2">
    <w:name w:val="3A7EE4E3DAC045D1BDBB2F8958ACE62F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CC05E860B424BFB807F3936A382F1A62">
    <w:name w:val="8CC05E860B424BFB807F3936A382F1A6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A82169D27B746869ABCEABAEE9DF88B2">
    <w:name w:val="FA82169D27B746869ABCEABAEE9DF88B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2A157C3C1EB49729E5908E6CCA94F1F2">
    <w:name w:val="D2A157C3C1EB49729E5908E6CCA94F1F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B141A2D570447B9DD671A6FC8F9C592">
    <w:name w:val="4FB141A2D570447B9DD671A6FC8F9C59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7C39745A3CD43DE90F8C709EBB5F5002">
    <w:name w:val="47C39745A3CD43DE90F8C709EBB5F500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44462C05AD2419290DFA042A09304CA2">
    <w:name w:val="044462C05AD2419290DFA042A09304CA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7B0766315CF4B37AC77F9B9DC0D9DE22">
    <w:name w:val="27B0766315CF4B37AC77F9B9DC0D9DE2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9D452342FA04FCCAFAA696B75CB96F92">
    <w:name w:val="79D452342FA04FCCAFAA696B75CB96F9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9DFBB59823F433A8AD208AF4C0CD2552">
    <w:name w:val="89DFBB59823F433A8AD208AF4C0CD255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B21B02FE10E49D497FCA8F385DBB3C62">
    <w:name w:val="EB21B02FE10E49D497FCA8F385DBB3C6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A70E3A90015405DB28A6153535EFDD41">
    <w:name w:val="EA70E3A90015405DB28A6153535EFDD4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17A67E8D794CB39F41A3F9711196A22">
    <w:name w:val="4F17A67E8D794CB39F41A3F9711196A2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C04AF44BC4E47DE989D75BF457EFE2E1">
    <w:name w:val="2C04AF44BC4E47DE989D75BF457EFE2E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116944A3B0146A49E78E559340CBB891">
    <w:name w:val="3116944A3B0146A49E78E559340CBB89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630F2A1381B452BA20117CB06B370341">
    <w:name w:val="3630F2A1381B452BA20117CB06B37034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9B39B286BF347DAA58FF50BBF160F452">
    <w:name w:val="A9B39B286BF347DAA58FF50BBF160F45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8B318A3F9384BF68827CC568CF182B22">
    <w:name w:val="F8B318A3F9384BF68827CC568CF182B2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9042BA17EBB474F9F8AED3F011E65B51">
    <w:name w:val="19042BA17EBB474F9F8AED3F011E65B5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CF3DF02CD014742A639D677D48FF32E1">
    <w:name w:val="0CF3DF02CD014742A639D677D48FF32E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7D9B69E48EA40FFB0CA71841A961DCA2">
    <w:name w:val="C7D9B69E48EA40FFB0CA71841A961DCA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DB6C90DA42745EDAFADD45D920270D42">
    <w:name w:val="0DB6C90DA42745EDAFADD45D920270D4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22CF55A0CCB4A80B768D54D57744364">
    <w:name w:val="E22CF55A0CCB4A80B768D54D57744364"/>
    <w:rsid w:val="00C93EEA"/>
  </w:style>
  <w:style w:type="paragraph" w:customStyle="1" w:styleId="38B7DBEF9AB548EBAF2EACF3D6DBBC4A3">
    <w:name w:val="38B7DBEF9AB548EBAF2EACF3D6DBBC4A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FBE52F417D541C19837419289CF547C3">
    <w:name w:val="9FBE52F417D541C19837419289CF547C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A7EE4E3DAC045D1BDBB2F8958ACE62F3">
    <w:name w:val="3A7EE4E3DAC045D1BDBB2F8958ACE62F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CC05E860B424BFB807F3936A382F1A63">
    <w:name w:val="8CC05E860B424BFB807F3936A382F1A6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A82169D27B746869ABCEABAEE9DF88B3">
    <w:name w:val="FA82169D27B746869ABCEABAEE9DF88B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2A157C3C1EB49729E5908E6CCA94F1F3">
    <w:name w:val="D2A157C3C1EB49729E5908E6CCA94F1F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B141A2D570447B9DD671A6FC8F9C593">
    <w:name w:val="4FB141A2D570447B9DD671A6FC8F9C59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7C39745A3CD43DE90F8C709EBB5F5003">
    <w:name w:val="47C39745A3CD43DE90F8C709EBB5F500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44462C05AD2419290DFA042A09304CA3">
    <w:name w:val="044462C05AD2419290DFA042A09304CA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7B0766315CF4B37AC77F9B9DC0D9DE23">
    <w:name w:val="27B0766315CF4B37AC77F9B9DC0D9DE2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9D452342FA04FCCAFAA696B75CB96F93">
    <w:name w:val="79D452342FA04FCCAFAA696B75CB96F9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9DFBB59823F433A8AD208AF4C0CD2553">
    <w:name w:val="89DFBB59823F433A8AD208AF4C0CD255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B21B02FE10E49D497FCA8F385DBB3C63">
    <w:name w:val="EB21B02FE10E49D497FCA8F385DBB3C6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A70E3A90015405DB28A6153535EFDD42">
    <w:name w:val="EA70E3A90015405DB28A6153535EFDD4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17A67E8D794CB39F41A3F9711196A23">
    <w:name w:val="4F17A67E8D794CB39F41A3F9711196A2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C04AF44BC4E47DE989D75BF457EFE2E2">
    <w:name w:val="2C04AF44BC4E47DE989D75BF457EFE2E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116944A3B0146A49E78E559340CBB892">
    <w:name w:val="3116944A3B0146A49E78E559340CBB89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630F2A1381B452BA20117CB06B370342">
    <w:name w:val="3630F2A1381B452BA20117CB06B37034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9B39B286BF347DAA58FF50BBF160F453">
    <w:name w:val="A9B39B286BF347DAA58FF50BBF160F45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8B318A3F9384BF68827CC568CF182B23">
    <w:name w:val="F8B318A3F9384BF68827CC568CF182B2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9042BA17EBB474F9F8AED3F011E65B52">
    <w:name w:val="19042BA17EBB474F9F8AED3F011E65B5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CF3DF02CD014742A639D677D48FF32E2">
    <w:name w:val="0CF3DF02CD014742A639D677D48FF32E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7D9B69E48EA40FFB0CA71841A961DCA3">
    <w:name w:val="C7D9B69E48EA40FFB0CA71841A961DCA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DB6C90DA42745EDAFADD45D920270D43">
    <w:name w:val="0DB6C90DA42745EDAFADD45D920270D4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22CF55A0CCB4A80B768D54D577443641">
    <w:name w:val="E22CF55A0CCB4A80B768D54D57744364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60463DC48234702B10A380A4CAE67D21">
    <w:name w:val="B60463DC48234702B10A380A4CAE67D2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CCE023919644771AC3940FEFFA8E99E1">
    <w:name w:val="ACCE023919644771AC3940FEFFA8E99E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00FFB240A5F4E128C90E312BCD0D4A81">
    <w:name w:val="600FFB240A5F4E128C90E312BCD0D4A8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5A141D96E04A45A81C1A6F2375A94A1">
    <w:name w:val="B05A141D96E04A45A81C1A6F2375A94A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0E127CDFE6D40108B39B3C95B7FB58B1">
    <w:name w:val="C0E127CDFE6D40108B39B3C95B7FB58B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4F2DE2F57B740E8B7213BBA01FD6E76">
    <w:name w:val="44F2DE2F57B740E8B7213BBA01FD6E76"/>
    <w:rsid w:val="00C93EEA"/>
  </w:style>
  <w:style w:type="paragraph" w:customStyle="1" w:styleId="38B7DBEF9AB548EBAF2EACF3D6DBBC4A4">
    <w:name w:val="38B7DBEF9AB548EBAF2EACF3D6DBBC4A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FBE52F417D541C19837419289CF547C4">
    <w:name w:val="9FBE52F417D541C19837419289CF547C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A7EE4E3DAC045D1BDBB2F8958ACE62F4">
    <w:name w:val="3A7EE4E3DAC045D1BDBB2F8958ACE62F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CC05E860B424BFB807F3936A382F1A64">
    <w:name w:val="8CC05E860B424BFB807F3936A382F1A6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A82169D27B746869ABCEABAEE9DF88B4">
    <w:name w:val="FA82169D27B746869ABCEABAEE9DF88B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2A157C3C1EB49729E5908E6CCA94F1F4">
    <w:name w:val="D2A157C3C1EB49729E5908E6CCA94F1F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B141A2D570447B9DD671A6FC8F9C594">
    <w:name w:val="4FB141A2D570447B9DD671A6FC8F9C59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7C39745A3CD43DE90F8C709EBB5F5004">
    <w:name w:val="47C39745A3CD43DE90F8C709EBB5F500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44462C05AD2419290DFA042A09304CA4">
    <w:name w:val="044462C05AD2419290DFA042A09304CA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7B0766315CF4B37AC77F9B9DC0D9DE24">
    <w:name w:val="27B0766315CF4B37AC77F9B9DC0D9DE2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9D452342FA04FCCAFAA696B75CB96F94">
    <w:name w:val="79D452342FA04FCCAFAA696B75CB96F9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9DFBB59823F433A8AD208AF4C0CD2554">
    <w:name w:val="89DFBB59823F433A8AD208AF4C0CD255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B21B02FE10E49D497FCA8F385DBB3C64">
    <w:name w:val="EB21B02FE10E49D497FCA8F385DBB3C6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A70E3A90015405DB28A6153535EFDD43">
    <w:name w:val="EA70E3A90015405DB28A6153535EFDD4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17A67E8D794CB39F41A3F9711196A24">
    <w:name w:val="4F17A67E8D794CB39F41A3F9711196A2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C04AF44BC4E47DE989D75BF457EFE2E3">
    <w:name w:val="2C04AF44BC4E47DE989D75BF457EFE2E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116944A3B0146A49E78E559340CBB893">
    <w:name w:val="3116944A3B0146A49E78E559340CBB89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630F2A1381B452BA20117CB06B370343">
    <w:name w:val="3630F2A1381B452BA20117CB06B37034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9B39B286BF347DAA58FF50BBF160F454">
    <w:name w:val="A9B39B286BF347DAA58FF50BBF160F45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8B318A3F9384BF68827CC568CF182B24">
    <w:name w:val="F8B318A3F9384BF68827CC568CF182B2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9042BA17EBB474F9F8AED3F011E65B53">
    <w:name w:val="19042BA17EBB474F9F8AED3F011E65B5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CF3DF02CD014742A639D677D48FF32E3">
    <w:name w:val="0CF3DF02CD014742A639D677D48FF32E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7D9B69E48EA40FFB0CA71841A961DCA4">
    <w:name w:val="C7D9B69E48EA40FFB0CA71841A961DCA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DB6C90DA42745EDAFADD45D920270D44">
    <w:name w:val="0DB6C90DA42745EDAFADD45D920270D4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22CF55A0CCB4A80B768D54D577443642">
    <w:name w:val="E22CF55A0CCB4A80B768D54D57744364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60463DC48234702B10A380A4CAE67D22">
    <w:name w:val="B60463DC48234702B10A380A4CAE67D2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CCE023919644771AC3940FEFFA8E99E2">
    <w:name w:val="ACCE023919644771AC3940FEFFA8E99E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00FFB240A5F4E128C90E312BCD0D4A82">
    <w:name w:val="600FFB240A5F4E128C90E312BCD0D4A8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5A141D96E04A45A81C1A6F2375A94A2">
    <w:name w:val="B05A141D96E04A45A81C1A6F2375A94A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0E127CDFE6D40108B39B3C95B7FB58B2">
    <w:name w:val="C0E127CDFE6D40108B39B3C95B7FB58B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4F2DE2F57B740E8B7213BBA01FD6E761">
    <w:name w:val="44F2DE2F57B740E8B7213BBA01FD6E76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8B7DBEF9AB548EBAF2EACF3D6DBBC4A5">
    <w:name w:val="38B7DBEF9AB548EBAF2EACF3D6DBBC4A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FBE52F417D541C19837419289CF547C5">
    <w:name w:val="9FBE52F417D541C19837419289CF547C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A7EE4E3DAC045D1BDBB2F8958ACE62F5">
    <w:name w:val="3A7EE4E3DAC045D1BDBB2F8958ACE62F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CC05E860B424BFB807F3936A382F1A65">
    <w:name w:val="8CC05E860B424BFB807F3936A382F1A6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A82169D27B746869ABCEABAEE9DF88B5">
    <w:name w:val="FA82169D27B746869ABCEABAEE9DF88B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2A157C3C1EB49729E5908E6CCA94F1F5">
    <w:name w:val="D2A157C3C1EB49729E5908E6CCA94F1F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B141A2D570447B9DD671A6FC8F9C595">
    <w:name w:val="4FB141A2D570447B9DD671A6FC8F9C59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7C39745A3CD43DE90F8C709EBB5F5005">
    <w:name w:val="47C39745A3CD43DE90F8C709EBB5F500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44462C05AD2419290DFA042A09304CA5">
    <w:name w:val="044462C05AD2419290DFA042A09304CA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7B0766315CF4B37AC77F9B9DC0D9DE25">
    <w:name w:val="27B0766315CF4B37AC77F9B9DC0D9DE2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9D452342FA04FCCAFAA696B75CB96F95">
    <w:name w:val="79D452342FA04FCCAFAA696B75CB96F9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9DFBB59823F433A8AD208AF4C0CD2555">
    <w:name w:val="89DFBB59823F433A8AD208AF4C0CD255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B21B02FE10E49D497FCA8F385DBB3C65">
    <w:name w:val="EB21B02FE10E49D497FCA8F385DBB3C6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A70E3A90015405DB28A6153535EFDD44">
    <w:name w:val="EA70E3A90015405DB28A6153535EFDD4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17A67E8D794CB39F41A3F9711196A25">
    <w:name w:val="4F17A67E8D794CB39F41A3F9711196A2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C04AF44BC4E47DE989D75BF457EFE2E4">
    <w:name w:val="2C04AF44BC4E47DE989D75BF457EFE2E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116944A3B0146A49E78E559340CBB894">
    <w:name w:val="3116944A3B0146A49E78E559340CBB89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630F2A1381B452BA20117CB06B370344">
    <w:name w:val="3630F2A1381B452BA20117CB06B37034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9B39B286BF347DAA58FF50BBF160F455">
    <w:name w:val="A9B39B286BF347DAA58FF50BBF160F45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8B318A3F9384BF68827CC568CF182B25">
    <w:name w:val="F8B318A3F9384BF68827CC568CF182B2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9042BA17EBB474F9F8AED3F011E65B54">
    <w:name w:val="19042BA17EBB474F9F8AED3F011E65B5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CF3DF02CD014742A639D677D48FF32E4">
    <w:name w:val="0CF3DF02CD014742A639D677D48FF32E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7D9B69E48EA40FFB0CA71841A961DCA5">
    <w:name w:val="C7D9B69E48EA40FFB0CA71841A961DCA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DB6C90DA42745EDAFADD45D920270D45">
    <w:name w:val="0DB6C90DA42745EDAFADD45D920270D4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22CF55A0CCB4A80B768D54D577443643">
    <w:name w:val="E22CF55A0CCB4A80B768D54D57744364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60463DC48234702B10A380A4CAE67D23">
    <w:name w:val="B60463DC48234702B10A380A4CAE67D2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CCE023919644771AC3940FEFFA8E99E3">
    <w:name w:val="ACCE023919644771AC3940FEFFA8E99E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00FFB240A5F4E128C90E312BCD0D4A83">
    <w:name w:val="600FFB240A5F4E128C90E312BCD0D4A8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5A141D96E04A45A81C1A6F2375A94A3">
    <w:name w:val="B05A141D96E04A45A81C1A6F2375A94A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0E127CDFE6D40108B39B3C95B7FB58B3">
    <w:name w:val="C0E127CDFE6D40108B39B3C95B7FB58B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4F2DE2F57B740E8B7213BBA01FD6E762">
    <w:name w:val="44F2DE2F57B740E8B7213BBA01FD6E76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8B7DBEF9AB548EBAF2EACF3D6DBBC4A6">
    <w:name w:val="38B7DBEF9AB548EBAF2EACF3D6DBBC4A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FBE52F417D541C19837419289CF547C6">
    <w:name w:val="9FBE52F417D541C19837419289CF547C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A7EE4E3DAC045D1BDBB2F8958ACE62F6">
    <w:name w:val="3A7EE4E3DAC045D1BDBB2F8958ACE62F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CC05E860B424BFB807F3936A382F1A66">
    <w:name w:val="8CC05E860B424BFB807F3936A382F1A6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A82169D27B746869ABCEABAEE9DF88B6">
    <w:name w:val="FA82169D27B746869ABCEABAEE9DF88B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2A157C3C1EB49729E5908E6CCA94F1F6">
    <w:name w:val="D2A157C3C1EB49729E5908E6CCA94F1F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B141A2D570447B9DD671A6FC8F9C596">
    <w:name w:val="4FB141A2D570447B9DD671A6FC8F9C59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7C39745A3CD43DE90F8C709EBB5F5006">
    <w:name w:val="47C39745A3CD43DE90F8C709EBB5F500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44462C05AD2419290DFA042A09304CA6">
    <w:name w:val="044462C05AD2419290DFA042A09304CA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7B0766315CF4B37AC77F9B9DC0D9DE26">
    <w:name w:val="27B0766315CF4B37AC77F9B9DC0D9DE2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9D452342FA04FCCAFAA696B75CB96F96">
    <w:name w:val="79D452342FA04FCCAFAA696B75CB96F9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9DFBB59823F433A8AD208AF4C0CD2556">
    <w:name w:val="89DFBB59823F433A8AD208AF4C0CD255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B21B02FE10E49D497FCA8F385DBB3C66">
    <w:name w:val="EB21B02FE10E49D497FCA8F385DBB3C6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A70E3A90015405DB28A6153535EFDD45">
    <w:name w:val="EA70E3A90015405DB28A6153535EFDD4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17A67E8D794CB39F41A3F9711196A26">
    <w:name w:val="4F17A67E8D794CB39F41A3F9711196A2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C04AF44BC4E47DE989D75BF457EFE2E5">
    <w:name w:val="2C04AF44BC4E47DE989D75BF457EFE2E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116944A3B0146A49E78E559340CBB895">
    <w:name w:val="3116944A3B0146A49E78E559340CBB89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630F2A1381B452BA20117CB06B370345">
    <w:name w:val="3630F2A1381B452BA20117CB06B37034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9B39B286BF347DAA58FF50BBF160F456">
    <w:name w:val="A9B39B286BF347DAA58FF50BBF160F45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8B318A3F9384BF68827CC568CF182B26">
    <w:name w:val="F8B318A3F9384BF68827CC568CF182B2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9042BA17EBB474F9F8AED3F011E65B55">
    <w:name w:val="19042BA17EBB474F9F8AED3F011E65B5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CF3DF02CD014742A639D677D48FF32E5">
    <w:name w:val="0CF3DF02CD014742A639D677D48FF32E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7D9B69E48EA40FFB0CA71841A961DCA6">
    <w:name w:val="C7D9B69E48EA40FFB0CA71841A961DCA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DB6C90DA42745EDAFADD45D920270D46">
    <w:name w:val="0DB6C90DA42745EDAFADD45D920270D4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22CF55A0CCB4A80B768D54D577443644">
    <w:name w:val="E22CF55A0CCB4A80B768D54D57744364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60463DC48234702B10A380A4CAE67D24">
    <w:name w:val="B60463DC48234702B10A380A4CAE67D2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CCE023919644771AC3940FEFFA8E99E4">
    <w:name w:val="ACCE023919644771AC3940FEFFA8E99E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00FFB240A5F4E128C90E312BCD0D4A84">
    <w:name w:val="600FFB240A5F4E128C90E312BCD0D4A8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5A141D96E04A45A81C1A6F2375A94A4">
    <w:name w:val="B05A141D96E04A45A81C1A6F2375A94A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0E127CDFE6D40108B39B3C95B7FB58B4">
    <w:name w:val="C0E127CDFE6D40108B39B3C95B7FB58B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4F2DE2F57B740E8B7213BBA01FD6E763">
    <w:name w:val="44F2DE2F57B740E8B7213BBA01FD6E76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8B7DBEF9AB548EBAF2EACF3D6DBBC4A7">
    <w:name w:val="38B7DBEF9AB548EBAF2EACF3D6DBBC4A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FBE52F417D541C19837419289CF547C7">
    <w:name w:val="9FBE52F417D541C19837419289CF547C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A7EE4E3DAC045D1BDBB2F8958ACE62F7">
    <w:name w:val="3A7EE4E3DAC045D1BDBB2F8958ACE62F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CC05E860B424BFB807F3936A382F1A67">
    <w:name w:val="8CC05E860B424BFB807F3936A382F1A6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A82169D27B746869ABCEABAEE9DF88B7">
    <w:name w:val="FA82169D27B746869ABCEABAEE9DF88B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2A157C3C1EB49729E5908E6CCA94F1F7">
    <w:name w:val="D2A157C3C1EB49729E5908E6CCA94F1F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B141A2D570447B9DD671A6FC8F9C597">
    <w:name w:val="4FB141A2D570447B9DD671A6FC8F9C59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7C39745A3CD43DE90F8C709EBB5F5007">
    <w:name w:val="47C39745A3CD43DE90F8C709EBB5F500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44462C05AD2419290DFA042A09304CA7">
    <w:name w:val="044462C05AD2419290DFA042A09304CA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7B0766315CF4B37AC77F9B9DC0D9DE27">
    <w:name w:val="27B0766315CF4B37AC77F9B9DC0D9DE2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9D452342FA04FCCAFAA696B75CB96F97">
    <w:name w:val="79D452342FA04FCCAFAA696B75CB96F9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9DFBB59823F433A8AD208AF4C0CD2557">
    <w:name w:val="89DFBB59823F433A8AD208AF4C0CD255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B21B02FE10E49D497FCA8F385DBB3C67">
    <w:name w:val="EB21B02FE10E49D497FCA8F385DBB3C6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A70E3A90015405DB28A6153535EFDD46">
    <w:name w:val="EA70E3A90015405DB28A6153535EFDD4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17A67E8D794CB39F41A3F9711196A27">
    <w:name w:val="4F17A67E8D794CB39F41A3F9711196A2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C04AF44BC4E47DE989D75BF457EFE2E6">
    <w:name w:val="2C04AF44BC4E47DE989D75BF457EFE2E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116944A3B0146A49E78E559340CBB896">
    <w:name w:val="3116944A3B0146A49E78E559340CBB89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630F2A1381B452BA20117CB06B370346">
    <w:name w:val="3630F2A1381B452BA20117CB06B37034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9B39B286BF347DAA58FF50BBF160F457">
    <w:name w:val="A9B39B286BF347DAA58FF50BBF160F45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8B318A3F9384BF68827CC568CF182B27">
    <w:name w:val="F8B318A3F9384BF68827CC568CF182B2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9042BA17EBB474F9F8AED3F011E65B56">
    <w:name w:val="19042BA17EBB474F9F8AED3F011E65B5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CF3DF02CD014742A639D677D48FF32E6">
    <w:name w:val="0CF3DF02CD014742A639D677D48FF32E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7D9B69E48EA40FFB0CA71841A961DCA7">
    <w:name w:val="C7D9B69E48EA40FFB0CA71841A961DCA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DB6C90DA42745EDAFADD45D920270D47">
    <w:name w:val="0DB6C90DA42745EDAFADD45D920270D4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22CF55A0CCB4A80B768D54D577443645">
    <w:name w:val="E22CF55A0CCB4A80B768D54D57744364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60463DC48234702B10A380A4CAE67D25">
    <w:name w:val="B60463DC48234702B10A380A4CAE67D2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CCE023919644771AC3940FEFFA8E99E5">
    <w:name w:val="ACCE023919644771AC3940FEFFA8E99E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00FFB240A5F4E128C90E312BCD0D4A85">
    <w:name w:val="600FFB240A5F4E128C90E312BCD0D4A8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5A141D96E04A45A81C1A6F2375A94A5">
    <w:name w:val="B05A141D96E04A45A81C1A6F2375A94A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0E127CDFE6D40108B39B3C95B7FB58B5">
    <w:name w:val="C0E127CDFE6D40108B39B3C95B7FB58B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4F2DE2F57B740E8B7213BBA01FD6E764">
    <w:name w:val="44F2DE2F57B740E8B7213BBA01FD6E76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8B7DBEF9AB548EBAF2EACF3D6DBBC4A8">
    <w:name w:val="38B7DBEF9AB548EBAF2EACF3D6DBBC4A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FBE52F417D541C19837419289CF547C8">
    <w:name w:val="9FBE52F417D541C19837419289CF547C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A7EE4E3DAC045D1BDBB2F8958ACE62F8">
    <w:name w:val="3A7EE4E3DAC045D1BDBB2F8958ACE62F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CC05E860B424BFB807F3936A382F1A68">
    <w:name w:val="8CC05E860B424BFB807F3936A382F1A6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A82169D27B746869ABCEABAEE9DF88B8">
    <w:name w:val="FA82169D27B746869ABCEABAEE9DF88B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2A157C3C1EB49729E5908E6CCA94F1F8">
    <w:name w:val="D2A157C3C1EB49729E5908E6CCA94F1F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B141A2D570447B9DD671A6FC8F9C598">
    <w:name w:val="4FB141A2D570447B9DD671A6FC8F9C59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7C39745A3CD43DE90F8C709EBB5F5008">
    <w:name w:val="47C39745A3CD43DE90F8C709EBB5F500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44462C05AD2419290DFA042A09304CA8">
    <w:name w:val="044462C05AD2419290DFA042A09304CA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7B0766315CF4B37AC77F9B9DC0D9DE28">
    <w:name w:val="27B0766315CF4B37AC77F9B9DC0D9DE2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9D452342FA04FCCAFAA696B75CB96F98">
    <w:name w:val="79D452342FA04FCCAFAA696B75CB96F9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9DFBB59823F433A8AD208AF4C0CD2558">
    <w:name w:val="89DFBB59823F433A8AD208AF4C0CD255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B21B02FE10E49D497FCA8F385DBB3C68">
    <w:name w:val="EB21B02FE10E49D497FCA8F385DBB3C6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A70E3A90015405DB28A6153535EFDD47">
    <w:name w:val="EA70E3A90015405DB28A6153535EFDD4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17A67E8D794CB39F41A3F9711196A28">
    <w:name w:val="4F17A67E8D794CB39F41A3F9711196A2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C04AF44BC4E47DE989D75BF457EFE2E7">
    <w:name w:val="2C04AF44BC4E47DE989D75BF457EFE2E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116944A3B0146A49E78E559340CBB897">
    <w:name w:val="3116944A3B0146A49E78E559340CBB89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630F2A1381B452BA20117CB06B370347">
    <w:name w:val="3630F2A1381B452BA20117CB06B37034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9B39B286BF347DAA58FF50BBF160F458">
    <w:name w:val="A9B39B286BF347DAA58FF50BBF160F45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8B318A3F9384BF68827CC568CF182B28">
    <w:name w:val="F8B318A3F9384BF68827CC568CF182B2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9042BA17EBB474F9F8AED3F011E65B57">
    <w:name w:val="19042BA17EBB474F9F8AED3F011E65B5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CF3DF02CD014742A639D677D48FF32E7">
    <w:name w:val="0CF3DF02CD014742A639D677D48FF32E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7D9B69E48EA40FFB0CA71841A961DCA8">
    <w:name w:val="C7D9B69E48EA40FFB0CA71841A961DCA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DB6C90DA42745EDAFADD45D920270D48">
    <w:name w:val="0DB6C90DA42745EDAFADD45D920270D4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22CF55A0CCB4A80B768D54D577443646">
    <w:name w:val="E22CF55A0CCB4A80B768D54D57744364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60463DC48234702B10A380A4CAE67D26">
    <w:name w:val="B60463DC48234702B10A380A4CAE67D2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CCE023919644771AC3940FEFFA8E99E6">
    <w:name w:val="ACCE023919644771AC3940FEFFA8E99E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00FFB240A5F4E128C90E312BCD0D4A86">
    <w:name w:val="600FFB240A5F4E128C90E312BCD0D4A8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5A141D96E04A45A81C1A6F2375A94A6">
    <w:name w:val="B05A141D96E04A45A81C1A6F2375A94A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0E127CDFE6D40108B39B3C95B7FB58B6">
    <w:name w:val="C0E127CDFE6D40108B39B3C95B7FB58B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4F2DE2F57B740E8B7213BBA01FD6E765">
    <w:name w:val="44F2DE2F57B740E8B7213BBA01FD6E76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8B7DBEF9AB548EBAF2EACF3D6DBBC4A9">
    <w:name w:val="38B7DBEF9AB548EBAF2EACF3D6DBBC4A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FBE52F417D541C19837419289CF547C9">
    <w:name w:val="9FBE52F417D541C19837419289CF547C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A7EE4E3DAC045D1BDBB2F8958ACE62F9">
    <w:name w:val="3A7EE4E3DAC045D1BDBB2F8958ACE62F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CC05E860B424BFB807F3936A382F1A69">
    <w:name w:val="8CC05E860B424BFB807F3936A382F1A6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A82169D27B746869ABCEABAEE9DF88B9">
    <w:name w:val="FA82169D27B746869ABCEABAEE9DF88B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2A157C3C1EB49729E5908E6CCA94F1F9">
    <w:name w:val="D2A157C3C1EB49729E5908E6CCA94F1F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B141A2D570447B9DD671A6FC8F9C599">
    <w:name w:val="4FB141A2D570447B9DD671A6FC8F9C59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7C39745A3CD43DE90F8C709EBB5F5009">
    <w:name w:val="47C39745A3CD43DE90F8C709EBB5F500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44462C05AD2419290DFA042A09304CA9">
    <w:name w:val="044462C05AD2419290DFA042A09304CA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7B0766315CF4B37AC77F9B9DC0D9DE29">
    <w:name w:val="27B0766315CF4B37AC77F9B9DC0D9DE2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9D452342FA04FCCAFAA696B75CB96F99">
    <w:name w:val="79D452342FA04FCCAFAA696B75CB96F9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9DFBB59823F433A8AD208AF4C0CD2559">
    <w:name w:val="89DFBB59823F433A8AD208AF4C0CD255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B21B02FE10E49D497FCA8F385DBB3C69">
    <w:name w:val="EB21B02FE10E49D497FCA8F385DBB3C6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A70E3A90015405DB28A6153535EFDD48">
    <w:name w:val="EA70E3A90015405DB28A6153535EFDD4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17A67E8D794CB39F41A3F9711196A29">
    <w:name w:val="4F17A67E8D794CB39F41A3F9711196A2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C04AF44BC4E47DE989D75BF457EFE2E8">
    <w:name w:val="2C04AF44BC4E47DE989D75BF457EFE2E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116944A3B0146A49E78E559340CBB898">
    <w:name w:val="3116944A3B0146A49E78E559340CBB89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630F2A1381B452BA20117CB06B370348">
    <w:name w:val="3630F2A1381B452BA20117CB06B37034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9B39B286BF347DAA58FF50BBF160F459">
    <w:name w:val="A9B39B286BF347DAA58FF50BBF160F45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0CEB2D6615D4C6187EAF429D47CF29D">
    <w:name w:val="50CEB2D6615D4C6187EAF429D47CF29D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740605AF47F48409291482C070F4CF5">
    <w:name w:val="3740605AF47F48409291482C070F4CF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8B318A3F9384BF68827CC568CF182B29">
    <w:name w:val="F8B318A3F9384BF68827CC568CF182B2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9042BA17EBB474F9F8AED3F011E65B58">
    <w:name w:val="19042BA17EBB474F9F8AED3F011E65B5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CF3DF02CD014742A639D677D48FF32E8">
    <w:name w:val="0CF3DF02CD014742A639D677D48FF32E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7D9B69E48EA40FFB0CA71841A961DCA9">
    <w:name w:val="C7D9B69E48EA40FFB0CA71841A961DCA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DB6C90DA42745EDAFADD45D920270D49">
    <w:name w:val="0DB6C90DA42745EDAFADD45D920270D4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22CF55A0CCB4A80B768D54D577443647">
    <w:name w:val="E22CF55A0CCB4A80B768D54D57744364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60463DC48234702B10A380A4CAE67D27">
    <w:name w:val="B60463DC48234702B10A380A4CAE67D2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CCE023919644771AC3940FEFFA8E99E7">
    <w:name w:val="ACCE023919644771AC3940FEFFA8E99E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00FFB240A5F4E128C90E312BCD0D4A87">
    <w:name w:val="600FFB240A5F4E128C90E312BCD0D4A8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5A141D96E04A45A81C1A6F2375A94A7">
    <w:name w:val="B05A141D96E04A45A81C1A6F2375A94A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0E127CDFE6D40108B39B3C95B7FB58B7">
    <w:name w:val="C0E127CDFE6D40108B39B3C95B7FB58B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4F2DE2F57B740E8B7213BBA01FD6E766">
    <w:name w:val="44F2DE2F57B740E8B7213BBA01FD6E76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8B7DBEF9AB548EBAF2EACF3D6DBBC4A10">
    <w:name w:val="38B7DBEF9AB548EBAF2EACF3D6DBBC4A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FBE52F417D541C19837419289CF547C10">
    <w:name w:val="9FBE52F417D541C19837419289CF547C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A7EE4E3DAC045D1BDBB2F8958ACE62F10">
    <w:name w:val="3A7EE4E3DAC045D1BDBB2F8958ACE62F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CC05E860B424BFB807F3936A382F1A610">
    <w:name w:val="8CC05E860B424BFB807F3936A382F1A6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A82169D27B746869ABCEABAEE9DF88B10">
    <w:name w:val="FA82169D27B746869ABCEABAEE9DF88B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2A157C3C1EB49729E5908E6CCA94F1F10">
    <w:name w:val="D2A157C3C1EB49729E5908E6CCA94F1F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B141A2D570447B9DD671A6FC8F9C5910">
    <w:name w:val="4FB141A2D570447B9DD671A6FC8F9C59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7C39745A3CD43DE90F8C709EBB5F50010">
    <w:name w:val="47C39745A3CD43DE90F8C709EBB5F500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44462C05AD2419290DFA042A09304CA10">
    <w:name w:val="044462C05AD2419290DFA042A09304CA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7B0766315CF4B37AC77F9B9DC0D9DE210">
    <w:name w:val="27B0766315CF4B37AC77F9B9DC0D9DE2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9D452342FA04FCCAFAA696B75CB96F910">
    <w:name w:val="79D452342FA04FCCAFAA696B75CB96F9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9DFBB59823F433A8AD208AF4C0CD25510">
    <w:name w:val="89DFBB59823F433A8AD208AF4C0CD255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B21B02FE10E49D497FCA8F385DBB3C610">
    <w:name w:val="EB21B02FE10E49D497FCA8F385DBB3C6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A70E3A90015405DB28A6153535EFDD49">
    <w:name w:val="EA70E3A90015405DB28A6153535EFDD4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17A67E8D794CB39F41A3F9711196A210">
    <w:name w:val="4F17A67E8D794CB39F41A3F9711196A2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C04AF44BC4E47DE989D75BF457EFE2E9">
    <w:name w:val="2C04AF44BC4E47DE989D75BF457EFE2E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116944A3B0146A49E78E559340CBB899">
    <w:name w:val="3116944A3B0146A49E78E559340CBB89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630F2A1381B452BA20117CB06B370349">
    <w:name w:val="3630F2A1381B452BA20117CB06B37034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9B39B286BF347DAA58FF50BBF160F4510">
    <w:name w:val="A9B39B286BF347DAA58FF50BBF160F45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0CEB2D6615D4C6187EAF429D47CF29D1">
    <w:name w:val="50CEB2D6615D4C6187EAF429D47CF29D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740605AF47F48409291482C070F4CF51">
    <w:name w:val="3740605AF47F48409291482C070F4CF5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8B318A3F9384BF68827CC568CF182B210">
    <w:name w:val="F8B318A3F9384BF68827CC568CF182B2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9042BA17EBB474F9F8AED3F011E65B59">
    <w:name w:val="19042BA17EBB474F9F8AED3F011E65B5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CF3DF02CD014742A639D677D48FF32E9">
    <w:name w:val="0CF3DF02CD014742A639D677D48FF32E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7D9B69E48EA40FFB0CA71841A961DCA10">
    <w:name w:val="C7D9B69E48EA40FFB0CA71841A961DCA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DB6C90DA42745EDAFADD45D920270D410">
    <w:name w:val="0DB6C90DA42745EDAFADD45D920270D4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22CF55A0CCB4A80B768D54D577443648">
    <w:name w:val="E22CF55A0CCB4A80B768D54D57744364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60463DC48234702B10A380A4CAE67D28">
    <w:name w:val="B60463DC48234702B10A380A4CAE67D2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CCE023919644771AC3940FEFFA8E99E8">
    <w:name w:val="ACCE023919644771AC3940FEFFA8E99E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00FFB240A5F4E128C90E312BCD0D4A88">
    <w:name w:val="600FFB240A5F4E128C90E312BCD0D4A8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5A141D96E04A45A81C1A6F2375A94A8">
    <w:name w:val="B05A141D96E04A45A81C1A6F2375A94A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0E127CDFE6D40108B39B3C95B7FB58B8">
    <w:name w:val="C0E127CDFE6D40108B39B3C95B7FB58B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4F2DE2F57B740E8B7213BBA01FD6E767">
    <w:name w:val="44F2DE2F57B740E8B7213BBA01FD6E76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31452E87A4C4F738CC9A108201CF2E0">
    <w:name w:val="831452E87A4C4F738CC9A108201CF2E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4E7F4FE994D4504B0E5176DAE688DA0">
    <w:name w:val="64E7F4FE994D4504B0E5176DAE688DA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E6EFF170F446549CD75E3D26822FF7">
    <w:name w:val="B0E6EFF170F446549CD75E3D26822FF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CF371774AEC426F8C60C4A5494ADC65">
    <w:name w:val="FCF371774AEC426F8C60C4A5494ADC6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8B7DBEF9AB548EBAF2EACF3D6DBBC4A11">
    <w:name w:val="38B7DBEF9AB548EBAF2EACF3D6DBBC4A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FBE52F417D541C19837419289CF547C11">
    <w:name w:val="9FBE52F417D541C19837419289CF547C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A7EE4E3DAC045D1BDBB2F8958ACE62F11">
    <w:name w:val="3A7EE4E3DAC045D1BDBB2F8958ACE62F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CC05E860B424BFB807F3936A382F1A611">
    <w:name w:val="8CC05E860B424BFB807F3936A382F1A6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A82169D27B746869ABCEABAEE9DF88B11">
    <w:name w:val="FA82169D27B746869ABCEABAEE9DF88B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2A157C3C1EB49729E5908E6CCA94F1F11">
    <w:name w:val="D2A157C3C1EB49729E5908E6CCA94F1F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B141A2D570447B9DD671A6FC8F9C5911">
    <w:name w:val="4FB141A2D570447B9DD671A6FC8F9C59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7C39745A3CD43DE90F8C709EBB5F50011">
    <w:name w:val="47C39745A3CD43DE90F8C709EBB5F500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44462C05AD2419290DFA042A09304CA11">
    <w:name w:val="044462C05AD2419290DFA042A09304CA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7B0766315CF4B37AC77F9B9DC0D9DE211">
    <w:name w:val="27B0766315CF4B37AC77F9B9DC0D9DE2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9D452342FA04FCCAFAA696B75CB96F911">
    <w:name w:val="79D452342FA04FCCAFAA696B75CB96F9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9DFBB59823F433A8AD208AF4C0CD25511">
    <w:name w:val="89DFBB59823F433A8AD208AF4C0CD255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B21B02FE10E49D497FCA8F385DBB3C611">
    <w:name w:val="EB21B02FE10E49D497FCA8F385DBB3C6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A70E3A90015405DB28A6153535EFDD410">
    <w:name w:val="EA70E3A90015405DB28A6153535EFDD4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17A67E8D794CB39F41A3F9711196A211">
    <w:name w:val="4F17A67E8D794CB39F41A3F9711196A2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C04AF44BC4E47DE989D75BF457EFE2E10">
    <w:name w:val="2C04AF44BC4E47DE989D75BF457EFE2E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116944A3B0146A49E78E559340CBB8910">
    <w:name w:val="3116944A3B0146A49E78E559340CBB89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630F2A1381B452BA20117CB06B3703410">
    <w:name w:val="3630F2A1381B452BA20117CB06B37034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9B39B286BF347DAA58FF50BBF160F4511">
    <w:name w:val="A9B39B286BF347DAA58FF50BBF160F45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0CEB2D6615D4C6187EAF429D47CF29D2">
    <w:name w:val="50CEB2D6615D4C6187EAF429D47CF29D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740605AF47F48409291482C070F4CF52">
    <w:name w:val="3740605AF47F48409291482C070F4CF5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8B318A3F9384BF68827CC568CF182B211">
    <w:name w:val="F8B318A3F9384BF68827CC568CF182B2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9042BA17EBB474F9F8AED3F011E65B510">
    <w:name w:val="19042BA17EBB474F9F8AED3F011E65B5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CF3DF02CD014742A639D677D48FF32E10">
    <w:name w:val="0CF3DF02CD014742A639D677D48FF32E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7D9B69E48EA40FFB0CA71841A961DCA11">
    <w:name w:val="C7D9B69E48EA40FFB0CA71841A961DCA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DB6C90DA42745EDAFADD45D920270D411">
    <w:name w:val="0DB6C90DA42745EDAFADD45D920270D4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22CF55A0CCB4A80B768D54D577443649">
    <w:name w:val="E22CF55A0CCB4A80B768D54D57744364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60463DC48234702B10A380A4CAE67D29">
    <w:name w:val="B60463DC48234702B10A380A4CAE67D2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CCE023919644771AC3940FEFFA8E99E9">
    <w:name w:val="ACCE023919644771AC3940FEFFA8E99E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00FFB240A5F4E128C90E312BCD0D4A89">
    <w:name w:val="600FFB240A5F4E128C90E312BCD0D4A8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5A141D96E04A45A81C1A6F2375A94A9">
    <w:name w:val="B05A141D96E04A45A81C1A6F2375A94A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0E127CDFE6D40108B39B3C95B7FB58B9">
    <w:name w:val="C0E127CDFE6D40108B39B3C95B7FB58B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4F2DE2F57B740E8B7213BBA01FD6E768">
    <w:name w:val="44F2DE2F57B740E8B7213BBA01FD6E76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31452E87A4C4F738CC9A108201CF2E01">
    <w:name w:val="831452E87A4C4F738CC9A108201CF2E0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4E7F4FE994D4504B0E5176DAE688DA01">
    <w:name w:val="64E7F4FE994D4504B0E5176DAE688DA0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E6EFF170F446549CD75E3D26822FF71">
    <w:name w:val="B0E6EFF170F446549CD75E3D26822FF7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CF371774AEC426F8C60C4A5494ADC651">
    <w:name w:val="FCF371774AEC426F8C60C4A5494ADC65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8B7DBEF9AB548EBAF2EACF3D6DBBC4A12">
    <w:name w:val="38B7DBEF9AB548EBAF2EACF3D6DBBC4A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FBE52F417D541C19837419289CF547C12">
    <w:name w:val="9FBE52F417D541C19837419289CF547C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A7EE4E3DAC045D1BDBB2F8958ACE62F12">
    <w:name w:val="3A7EE4E3DAC045D1BDBB2F8958ACE62F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CC05E860B424BFB807F3936A382F1A612">
    <w:name w:val="8CC05E860B424BFB807F3936A382F1A6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A82169D27B746869ABCEABAEE9DF88B12">
    <w:name w:val="FA82169D27B746869ABCEABAEE9DF88B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2A157C3C1EB49729E5908E6CCA94F1F12">
    <w:name w:val="D2A157C3C1EB49729E5908E6CCA94F1F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B141A2D570447B9DD671A6FC8F9C5912">
    <w:name w:val="4FB141A2D570447B9DD671A6FC8F9C59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7C39745A3CD43DE90F8C709EBB5F50012">
    <w:name w:val="47C39745A3CD43DE90F8C709EBB5F500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44462C05AD2419290DFA042A09304CA12">
    <w:name w:val="044462C05AD2419290DFA042A09304CA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7B0766315CF4B37AC77F9B9DC0D9DE212">
    <w:name w:val="27B0766315CF4B37AC77F9B9DC0D9DE2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9D452342FA04FCCAFAA696B75CB96F912">
    <w:name w:val="79D452342FA04FCCAFAA696B75CB96F9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9DFBB59823F433A8AD208AF4C0CD25512">
    <w:name w:val="89DFBB59823F433A8AD208AF4C0CD255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B21B02FE10E49D497FCA8F385DBB3C612">
    <w:name w:val="EB21B02FE10E49D497FCA8F385DBB3C6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A70E3A90015405DB28A6153535EFDD411">
    <w:name w:val="EA70E3A90015405DB28A6153535EFDD4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17A67E8D794CB39F41A3F9711196A212">
    <w:name w:val="4F17A67E8D794CB39F41A3F9711196A2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C04AF44BC4E47DE989D75BF457EFE2E11">
    <w:name w:val="2C04AF44BC4E47DE989D75BF457EFE2E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116944A3B0146A49E78E559340CBB8911">
    <w:name w:val="3116944A3B0146A49E78E559340CBB89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630F2A1381B452BA20117CB06B3703411">
    <w:name w:val="3630F2A1381B452BA20117CB06B37034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9B39B286BF347DAA58FF50BBF160F4512">
    <w:name w:val="A9B39B286BF347DAA58FF50BBF160F45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0CEB2D6615D4C6187EAF429D47CF29D3">
    <w:name w:val="50CEB2D6615D4C6187EAF429D47CF29D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740605AF47F48409291482C070F4CF53">
    <w:name w:val="3740605AF47F48409291482C070F4CF5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8B318A3F9384BF68827CC568CF182B212">
    <w:name w:val="F8B318A3F9384BF68827CC568CF182B2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9042BA17EBB474F9F8AED3F011E65B511">
    <w:name w:val="19042BA17EBB474F9F8AED3F011E65B5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CF3DF02CD014742A639D677D48FF32E11">
    <w:name w:val="0CF3DF02CD014742A639D677D48FF32E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7D9B69E48EA40FFB0CA71841A961DCA12">
    <w:name w:val="C7D9B69E48EA40FFB0CA71841A961DCA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DB6C90DA42745EDAFADD45D920270D412">
    <w:name w:val="0DB6C90DA42745EDAFADD45D920270D4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22CF55A0CCB4A80B768D54D5774436410">
    <w:name w:val="E22CF55A0CCB4A80B768D54D57744364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60463DC48234702B10A380A4CAE67D210">
    <w:name w:val="B60463DC48234702B10A380A4CAE67D2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CCE023919644771AC3940FEFFA8E99E10">
    <w:name w:val="ACCE023919644771AC3940FEFFA8E99E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00FFB240A5F4E128C90E312BCD0D4A810">
    <w:name w:val="600FFB240A5F4E128C90E312BCD0D4A8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5A141D96E04A45A81C1A6F2375A94A10">
    <w:name w:val="B05A141D96E04A45A81C1A6F2375A94A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0E127CDFE6D40108B39B3C95B7FB58B10">
    <w:name w:val="C0E127CDFE6D40108B39B3C95B7FB58B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4F2DE2F57B740E8B7213BBA01FD6E769">
    <w:name w:val="44F2DE2F57B740E8B7213BBA01FD6E76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31452E87A4C4F738CC9A108201CF2E02">
    <w:name w:val="831452E87A4C4F738CC9A108201CF2E0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4E7F4FE994D4504B0E5176DAE688DA02">
    <w:name w:val="64E7F4FE994D4504B0E5176DAE688DA0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E6EFF170F446549CD75E3D26822FF72">
    <w:name w:val="B0E6EFF170F446549CD75E3D26822FF7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CF371774AEC426F8C60C4A5494ADC652">
    <w:name w:val="FCF371774AEC426F8C60C4A5494ADC65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8B7DBEF9AB548EBAF2EACF3D6DBBC4A13">
    <w:name w:val="38B7DBEF9AB548EBAF2EACF3D6DBBC4A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FBE52F417D541C19837419289CF547C13">
    <w:name w:val="9FBE52F417D541C19837419289CF547C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A7EE4E3DAC045D1BDBB2F8958ACE62F13">
    <w:name w:val="3A7EE4E3DAC045D1BDBB2F8958ACE62F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CC05E860B424BFB807F3936A382F1A613">
    <w:name w:val="8CC05E860B424BFB807F3936A382F1A6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A82169D27B746869ABCEABAEE9DF88B13">
    <w:name w:val="FA82169D27B746869ABCEABAEE9DF88B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2A157C3C1EB49729E5908E6CCA94F1F13">
    <w:name w:val="D2A157C3C1EB49729E5908E6CCA94F1F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B141A2D570447B9DD671A6FC8F9C5913">
    <w:name w:val="4FB141A2D570447B9DD671A6FC8F9C59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7C39745A3CD43DE90F8C709EBB5F50013">
    <w:name w:val="47C39745A3CD43DE90F8C709EBB5F500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44462C05AD2419290DFA042A09304CA13">
    <w:name w:val="044462C05AD2419290DFA042A09304CA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7B0766315CF4B37AC77F9B9DC0D9DE213">
    <w:name w:val="27B0766315CF4B37AC77F9B9DC0D9DE2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9D452342FA04FCCAFAA696B75CB96F913">
    <w:name w:val="79D452342FA04FCCAFAA696B75CB96F9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9DFBB59823F433A8AD208AF4C0CD25513">
    <w:name w:val="89DFBB59823F433A8AD208AF4C0CD255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B21B02FE10E49D497FCA8F385DBB3C613">
    <w:name w:val="EB21B02FE10E49D497FCA8F385DBB3C6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A70E3A90015405DB28A6153535EFDD412">
    <w:name w:val="EA70E3A90015405DB28A6153535EFDD4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17A67E8D794CB39F41A3F9711196A213">
    <w:name w:val="4F17A67E8D794CB39F41A3F9711196A2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C04AF44BC4E47DE989D75BF457EFE2E12">
    <w:name w:val="2C04AF44BC4E47DE989D75BF457EFE2E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116944A3B0146A49E78E559340CBB8912">
    <w:name w:val="3116944A3B0146A49E78E559340CBB89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630F2A1381B452BA20117CB06B3703412">
    <w:name w:val="3630F2A1381B452BA20117CB06B37034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9B39B286BF347DAA58FF50BBF160F4513">
    <w:name w:val="A9B39B286BF347DAA58FF50BBF160F45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0CEB2D6615D4C6187EAF429D47CF29D4">
    <w:name w:val="50CEB2D6615D4C6187EAF429D47CF29D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740605AF47F48409291482C070F4CF54">
    <w:name w:val="3740605AF47F48409291482C070F4CF5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8B318A3F9384BF68827CC568CF182B213">
    <w:name w:val="F8B318A3F9384BF68827CC568CF182B2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9042BA17EBB474F9F8AED3F011E65B512">
    <w:name w:val="19042BA17EBB474F9F8AED3F011E65B5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CF3DF02CD014742A639D677D48FF32E12">
    <w:name w:val="0CF3DF02CD014742A639D677D48FF32E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7D9B69E48EA40FFB0CA71841A961DCA13">
    <w:name w:val="C7D9B69E48EA40FFB0CA71841A961DCA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DB6C90DA42745EDAFADD45D920270D413">
    <w:name w:val="0DB6C90DA42745EDAFADD45D920270D4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22CF55A0CCB4A80B768D54D5774436411">
    <w:name w:val="E22CF55A0CCB4A80B768D54D57744364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60463DC48234702B10A380A4CAE67D211">
    <w:name w:val="B60463DC48234702B10A380A4CAE67D2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CCE023919644771AC3940FEFFA8E99E11">
    <w:name w:val="ACCE023919644771AC3940FEFFA8E99E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00FFB240A5F4E128C90E312BCD0D4A811">
    <w:name w:val="600FFB240A5F4E128C90E312BCD0D4A8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5A141D96E04A45A81C1A6F2375A94A11">
    <w:name w:val="B05A141D96E04A45A81C1A6F2375A94A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0E127CDFE6D40108B39B3C95B7FB58B11">
    <w:name w:val="C0E127CDFE6D40108B39B3C95B7FB58B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4F2DE2F57B740E8B7213BBA01FD6E7610">
    <w:name w:val="44F2DE2F57B740E8B7213BBA01FD6E76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31452E87A4C4F738CC9A108201CF2E03">
    <w:name w:val="831452E87A4C4F738CC9A108201CF2E0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4E7F4FE994D4504B0E5176DAE688DA03">
    <w:name w:val="64E7F4FE994D4504B0E5176DAE688DA0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E6EFF170F446549CD75E3D26822FF73">
    <w:name w:val="B0E6EFF170F446549CD75E3D26822FF7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CF371774AEC426F8C60C4A5494ADC653">
    <w:name w:val="FCF371774AEC426F8C60C4A5494ADC65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8B7DBEF9AB548EBAF2EACF3D6DBBC4A14">
    <w:name w:val="38B7DBEF9AB548EBAF2EACF3D6DBBC4A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FBE52F417D541C19837419289CF547C14">
    <w:name w:val="9FBE52F417D541C19837419289CF547C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A7EE4E3DAC045D1BDBB2F8958ACE62F14">
    <w:name w:val="3A7EE4E3DAC045D1BDBB2F8958ACE62F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CC05E860B424BFB807F3936A382F1A614">
    <w:name w:val="8CC05E860B424BFB807F3936A382F1A6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A82169D27B746869ABCEABAEE9DF88B14">
    <w:name w:val="FA82169D27B746869ABCEABAEE9DF88B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2A157C3C1EB49729E5908E6CCA94F1F14">
    <w:name w:val="D2A157C3C1EB49729E5908E6CCA94F1F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B141A2D570447B9DD671A6FC8F9C5914">
    <w:name w:val="4FB141A2D570447B9DD671A6FC8F9C59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7C39745A3CD43DE90F8C709EBB5F50014">
    <w:name w:val="47C39745A3CD43DE90F8C709EBB5F500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44462C05AD2419290DFA042A09304CA14">
    <w:name w:val="044462C05AD2419290DFA042A09304CA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7B0766315CF4B37AC77F9B9DC0D9DE214">
    <w:name w:val="27B0766315CF4B37AC77F9B9DC0D9DE2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9D452342FA04FCCAFAA696B75CB96F914">
    <w:name w:val="79D452342FA04FCCAFAA696B75CB96F9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9DFBB59823F433A8AD208AF4C0CD25514">
    <w:name w:val="89DFBB59823F433A8AD208AF4C0CD255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B21B02FE10E49D497FCA8F385DBB3C614">
    <w:name w:val="EB21B02FE10E49D497FCA8F385DBB3C6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A70E3A90015405DB28A6153535EFDD413">
    <w:name w:val="EA70E3A90015405DB28A6153535EFDD4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17A67E8D794CB39F41A3F9711196A214">
    <w:name w:val="4F17A67E8D794CB39F41A3F9711196A2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C04AF44BC4E47DE989D75BF457EFE2E13">
    <w:name w:val="2C04AF44BC4E47DE989D75BF457EFE2E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116944A3B0146A49E78E559340CBB8913">
    <w:name w:val="3116944A3B0146A49E78E559340CBB89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630F2A1381B452BA20117CB06B3703413">
    <w:name w:val="3630F2A1381B452BA20117CB06B37034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9B39B286BF347DAA58FF50BBF160F4514">
    <w:name w:val="A9B39B286BF347DAA58FF50BBF160F45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0CEB2D6615D4C6187EAF429D47CF29D5">
    <w:name w:val="50CEB2D6615D4C6187EAF429D47CF29D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740605AF47F48409291482C070F4CF55">
    <w:name w:val="3740605AF47F48409291482C070F4CF5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8B318A3F9384BF68827CC568CF182B214">
    <w:name w:val="F8B318A3F9384BF68827CC568CF182B2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9042BA17EBB474F9F8AED3F011E65B513">
    <w:name w:val="19042BA17EBB474F9F8AED3F011E65B5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CF3DF02CD014742A639D677D48FF32E13">
    <w:name w:val="0CF3DF02CD014742A639D677D48FF32E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7D9B69E48EA40FFB0CA71841A961DCA14">
    <w:name w:val="C7D9B69E48EA40FFB0CA71841A961DCA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DB6C90DA42745EDAFADD45D920270D414">
    <w:name w:val="0DB6C90DA42745EDAFADD45D920270D4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22CF55A0CCB4A80B768D54D5774436412">
    <w:name w:val="E22CF55A0CCB4A80B768D54D57744364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60463DC48234702B10A380A4CAE67D212">
    <w:name w:val="B60463DC48234702B10A380A4CAE67D2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CCE023919644771AC3940FEFFA8E99E12">
    <w:name w:val="ACCE023919644771AC3940FEFFA8E99E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00FFB240A5F4E128C90E312BCD0D4A812">
    <w:name w:val="600FFB240A5F4E128C90E312BCD0D4A8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5A141D96E04A45A81C1A6F2375A94A12">
    <w:name w:val="B05A141D96E04A45A81C1A6F2375A94A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0E127CDFE6D40108B39B3C95B7FB58B12">
    <w:name w:val="C0E127CDFE6D40108B39B3C95B7FB58B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4F2DE2F57B740E8B7213BBA01FD6E7611">
    <w:name w:val="44F2DE2F57B740E8B7213BBA01FD6E76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31452E87A4C4F738CC9A108201CF2E04">
    <w:name w:val="831452E87A4C4F738CC9A108201CF2E0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4E7F4FE994D4504B0E5176DAE688DA04">
    <w:name w:val="64E7F4FE994D4504B0E5176DAE688DA0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E6EFF170F446549CD75E3D26822FF74">
    <w:name w:val="B0E6EFF170F446549CD75E3D26822FF7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CF371774AEC426F8C60C4A5494ADC654">
    <w:name w:val="FCF371774AEC426F8C60C4A5494ADC65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8B7DBEF9AB548EBAF2EACF3D6DBBC4A15">
    <w:name w:val="38B7DBEF9AB548EBAF2EACF3D6DBBC4A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FBE52F417D541C19837419289CF547C15">
    <w:name w:val="9FBE52F417D541C19837419289CF547C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A7EE4E3DAC045D1BDBB2F8958ACE62F15">
    <w:name w:val="3A7EE4E3DAC045D1BDBB2F8958ACE62F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CC05E860B424BFB807F3936A382F1A615">
    <w:name w:val="8CC05E860B424BFB807F3936A382F1A6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A82169D27B746869ABCEABAEE9DF88B15">
    <w:name w:val="FA82169D27B746869ABCEABAEE9DF88B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2A157C3C1EB49729E5908E6CCA94F1F15">
    <w:name w:val="D2A157C3C1EB49729E5908E6CCA94F1F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B141A2D570447B9DD671A6FC8F9C5915">
    <w:name w:val="4FB141A2D570447B9DD671A6FC8F9C59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7C39745A3CD43DE90F8C709EBB5F50015">
    <w:name w:val="47C39745A3CD43DE90F8C709EBB5F500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44462C05AD2419290DFA042A09304CA15">
    <w:name w:val="044462C05AD2419290DFA042A09304CA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7B0766315CF4B37AC77F9B9DC0D9DE215">
    <w:name w:val="27B0766315CF4B37AC77F9B9DC0D9DE2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9D452342FA04FCCAFAA696B75CB96F915">
    <w:name w:val="79D452342FA04FCCAFAA696B75CB96F9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9DFBB59823F433A8AD208AF4C0CD25515">
    <w:name w:val="89DFBB59823F433A8AD208AF4C0CD255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B21B02FE10E49D497FCA8F385DBB3C615">
    <w:name w:val="EB21B02FE10E49D497FCA8F385DBB3C6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A70E3A90015405DB28A6153535EFDD414">
    <w:name w:val="EA70E3A90015405DB28A6153535EFDD4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17A67E8D794CB39F41A3F9711196A215">
    <w:name w:val="4F17A67E8D794CB39F41A3F9711196A2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C04AF44BC4E47DE989D75BF457EFE2E14">
    <w:name w:val="2C04AF44BC4E47DE989D75BF457EFE2E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116944A3B0146A49E78E559340CBB8914">
    <w:name w:val="3116944A3B0146A49E78E559340CBB89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630F2A1381B452BA20117CB06B3703414">
    <w:name w:val="3630F2A1381B452BA20117CB06B37034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9B39B286BF347DAA58FF50BBF160F4515">
    <w:name w:val="A9B39B286BF347DAA58FF50BBF160F45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0CEB2D6615D4C6187EAF429D47CF29D6">
    <w:name w:val="50CEB2D6615D4C6187EAF429D47CF29D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740605AF47F48409291482C070F4CF56">
    <w:name w:val="3740605AF47F48409291482C070F4CF5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8B318A3F9384BF68827CC568CF182B215">
    <w:name w:val="F8B318A3F9384BF68827CC568CF182B2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9042BA17EBB474F9F8AED3F011E65B514">
    <w:name w:val="19042BA17EBB474F9F8AED3F011E65B5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CF3DF02CD014742A639D677D48FF32E14">
    <w:name w:val="0CF3DF02CD014742A639D677D48FF32E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7D9B69E48EA40FFB0CA71841A961DCA15">
    <w:name w:val="C7D9B69E48EA40FFB0CA71841A961DCA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DB6C90DA42745EDAFADD45D920270D415">
    <w:name w:val="0DB6C90DA42745EDAFADD45D920270D4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22CF55A0CCB4A80B768D54D5774436413">
    <w:name w:val="E22CF55A0CCB4A80B768D54D57744364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60463DC48234702B10A380A4CAE67D213">
    <w:name w:val="B60463DC48234702B10A380A4CAE67D2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CCE023919644771AC3940FEFFA8E99E13">
    <w:name w:val="ACCE023919644771AC3940FEFFA8E99E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00FFB240A5F4E128C90E312BCD0D4A813">
    <w:name w:val="600FFB240A5F4E128C90E312BCD0D4A8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5A141D96E04A45A81C1A6F2375A94A13">
    <w:name w:val="B05A141D96E04A45A81C1A6F2375A94A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0E127CDFE6D40108B39B3C95B7FB58B13">
    <w:name w:val="C0E127CDFE6D40108B39B3C95B7FB58B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4F2DE2F57B740E8B7213BBA01FD6E7612">
    <w:name w:val="44F2DE2F57B740E8B7213BBA01FD6E76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31452E87A4C4F738CC9A108201CF2E05">
    <w:name w:val="831452E87A4C4F738CC9A108201CF2E0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4E7F4FE994D4504B0E5176DAE688DA05">
    <w:name w:val="64E7F4FE994D4504B0E5176DAE688DA0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E6EFF170F446549CD75E3D26822FF75">
    <w:name w:val="B0E6EFF170F446549CD75E3D26822FF7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CF371774AEC426F8C60C4A5494ADC655">
    <w:name w:val="FCF371774AEC426F8C60C4A5494ADC65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8B7DBEF9AB548EBAF2EACF3D6DBBC4A16">
    <w:name w:val="38B7DBEF9AB548EBAF2EACF3D6DBBC4A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FBE52F417D541C19837419289CF547C16">
    <w:name w:val="9FBE52F417D541C19837419289CF547C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A7EE4E3DAC045D1BDBB2F8958ACE62F16">
    <w:name w:val="3A7EE4E3DAC045D1BDBB2F8958ACE62F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CC05E860B424BFB807F3936A382F1A616">
    <w:name w:val="8CC05E860B424BFB807F3936A382F1A6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A82169D27B746869ABCEABAEE9DF88B16">
    <w:name w:val="FA82169D27B746869ABCEABAEE9DF88B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2A157C3C1EB49729E5908E6CCA94F1F16">
    <w:name w:val="D2A157C3C1EB49729E5908E6CCA94F1F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B141A2D570447B9DD671A6FC8F9C5916">
    <w:name w:val="4FB141A2D570447B9DD671A6FC8F9C59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7C39745A3CD43DE90F8C709EBB5F50016">
    <w:name w:val="47C39745A3CD43DE90F8C709EBB5F500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44462C05AD2419290DFA042A09304CA16">
    <w:name w:val="044462C05AD2419290DFA042A09304CA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7B0766315CF4B37AC77F9B9DC0D9DE216">
    <w:name w:val="27B0766315CF4B37AC77F9B9DC0D9DE2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9D452342FA04FCCAFAA696B75CB96F916">
    <w:name w:val="79D452342FA04FCCAFAA696B75CB96F9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9DFBB59823F433A8AD208AF4C0CD25516">
    <w:name w:val="89DFBB59823F433A8AD208AF4C0CD255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B21B02FE10E49D497FCA8F385DBB3C616">
    <w:name w:val="EB21B02FE10E49D497FCA8F385DBB3C6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A70E3A90015405DB28A6153535EFDD415">
    <w:name w:val="EA70E3A90015405DB28A6153535EFDD4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17A67E8D794CB39F41A3F9711196A216">
    <w:name w:val="4F17A67E8D794CB39F41A3F9711196A2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C04AF44BC4E47DE989D75BF457EFE2E15">
    <w:name w:val="2C04AF44BC4E47DE989D75BF457EFE2E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116944A3B0146A49E78E559340CBB8915">
    <w:name w:val="3116944A3B0146A49E78E559340CBB89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630F2A1381B452BA20117CB06B3703415">
    <w:name w:val="3630F2A1381B452BA20117CB06B37034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9B39B286BF347DAA58FF50BBF160F4516">
    <w:name w:val="A9B39B286BF347DAA58FF50BBF160F45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0CEB2D6615D4C6187EAF429D47CF29D7">
    <w:name w:val="50CEB2D6615D4C6187EAF429D47CF29D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740605AF47F48409291482C070F4CF57">
    <w:name w:val="3740605AF47F48409291482C070F4CF5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8B318A3F9384BF68827CC568CF182B216">
    <w:name w:val="F8B318A3F9384BF68827CC568CF182B2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9042BA17EBB474F9F8AED3F011E65B515">
    <w:name w:val="19042BA17EBB474F9F8AED3F011E65B5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CF3DF02CD014742A639D677D48FF32E15">
    <w:name w:val="0CF3DF02CD014742A639D677D48FF32E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7D9B69E48EA40FFB0CA71841A961DCA16">
    <w:name w:val="C7D9B69E48EA40FFB0CA71841A961DCA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DB6C90DA42745EDAFADD45D920270D416">
    <w:name w:val="0DB6C90DA42745EDAFADD45D920270D4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22CF55A0CCB4A80B768D54D5774436414">
    <w:name w:val="E22CF55A0CCB4A80B768D54D57744364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60463DC48234702B10A380A4CAE67D214">
    <w:name w:val="B60463DC48234702B10A380A4CAE67D2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CCE023919644771AC3940FEFFA8E99E14">
    <w:name w:val="ACCE023919644771AC3940FEFFA8E99E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00FFB240A5F4E128C90E312BCD0D4A814">
    <w:name w:val="600FFB240A5F4E128C90E312BCD0D4A8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5A141D96E04A45A81C1A6F2375A94A14">
    <w:name w:val="B05A141D96E04A45A81C1A6F2375A94A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0E127CDFE6D40108B39B3C95B7FB58B14">
    <w:name w:val="C0E127CDFE6D40108B39B3C95B7FB58B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4F2DE2F57B740E8B7213BBA01FD6E7613">
    <w:name w:val="44F2DE2F57B740E8B7213BBA01FD6E76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31452E87A4C4F738CC9A108201CF2E06">
    <w:name w:val="831452E87A4C4F738CC9A108201CF2E0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4E7F4FE994D4504B0E5176DAE688DA06">
    <w:name w:val="64E7F4FE994D4504B0E5176DAE688DA0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E6EFF170F446549CD75E3D26822FF76">
    <w:name w:val="B0E6EFF170F446549CD75E3D26822FF7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CF371774AEC426F8C60C4A5494ADC656">
    <w:name w:val="FCF371774AEC426F8C60C4A5494ADC65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8B7DBEF9AB548EBAF2EACF3D6DBBC4A17">
    <w:name w:val="38B7DBEF9AB548EBAF2EACF3D6DBBC4A1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FBE52F417D541C19837419289CF547C17">
    <w:name w:val="9FBE52F417D541C19837419289CF547C1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A7EE4E3DAC045D1BDBB2F8958ACE62F17">
    <w:name w:val="3A7EE4E3DAC045D1BDBB2F8958ACE62F1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CC05E860B424BFB807F3936A382F1A617">
    <w:name w:val="8CC05E860B424BFB807F3936A382F1A61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A82169D27B746869ABCEABAEE9DF88B17">
    <w:name w:val="FA82169D27B746869ABCEABAEE9DF88B1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2A157C3C1EB49729E5908E6CCA94F1F17">
    <w:name w:val="D2A157C3C1EB49729E5908E6CCA94F1F1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B141A2D570447B9DD671A6FC8F9C5917">
    <w:name w:val="4FB141A2D570447B9DD671A6FC8F9C591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7C39745A3CD43DE90F8C709EBB5F50017">
    <w:name w:val="47C39745A3CD43DE90F8C709EBB5F5001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44462C05AD2419290DFA042A09304CA17">
    <w:name w:val="044462C05AD2419290DFA042A09304CA1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7B0766315CF4B37AC77F9B9DC0D9DE217">
    <w:name w:val="27B0766315CF4B37AC77F9B9DC0D9DE21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9D452342FA04FCCAFAA696B75CB96F917">
    <w:name w:val="79D452342FA04FCCAFAA696B75CB96F91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9DFBB59823F433A8AD208AF4C0CD25517">
    <w:name w:val="89DFBB59823F433A8AD208AF4C0CD2551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B21B02FE10E49D497FCA8F385DBB3C617">
    <w:name w:val="EB21B02FE10E49D497FCA8F385DBB3C61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A70E3A90015405DB28A6153535EFDD416">
    <w:name w:val="EA70E3A90015405DB28A6153535EFDD4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17A67E8D794CB39F41A3F9711196A217">
    <w:name w:val="4F17A67E8D794CB39F41A3F9711196A21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C04AF44BC4E47DE989D75BF457EFE2E16">
    <w:name w:val="2C04AF44BC4E47DE989D75BF457EFE2E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116944A3B0146A49E78E559340CBB8916">
    <w:name w:val="3116944A3B0146A49E78E559340CBB89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630F2A1381B452BA20117CB06B3703416">
    <w:name w:val="3630F2A1381B452BA20117CB06B37034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9B39B286BF347DAA58FF50BBF160F4517">
    <w:name w:val="A9B39B286BF347DAA58FF50BBF160F451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0CEB2D6615D4C6187EAF429D47CF29D8">
    <w:name w:val="50CEB2D6615D4C6187EAF429D47CF29D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740605AF47F48409291482C070F4CF58">
    <w:name w:val="3740605AF47F48409291482C070F4CF5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8B318A3F9384BF68827CC568CF182B217">
    <w:name w:val="F8B318A3F9384BF68827CC568CF182B21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9042BA17EBB474F9F8AED3F011E65B516">
    <w:name w:val="19042BA17EBB474F9F8AED3F011E65B5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CF3DF02CD014742A639D677D48FF32E16">
    <w:name w:val="0CF3DF02CD014742A639D677D48FF32E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7D9B69E48EA40FFB0CA71841A961DCA17">
    <w:name w:val="C7D9B69E48EA40FFB0CA71841A961DCA1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DB6C90DA42745EDAFADD45D920270D417">
    <w:name w:val="0DB6C90DA42745EDAFADD45D920270D41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22CF55A0CCB4A80B768D54D5774436415">
    <w:name w:val="E22CF55A0CCB4A80B768D54D57744364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60463DC48234702B10A380A4CAE67D215">
    <w:name w:val="B60463DC48234702B10A380A4CAE67D2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CCE023919644771AC3940FEFFA8E99E15">
    <w:name w:val="ACCE023919644771AC3940FEFFA8E99E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00FFB240A5F4E128C90E312BCD0D4A815">
    <w:name w:val="600FFB240A5F4E128C90E312BCD0D4A8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5A141D96E04A45A81C1A6F2375A94A15">
    <w:name w:val="B05A141D96E04A45A81C1A6F2375A94A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0E127CDFE6D40108B39B3C95B7FB58B15">
    <w:name w:val="C0E127CDFE6D40108B39B3C95B7FB58B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4F2DE2F57B740E8B7213BBA01FD6E7614">
    <w:name w:val="44F2DE2F57B740E8B7213BBA01FD6E76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31452E87A4C4F738CC9A108201CF2E07">
    <w:name w:val="831452E87A4C4F738CC9A108201CF2E0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4E7F4FE994D4504B0E5176DAE688DA07">
    <w:name w:val="64E7F4FE994D4504B0E5176DAE688DA0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E6EFF170F446549CD75E3D26822FF77">
    <w:name w:val="B0E6EFF170F446549CD75E3D26822FF7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CF371774AEC426F8C60C4A5494ADC657">
    <w:name w:val="FCF371774AEC426F8C60C4A5494ADC65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8B7DBEF9AB548EBAF2EACF3D6DBBC4A18">
    <w:name w:val="38B7DBEF9AB548EBAF2EACF3D6DBBC4A18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FBE52F417D541C19837419289CF547C18">
    <w:name w:val="9FBE52F417D541C19837419289CF547C18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A7EE4E3DAC045D1BDBB2F8958ACE62F18">
    <w:name w:val="3A7EE4E3DAC045D1BDBB2F8958ACE62F18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CC05E860B424BFB807F3936A382F1A618">
    <w:name w:val="8CC05E860B424BFB807F3936A382F1A618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A82169D27B746869ABCEABAEE9DF88B18">
    <w:name w:val="FA82169D27B746869ABCEABAEE9DF88B18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2A157C3C1EB49729E5908E6CCA94F1F18">
    <w:name w:val="D2A157C3C1EB49729E5908E6CCA94F1F18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B141A2D570447B9DD671A6FC8F9C5918">
    <w:name w:val="4FB141A2D570447B9DD671A6FC8F9C5918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7C39745A3CD43DE90F8C709EBB5F50018">
    <w:name w:val="47C39745A3CD43DE90F8C709EBB5F50018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44462C05AD2419290DFA042A09304CA18">
    <w:name w:val="044462C05AD2419290DFA042A09304CA18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7B0766315CF4B37AC77F9B9DC0D9DE218">
    <w:name w:val="27B0766315CF4B37AC77F9B9DC0D9DE218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9D452342FA04FCCAFAA696B75CB96F918">
    <w:name w:val="79D452342FA04FCCAFAA696B75CB96F918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9DFBB59823F433A8AD208AF4C0CD25518">
    <w:name w:val="89DFBB59823F433A8AD208AF4C0CD25518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B21B02FE10E49D497FCA8F385DBB3C618">
    <w:name w:val="EB21B02FE10E49D497FCA8F385DBB3C618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A70E3A90015405DB28A6153535EFDD417">
    <w:name w:val="EA70E3A90015405DB28A6153535EFDD417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17A67E8D794CB39F41A3F9711196A218">
    <w:name w:val="4F17A67E8D794CB39F41A3F9711196A218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C04AF44BC4E47DE989D75BF457EFE2E17">
    <w:name w:val="2C04AF44BC4E47DE989D75BF457EFE2E17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116944A3B0146A49E78E559340CBB8917">
    <w:name w:val="3116944A3B0146A49E78E559340CBB8917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630F2A1381B452BA20117CB06B3703417">
    <w:name w:val="3630F2A1381B452BA20117CB06B3703417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9B39B286BF347DAA58FF50BBF160F4518">
    <w:name w:val="A9B39B286BF347DAA58FF50BBF160F4518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0CEB2D6615D4C6187EAF429D47CF29D9">
    <w:name w:val="50CEB2D6615D4C6187EAF429D47CF29D9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740605AF47F48409291482C070F4CF59">
    <w:name w:val="3740605AF47F48409291482C070F4CF59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8B318A3F9384BF68827CC568CF182B218">
    <w:name w:val="F8B318A3F9384BF68827CC568CF182B218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9042BA17EBB474F9F8AED3F011E65B517">
    <w:name w:val="19042BA17EBB474F9F8AED3F011E65B517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CF3DF02CD014742A639D677D48FF32E17">
    <w:name w:val="0CF3DF02CD014742A639D677D48FF32E17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7D9B69E48EA40FFB0CA71841A961DCA18">
    <w:name w:val="C7D9B69E48EA40FFB0CA71841A961DCA18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DB6C90DA42745EDAFADD45D920270D418">
    <w:name w:val="0DB6C90DA42745EDAFADD45D920270D418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22CF55A0CCB4A80B768D54D5774436416">
    <w:name w:val="E22CF55A0CCB4A80B768D54D5774436416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60463DC48234702B10A380A4CAE67D216">
    <w:name w:val="B60463DC48234702B10A380A4CAE67D216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CCE023919644771AC3940FEFFA8E99E16">
    <w:name w:val="ACCE023919644771AC3940FEFFA8E99E16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00FFB240A5F4E128C90E312BCD0D4A816">
    <w:name w:val="600FFB240A5F4E128C90E312BCD0D4A816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5A141D96E04A45A81C1A6F2375A94A16">
    <w:name w:val="B05A141D96E04A45A81C1A6F2375A94A16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0E127CDFE6D40108B39B3C95B7FB58B16">
    <w:name w:val="C0E127CDFE6D40108B39B3C95B7FB58B16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4F2DE2F57B740E8B7213BBA01FD6E7615">
    <w:name w:val="44F2DE2F57B740E8B7213BBA01FD6E7615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31452E87A4C4F738CC9A108201CF2E08">
    <w:name w:val="831452E87A4C4F738CC9A108201CF2E08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4E7F4FE994D4504B0E5176DAE688DA08">
    <w:name w:val="64E7F4FE994D4504B0E5176DAE688DA08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E6EFF170F446549CD75E3D26822FF78">
    <w:name w:val="B0E6EFF170F446549CD75E3D26822FF78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CF371774AEC426F8C60C4A5494ADC658">
    <w:name w:val="FCF371774AEC426F8C60C4A5494ADC658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BDCABB533794BA392F5DDCC07538DE3">
    <w:name w:val="0BDCABB533794BA392F5DDCC07538DE3"/>
    <w:rsid w:val="00170AA8"/>
  </w:style>
  <w:style w:type="paragraph" w:customStyle="1" w:styleId="063D9552ECC84061BB535AB7318A926F">
    <w:name w:val="063D9552ECC84061BB535AB7318A926F"/>
    <w:rsid w:val="00170AA8"/>
  </w:style>
  <w:style w:type="paragraph" w:customStyle="1" w:styleId="E00A1878186A456EBBF8E0A9A0671987">
    <w:name w:val="E00A1878186A456EBBF8E0A9A0671987"/>
    <w:rsid w:val="00170AA8"/>
  </w:style>
  <w:style w:type="paragraph" w:customStyle="1" w:styleId="8B7B0A75C1C640C98672BE0F322FB48E">
    <w:name w:val="8B7B0A75C1C640C98672BE0F322FB48E"/>
    <w:rsid w:val="00170AA8"/>
  </w:style>
  <w:style w:type="paragraph" w:customStyle="1" w:styleId="03CADA48E74443A2972A7772F2FD85FF">
    <w:name w:val="03CADA48E74443A2972A7772F2FD85FF"/>
    <w:rsid w:val="00170AA8"/>
  </w:style>
  <w:style w:type="paragraph" w:customStyle="1" w:styleId="5A883C73C1FE448696E0581F172F2B06">
    <w:name w:val="5A883C73C1FE448696E0581F172F2B06"/>
    <w:rsid w:val="00170AA8"/>
  </w:style>
  <w:style w:type="paragraph" w:customStyle="1" w:styleId="F800E446F0F1488391862B02241D2D35">
    <w:name w:val="F800E446F0F1488391862B02241D2D35"/>
    <w:rsid w:val="00170AA8"/>
  </w:style>
  <w:style w:type="paragraph" w:customStyle="1" w:styleId="38B7DBEF9AB548EBAF2EACF3D6DBBC4A19">
    <w:name w:val="38B7DBEF9AB548EBAF2EACF3D6DBBC4A19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FBE52F417D541C19837419289CF547C19">
    <w:name w:val="9FBE52F417D541C19837419289CF547C19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A7EE4E3DAC045D1BDBB2F8958ACE62F19">
    <w:name w:val="3A7EE4E3DAC045D1BDBB2F8958ACE62F19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CC05E860B424BFB807F3936A382F1A619">
    <w:name w:val="8CC05E860B424BFB807F3936A382F1A619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A82169D27B746869ABCEABAEE9DF88B19">
    <w:name w:val="FA82169D27B746869ABCEABAEE9DF88B19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2A157C3C1EB49729E5908E6CCA94F1F19">
    <w:name w:val="D2A157C3C1EB49729E5908E6CCA94F1F19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B141A2D570447B9DD671A6FC8F9C5919">
    <w:name w:val="4FB141A2D570447B9DD671A6FC8F9C5919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7C39745A3CD43DE90F8C709EBB5F50019">
    <w:name w:val="47C39745A3CD43DE90F8C709EBB5F50019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44462C05AD2419290DFA042A09304CA19">
    <w:name w:val="044462C05AD2419290DFA042A09304CA19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7B0766315CF4B37AC77F9B9DC0D9DE219">
    <w:name w:val="27B0766315CF4B37AC77F9B9DC0D9DE219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9D452342FA04FCCAFAA696B75CB96F919">
    <w:name w:val="79D452342FA04FCCAFAA696B75CB96F919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9DFBB59823F433A8AD208AF4C0CD25519">
    <w:name w:val="89DFBB59823F433A8AD208AF4C0CD25519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B21B02FE10E49D497FCA8F385DBB3C619">
    <w:name w:val="EB21B02FE10E49D497FCA8F385DBB3C619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A70E3A90015405DB28A6153535EFDD418">
    <w:name w:val="EA70E3A90015405DB28A6153535EFDD418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17A67E8D794CB39F41A3F9711196A219">
    <w:name w:val="4F17A67E8D794CB39F41A3F9711196A219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BDCABB533794BA392F5DDCC07538DE31">
    <w:name w:val="0BDCABB533794BA392F5DDCC07538DE31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00A1878186A456EBBF8E0A9A06719871">
    <w:name w:val="E00A1878186A456EBBF8E0A9A06719871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B7B0A75C1C640C98672BE0F322FB48E1">
    <w:name w:val="8B7B0A75C1C640C98672BE0F322FB48E1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3CADA48E74443A2972A7772F2FD85FF1">
    <w:name w:val="03CADA48E74443A2972A7772F2FD85FF1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A883C73C1FE448696E0581F172F2B061">
    <w:name w:val="5A883C73C1FE448696E0581F172F2B061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C04AF44BC4E47DE989D75BF457EFE2E18">
    <w:name w:val="2C04AF44BC4E47DE989D75BF457EFE2E18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116944A3B0146A49E78E559340CBB8918">
    <w:name w:val="3116944A3B0146A49E78E559340CBB8918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630F2A1381B452BA20117CB06B3703418">
    <w:name w:val="3630F2A1381B452BA20117CB06B3703418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9B39B286BF347DAA58FF50BBF160F4519">
    <w:name w:val="A9B39B286BF347DAA58FF50BBF160F4519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800E446F0F1488391862B02241D2D351">
    <w:name w:val="F800E446F0F1488391862B02241D2D351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0CEB2D6615D4C6187EAF429D47CF29D10">
    <w:name w:val="50CEB2D6615D4C6187EAF429D47CF29D10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740605AF47F48409291482C070F4CF510">
    <w:name w:val="3740605AF47F48409291482C070F4CF510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8B318A3F9384BF68827CC568CF182B219">
    <w:name w:val="F8B318A3F9384BF68827CC568CF182B219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9042BA17EBB474F9F8AED3F011E65B518">
    <w:name w:val="19042BA17EBB474F9F8AED3F011E65B518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CF3DF02CD014742A639D677D48FF32E18">
    <w:name w:val="0CF3DF02CD014742A639D677D48FF32E18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7D9B69E48EA40FFB0CA71841A961DCA19">
    <w:name w:val="C7D9B69E48EA40FFB0CA71841A961DCA19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DB6C90DA42745EDAFADD45D920270D419">
    <w:name w:val="0DB6C90DA42745EDAFADD45D920270D419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22CF55A0CCB4A80B768D54D5774436417">
    <w:name w:val="E22CF55A0CCB4A80B768D54D5774436417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60463DC48234702B10A380A4CAE67D217">
    <w:name w:val="B60463DC48234702B10A380A4CAE67D217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CCE023919644771AC3940FEFFA8E99E17">
    <w:name w:val="ACCE023919644771AC3940FEFFA8E99E17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00FFB240A5F4E128C90E312BCD0D4A817">
    <w:name w:val="600FFB240A5F4E128C90E312BCD0D4A817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5A141D96E04A45A81C1A6F2375A94A17">
    <w:name w:val="B05A141D96E04A45A81C1A6F2375A94A17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0E127CDFE6D40108B39B3C95B7FB58B17">
    <w:name w:val="C0E127CDFE6D40108B39B3C95B7FB58B17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4F2DE2F57B740E8B7213BBA01FD6E7616">
    <w:name w:val="44F2DE2F57B740E8B7213BBA01FD6E7616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31452E87A4C4F738CC9A108201CF2E09">
    <w:name w:val="831452E87A4C4F738CC9A108201CF2E09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4E7F4FE994D4504B0E5176DAE688DA09">
    <w:name w:val="64E7F4FE994D4504B0E5176DAE688DA09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E6EFF170F446549CD75E3D26822FF79">
    <w:name w:val="B0E6EFF170F446549CD75E3D26822FF79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CF371774AEC426F8C60C4A5494ADC659">
    <w:name w:val="FCF371774AEC426F8C60C4A5494ADC659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8B7DBEF9AB548EBAF2EACF3D6DBBC4A20">
    <w:name w:val="38B7DBEF9AB548EBAF2EACF3D6DBBC4A20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FBE52F417D541C19837419289CF547C20">
    <w:name w:val="9FBE52F417D541C19837419289CF547C20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A7EE4E3DAC045D1BDBB2F8958ACE62F20">
    <w:name w:val="3A7EE4E3DAC045D1BDBB2F8958ACE62F20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CC05E860B424BFB807F3936A382F1A620">
    <w:name w:val="8CC05E860B424BFB807F3936A382F1A620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A82169D27B746869ABCEABAEE9DF88B20">
    <w:name w:val="FA82169D27B746869ABCEABAEE9DF88B20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2A157C3C1EB49729E5908E6CCA94F1F20">
    <w:name w:val="D2A157C3C1EB49729E5908E6CCA94F1F20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B141A2D570447B9DD671A6FC8F9C5920">
    <w:name w:val="4FB141A2D570447B9DD671A6FC8F9C5920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7C39745A3CD43DE90F8C709EBB5F50020">
    <w:name w:val="47C39745A3CD43DE90F8C709EBB5F50020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44462C05AD2419290DFA042A09304CA20">
    <w:name w:val="044462C05AD2419290DFA042A09304CA20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7B0766315CF4B37AC77F9B9DC0D9DE220">
    <w:name w:val="27B0766315CF4B37AC77F9B9DC0D9DE220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9D452342FA04FCCAFAA696B75CB96F920">
    <w:name w:val="79D452342FA04FCCAFAA696B75CB96F920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9DFBB59823F433A8AD208AF4C0CD25520">
    <w:name w:val="89DFBB59823F433A8AD208AF4C0CD25520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B21B02FE10E49D497FCA8F385DBB3C620">
    <w:name w:val="EB21B02FE10E49D497FCA8F385DBB3C620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A70E3A90015405DB28A6153535EFDD419">
    <w:name w:val="EA70E3A90015405DB28A6153535EFDD419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17A67E8D794CB39F41A3F9711196A220">
    <w:name w:val="4F17A67E8D794CB39F41A3F9711196A220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BDCABB533794BA392F5DDCC07538DE32">
    <w:name w:val="0BDCABB533794BA392F5DDCC07538DE32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00A1878186A456EBBF8E0A9A06719872">
    <w:name w:val="E00A1878186A456EBBF8E0A9A06719872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B7B0A75C1C640C98672BE0F322FB48E2">
    <w:name w:val="8B7B0A75C1C640C98672BE0F322FB48E2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3CADA48E74443A2972A7772F2FD85FF2">
    <w:name w:val="03CADA48E74443A2972A7772F2FD85FF2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A883C73C1FE448696E0581F172F2B062">
    <w:name w:val="5A883C73C1FE448696E0581F172F2B062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C04AF44BC4E47DE989D75BF457EFE2E19">
    <w:name w:val="2C04AF44BC4E47DE989D75BF457EFE2E19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116944A3B0146A49E78E559340CBB8919">
    <w:name w:val="3116944A3B0146A49E78E559340CBB8919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630F2A1381B452BA20117CB06B3703419">
    <w:name w:val="3630F2A1381B452BA20117CB06B3703419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9B39B286BF347DAA58FF50BBF160F4520">
    <w:name w:val="A9B39B286BF347DAA58FF50BBF160F4520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800E446F0F1488391862B02241D2D352">
    <w:name w:val="F800E446F0F1488391862B02241D2D352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0CEB2D6615D4C6187EAF429D47CF29D11">
    <w:name w:val="50CEB2D6615D4C6187EAF429D47CF29D11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740605AF47F48409291482C070F4CF511">
    <w:name w:val="3740605AF47F48409291482C070F4CF511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8B318A3F9384BF68827CC568CF182B220">
    <w:name w:val="F8B318A3F9384BF68827CC568CF182B220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9042BA17EBB474F9F8AED3F011E65B519">
    <w:name w:val="19042BA17EBB474F9F8AED3F011E65B519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CF3DF02CD014742A639D677D48FF32E19">
    <w:name w:val="0CF3DF02CD014742A639D677D48FF32E19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7D9B69E48EA40FFB0CA71841A961DCA20">
    <w:name w:val="C7D9B69E48EA40FFB0CA71841A961DCA20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DB6C90DA42745EDAFADD45D920270D420">
    <w:name w:val="0DB6C90DA42745EDAFADD45D920270D420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22CF55A0CCB4A80B768D54D5774436418">
    <w:name w:val="E22CF55A0CCB4A80B768D54D5774436418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60463DC48234702B10A380A4CAE67D218">
    <w:name w:val="B60463DC48234702B10A380A4CAE67D218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CCE023919644771AC3940FEFFA8E99E18">
    <w:name w:val="ACCE023919644771AC3940FEFFA8E99E18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00FFB240A5F4E128C90E312BCD0D4A818">
    <w:name w:val="600FFB240A5F4E128C90E312BCD0D4A818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5A141D96E04A45A81C1A6F2375A94A18">
    <w:name w:val="B05A141D96E04A45A81C1A6F2375A94A18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0E127CDFE6D40108B39B3C95B7FB58B18">
    <w:name w:val="C0E127CDFE6D40108B39B3C95B7FB58B18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4F2DE2F57B740E8B7213BBA01FD6E7617">
    <w:name w:val="44F2DE2F57B740E8B7213BBA01FD6E7617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31452E87A4C4F738CC9A108201CF2E010">
    <w:name w:val="831452E87A4C4F738CC9A108201CF2E010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4E7F4FE994D4504B0E5176DAE688DA010">
    <w:name w:val="64E7F4FE994D4504B0E5176DAE688DA010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E6EFF170F446549CD75E3D26822FF710">
    <w:name w:val="B0E6EFF170F446549CD75E3D26822FF710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CF371774AEC426F8C60C4A5494ADC6510">
    <w:name w:val="FCF371774AEC426F8C60C4A5494ADC6510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8B7DBEF9AB548EBAF2EACF3D6DBBC4A21">
    <w:name w:val="38B7DBEF9AB548EBAF2EACF3D6DBBC4A21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FBE52F417D541C19837419289CF547C21">
    <w:name w:val="9FBE52F417D541C19837419289CF547C21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A7EE4E3DAC045D1BDBB2F8958ACE62F21">
    <w:name w:val="3A7EE4E3DAC045D1BDBB2F8958ACE62F21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CC05E860B424BFB807F3936A382F1A621">
    <w:name w:val="8CC05E860B424BFB807F3936A382F1A621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A82169D27B746869ABCEABAEE9DF88B21">
    <w:name w:val="FA82169D27B746869ABCEABAEE9DF88B21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2A157C3C1EB49729E5908E6CCA94F1F21">
    <w:name w:val="D2A157C3C1EB49729E5908E6CCA94F1F21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B141A2D570447B9DD671A6FC8F9C5921">
    <w:name w:val="4FB141A2D570447B9DD671A6FC8F9C5921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7C39745A3CD43DE90F8C709EBB5F50021">
    <w:name w:val="47C39745A3CD43DE90F8C709EBB5F50021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44462C05AD2419290DFA042A09304CA21">
    <w:name w:val="044462C05AD2419290DFA042A09304CA21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7B0766315CF4B37AC77F9B9DC0D9DE221">
    <w:name w:val="27B0766315CF4B37AC77F9B9DC0D9DE221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9D452342FA04FCCAFAA696B75CB96F921">
    <w:name w:val="79D452342FA04FCCAFAA696B75CB96F921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9DFBB59823F433A8AD208AF4C0CD25521">
    <w:name w:val="89DFBB59823F433A8AD208AF4C0CD25521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B21B02FE10E49D497FCA8F385DBB3C621">
    <w:name w:val="EB21B02FE10E49D497FCA8F385DBB3C621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A70E3A90015405DB28A6153535EFDD420">
    <w:name w:val="EA70E3A90015405DB28A6153535EFDD420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17A67E8D794CB39F41A3F9711196A221">
    <w:name w:val="4F17A67E8D794CB39F41A3F9711196A221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BDCABB533794BA392F5DDCC07538DE33">
    <w:name w:val="0BDCABB533794BA392F5DDCC07538DE33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00A1878186A456EBBF8E0A9A06719873">
    <w:name w:val="E00A1878186A456EBBF8E0A9A06719873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B7B0A75C1C640C98672BE0F322FB48E3">
    <w:name w:val="8B7B0A75C1C640C98672BE0F322FB48E3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3CADA48E74443A2972A7772F2FD85FF3">
    <w:name w:val="03CADA48E74443A2972A7772F2FD85FF3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A883C73C1FE448696E0581F172F2B063">
    <w:name w:val="5A883C73C1FE448696E0581F172F2B063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C04AF44BC4E47DE989D75BF457EFE2E20">
    <w:name w:val="2C04AF44BC4E47DE989D75BF457EFE2E20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116944A3B0146A49E78E559340CBB8920">
    <w:name w:val="3116944A3B0146A49E78E559340CBB8920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630F2A1381B452BA20117CB06B3703420">
    <w:name w:val="3630F2A1381B452BA20117CB06B3703420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9B39B286BF347DAA58FF50BBF160F4521">
    <w:name w:val="A9B39B286BF347DAA58FF50BBF160F4521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800E446F0F1488391862B02241D2D353">
    <w:name w:val="F800E446F0F1488391862B02241D2D353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0CEB2D6615D4C6187EAF429D47CF29D12">
    <w:name w:val="50CEB2D6615D4C6187EAF429D47CF29D12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740605AF47F48409291482C070F4CF512">
    <w:name w:val="3740605AF47F48409291482C070F4CF512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8B318A3F9384BF68827CC568CF182B221">
    <w:name w:val="F8B318A3F9384BF68827CC568CF182B221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9042BA17EBB474F9F8AED3F011E65B520">
    <w:name w:val="19042BA17EBB474F9F8AED3F011E65B520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CF3DF02CD014742A639D677D48FF32E20">
    <w:name w:val="0CF3DF02CD014742A639D677D48FF32E20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7D9B69E48EA40FFB0CA71841A961DCA21">
    <w:name w:val="C7D9B69E48EA40FFB0CA71841A961DCA21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DB6C90DA42745EDAFADD45D920270D421">
    <w:name w:val="0DB6C90DA42745EDAFADD45D920270D421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22CF55A0CCB4A80B768D54D5774436419">
    <w:name w:val="E22CF55A0CCB4A80B768D54D5774436419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60463DC48234702B10A380A4CAE67D219">
    <w:name w:val="B60463DC48234702B10A380A4CAE67D219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CCE023919644771AC3940FEFFA8E99E19">
    <w:name w:val="ACCE023919644771AC3940FEFFA8E99E19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00FFB240A5F4E128C90E312BCD0D4A819">
    <w:name w:val="600FFB240A5F4E128C90E312BCD0D4A819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5A141D96E04A45A81C1A6F2375A94A19">
    <w:name w:val="B05A141D96E04A45A81C1A6F2375A94A19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0E127CDFE6D40108B39B3C95B7FB58B19">
    <w:name w:val="C0E127CDFE6D40108B39B3C95B7FB58B19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4F2DE2F57B740E8B7213BBA01FD6E7618">
    <w:name w:val="44F2DE2F57B740E8B7213BBA01FD6E7618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31452E87A4C4F738CC9A108201CF2E011">
    <w:name w:val="831452E87A4C4F738CC9A108201CF2E011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4E7F4FE994D4504B0E5176DAE688DA011">
    <w:name w:val="64E7F4FE994D4504B0E5176DAE688DA011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E6EFF170F446549CD75E3D26822FF711">
    <w:name w:val="B0E6EFF170F446549CD75E3D26822FF711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CF371774AEC426F8C60C4A5494ADC6511">
    <w:name w:val="FCF371774AEC426F8C60C4A5494ADC6511"/>
    <w:rsid w:val="00170AA8"/>
    <w:pPr>
      <w:spacing w:after="200" w:line="276" w:lineRule="auto"/>
    </w:pPr>
    <w:rPr>
      <w:rFonts w:ascii="Calibri" w:eastAsia="Calibri" w:hAnsi="Calibri" w:cs="Times New Roman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03FFBB-886C-40D9-8503-FF852BC41E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57</Words>
  <Characters>1390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4</CharactersWithSpaces>
  <SharedDoc>false</SharedDoc>
  <HLinks>
    <vt:vector size="6" baseType="variant">
      <vt:variant>
        <vt:i4>6094957</vt:i4>
      </vt:variant>
      <vt:variant>
        <vt:i4>0</vt:i4>
      </vt:variant>
      <vt:variant>
        <vt:i4>0</vt:i4>
      </vt:variant>
      <vt:variant>
        <vt:i4>5</vt:i4>
      </vt:variant>
      <vt:variant>
        <vt:lpwstr>mailto:ppgcfau@ufscar.b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AM</dc:creator>
  <cp:keywords/>
  <cp:lastModifiedBy>Prof</cp:lastModifiedBy>
  <cp:revision>4</cp:revision>
  <dcterms:created xsi:type="dcterms:W3CDTF">2017-09-11T19:44:00Z</dcterms:created>
  <dcterms:modified xsi:type="dcterms:W3CDTF">2017-09-11T19:52:00Z</dcterms:modified>
</cp:coreProperties>
</file>